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708F0E50"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3A0847CC" w14:textId="61E4B1AD" w:rsidR="00FA55BE"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418233" w:history="1">
            <w:r w:rsidR="00FA55BE" w:rsidRPr="00481179">
              <w:rPr>
                <w:rStyle w:val="Hyperlink"/>
                <w:noProof/>
              </w:rPr>
              <w:t>1.</w:t>
            </w:r>
            <w:r w:rsidR="00FA55BE">
              <w:rPr>
                <w:rFonts w:cstheme="minorBidi"/>
                <w:noProof/>
              </w:rPr>
              <w:tab/>
            </w:r>
            <w:r w:rsidR="00FA55BE" w:rsidRPr="00481179">
              <w:rPr>
                <w:rStyle w:val="Hyperlink"/>
                <w:noProof/>
                <w:shd w:val="clear" w:color="auto" w:fill="FFFFFF"/>
              </w:rPr>
              <w:t>Επιτελική Σύνοψη</w:t>
            </w:r>
            <w:r w:rsidR="00FA55BE">
              <w:rPr>
                <w:noProof/>
                <w:webHidden/>
              </w:rPr>
              <w:tab/>
            </w:r>
            <w:r w:rsidR="00FA55BE">
              <w:rPr>
                <w:noProof/>
                <w:webHidden/>
              </w:rPr>
              <w:fldChar w:fldCharType="begin"/>
            </w:r>
            <w:r w:rsidR="00FA55BE">
              <w:rPr>
                <w:noProof/>
                <w:webHidden/>
              </w:rPr>
              <w:instrText xml:space="preserve"> PAGEREF _Toc134418233 \h </w:instrText>
            </w:r>
            <w:r w:rsidR="00FA55BE">
              <w:rPr>
                <w:noProof/>
                <w:webHidden/>
              </w:rPr>
            </w:r>
            <w:r w:rsidR="00FA55BE">
              <w:rPr>
                <w:noProof/>
                <w:webHidden/>
              </w:rPr>
              <w:fldChar w:fldCharType="separate"/>
            </w:r>
            <w:r w:rsidR="00FA55BE">
              <w:rPr>
                <w:noProof/>
                <w:webHidden/>
              </w:rPr>
              <w:t>1</w:t>
            </w:r>
            <w:r w:rsidR="00FA55BE">
              <w:rPr>
                <w:noProof/>
                <w:webHidden/>
              </w:rPr>
              <w:fldChar w:fldCharType="end"/>
            </w:r>
          </w:hyperlink>
        </w:p>
        <w:p w14:paraId="6AB73CF1" w14:textId="24C2424E" w:rsidR="00FA55BE" w:rsidRDefault="00FA55BE">
          <w:pPr>
            <w:pStyle w:val="TOC2"/>
            <w:tabs>
              <w:tab w:val="left" w:pos="880"/>
              <w:tab w:val="right" w:leader="dot" w:pos="8296"/>
            </w:tabs>
            <w:rPr>
              <w:rFonts w:cstheme="minorBidi"/>
              <w:noProof/>
            </w:rPr>
          </w:pPr>
          <w:hyperlink w:anchor="_Toc134418234" w:history="1">
            <w:r w:rsidRPr="00481179">
              <w:rPr>
                <w:rStyle w:val="Hyperlink"/>
                <w:noProof/>
              </w:rPr>
              <w:t>1.1.</w:t>
            </w:r>
            <w:r>
              <w:rPr>
                <w:rFonts w:cstheme="minorBidi"/>
                <w:noProof/>
              </w:rPr>
              <w:tab/>
            </w:r>
            <w:r w:rsidRPr="00481179">
              <w:rPr>
                <w:rStyle w:val="Hyperlink"/>
                <w:noProof/>
              </w:rPr>
              <w:t>Τρέχουσες αποφάσεις και αποτελέσματα</w:t>
            </w:r>
            <w:r>
              <w:rPr>
                <w:noProof/>
                <w:webHidden/>
              </w:rPr>
              <w:tab/>
            </w:r>
            <w:r>
              <w:rPr>
                <w:noProof/>
                <w:webHidden/>
              </w:rPr>
              <w:fldChar w:fldCharType="begin"/>
            </w:r>
            <w:r>
              <w:rPr>
                <w:noProof/>
                <w:webHidden/>
              </w:rPr>
              <w:instrText xml:space="preserve"> PAGEREF _Toc134418234 \h </w:instrText>
            </w:r>
            <w:r>
              <w:rPr>
                <w:noProof/>
                <w:webHidden/>
              </w:rPr>
            </w:r>
            <w:r>
              <w:rPr>
                <w:noProof/>
                <w:webHidden/>
              </w:rPr>
              <w:fldChar w:fldCharType="separate"/>
            </w:r>
            <w:r>
              <w:rPr>
                <w:noProof/>
                <w:webHidden/>
              </w:rPr>
              <w:t>1</w:t>
            </w:r>
            <w:r>
              <w:rPr>
                <w:noProof/>
                <w:webHidden/>
              </w:rPr>
              <w:fldChar w:fldCharType="end"/>
            </w:r>
          </w:hyperlink>
        </w:p>
        <w:p w14:paraId="12A9CF9B" w14:textId="516E7153" w:rsidR="00FA55BE" w:rsidRDefault="00FA55BE">
          <w:pPr>
            <w:pStyle w:val="TOC2"/>
            <w:tabs>
              <w:tab w:val="left" w:pos="880"/>
              <w:tab w:val="right" w:leader="dot" w:pos="8296"/>
            </w:tabs>
            <w:rPr>
              <w:rFonts w:cstheme="minorBidi"/>
              <w:noProof/>
            </w:rPr>
          </w:pPr>
          <w:hyperlink w:anchor="_Toc134418235" w:history="1">
            <w:r w:rsidRPr="00481179">
              <w:rPr>
                <w:rStyle w:val="Hyperlink"/>
                <w:noProof/>
              </w:rPr>
              <w:t>1.2.</w:t>
            </w:r>
            <w:r>
              <w:rPr>
                <w:rFonts w:cstheme="minorBidi"/>
                <w:noProof/>
              </w:rPr>
              <w:tab/>
            </w:r>
            <w:r w:rsidRPr="00481179">
              <w:rPr>
                <w:rStyle w:val="Hyperlink"/>
                <w:noProof/>
              </w:rPr>
              <w:t>Μελλοντική Στρατηγική</w:t>
            </w:r>
            <w:r>
              <w:rPr>
                <w:noProof/>
                <w:webHidden/>
              </w:rPr>
              <w:tab/>
            </w:r>
            <w:r>
              <w:rPr>
                <w:noProof/>
                <w:webHidden/>
              </w:rPr>
              <w:fldChar w:fldCharType="begin"/>
            </w:r>
            <w:r>
              <w:rPr>
                <w:noProof/>
                <w:webHidden/>
              </w:rPr>
              <w:instrText xml:space="preserve"> PAGEREF _Toc134418235 \h </w:instrText>
            </w:r>
            <w:r>
              <w:rPr>
                <w:noProof/>
                <w:webHidden/>
              </w:rPr>
            </w:r>
            <w:r>
              <w:rPr>
                <w:noProof/>
                <w:webHidden/>
              </w:rPr>
              <w:fldChar w:fldCharType="separate"/>
            </w:r>
            <w:r>
              <w:rPr>
                <w:noProof/>
                <w:webHidden/>
              </w:rPr>
              <w:t>2</w:t>
            </w:r>
            <w:r>
              <w:rPr>
                <w:noProof/>
                <w:webHidden/>
              </w:rPr>
              <w:fldChar w:fldCharType="end"/>
            </w:r>
          </w:hyperlink>
        </w:p>
        <w:p w14:paraId="178E2FEC" w14:textId="7D3B47E0" w:rsidR="00FA55BE" w:rsidRDefault="00FA55BE">
          <w:pPr>
            <w:pStyle w:val="TOC1"/>
            <w:tabs>
              <w:tab w:val="left" w:pos="440"/>
              <w:tab w:val="right" w:leader="dot" w:pos="8296"/>
            </w:tabs>
            <w:rPr>
              <w:rFonts w:cstheme="minorBidi"/>
              <w:noProof/>
            </w:rPr>
          </w:pPr>
          <w:hyperlink w:anchor="_Toc134418236" w:history="1">
            <w:r w:rsidRPr="00481179">
              <w:rPr>
                <w:rStyle w:val="Hyperlink"/>
                <w:noProof/>
              </w:rPr>
              <w:t>2.</w:t>
            </w:r>
            <w:r>
              <w:rPr>
                <w:rFonts w:cstheme="minorBidi"/>
                <w:noProof/>
              </w:rPr>
              <w:tab/>
            </w:r>
            <w:r w:rsidRPr="00481179">
              <w:rPr>
                <w:rStyle w:val="Hyperlink"/>
                <w:noProof/>
              </w:rPr>
              <w:t>Περιγραφή του Οράματος και της Στρατηγικής της εταιρείας στην προσομοίωση</w:t>
            </w:r>
            <w:r>
              <w:rPr>
                <w:noProof/>
                <w:webHidden/>
              </w:rPr>
              <w:tab/>
            </w:r>
            <w:r>
              <w:rPr>
                <w:noProof/>
                <w:webHidden/>
              </w:rPr>
              <w:fldChar w:fldCharType="begin"/>
            </w:r>
            <w:r>
              <w:rPr>
                <w:noProof/>
                <w:webHidden/>
              </w:rPr>
              <w:instrText xml:space="preserve"> PAGEREF _Toc134418236 \h </w:instrText>
            </w:r>
            <w:r>
              <w:rPr>
                <w:noProof/>
                <w:webHidden/>
              </w:rPr>
            </w:r>
            <w:r>
              <w:rPr>
                <w:noProof/>
                <w:webHidden/>
              </w:rPr>
              <w:fldChar w:fldCharType="separate"/>
            </w:r>
            <w:r>
              <w:rPr>
                <w:noProof/>
                <w:webHidden/>
              </w:rPr>
              <w:t>3</w:t>
            </w:r>
            <w:r>
              <w:rPr>
                <w:noProof/>
                <w:webHidden/>
              </w:rPr>
              <w:fldChar w:fldCharType="end"/>
            </w:r>
          </w:hyperlink>
        </w:p>
        <w:p w14:paraId="44D13691" w14:textId="23896594" w:rsidR="00FA55BE" w:rsidRDefault="00FA55BE">
          <w:pPr>
            <w:pStyle w:val="TOC1"/>
            <w:tabs>
              <w:tab w:val="left" w:pos="440"/>
              <w:tab w:val="right" w:leader="dot" w:pos="8296"/>
            </w:tabs>
            <w:rPr>
              <w:rFonts w:cstheme="minorBidi"/>
              <w:noProof/>
            </w:rPr>
          </w:pPr>
          <w:hyperlink w:anchor="_Toc134418237" w:history="1">
            <w:r w:rsidRPr="00481179">
              <w:rPr>
                <w:rStyle w:val="Hyperlink"/>
                <w:noProof/>
              </w:rPr>
              <w:t>3.</w:t>
            </w:r>
            <w:r>
              <w:rPr>
                <w:rFonts w:cstheme="minorBidi"/>
                <w:noProof/>
              </w:rPr>
              <w:tab/>
            </w:r>
            <w:r w:rsidRPr="00481179">
              <w:rPr>
                <w:rStyle w:val="Hyperlink"/>
                <w:noProof/>
              </w:rPr>
              <w:t>Σχέδιο Δράσης</w:t>
            </w:r>
            <w:r>
              <w:rPr>
                <w:noProof/>
                <w:webHidden/>
              </w:rPr>
              <w:tab/>
            </w:r>
            <w:r>
              <w:rPr>
                <w:noProof/>
                <w:webHidden/>
              </w:rPr>
              <w:fldChar w:fldCharType="begin"/>
            </w:r>
            <w:r>
              <w:rPr>
                <w:noProof/>
                <w:webHidden/>
              </w:rPr>
              <w:instrText xml:space="preserve"> PAGEREF _Toc134418237 \h </w:instrText>
            </w:r>
            <w:r>
              <w:rPr>
                <w:noProof/>
                <w:webHidden/>
              </w:rPr>
            </w:r>
            <w:r>
              <w:rPr>
                <w:noProof/>
                <w:webHidden/>
              </w:rPr>
              <w:fldChar w:fldCharType="separate"/>
            </w:r>
            <w:r>
              <w:rPr>
                <w:noProof/>
                <w:webHidden/>
              </w:rPr>
              <w:t>4</w:t>
            </w:r>
            <w:r>
              <w:rPr>
                <w:noProof/>
                <w:webHidden/>
              </w:rPr>
              <w:fldChar w:fldCharType="end"/>
            </w:r>
          </w:hyperlink>
        </w:p>
        <w:p w14:paraId="29273D9B" w14:textId="552C3370" w:rsidR="00FA55BE" w:rsidRDefault="00FA55BE">
          <w:pPr>
            <w:pStyle w:val="TOC2"/>
            <w:tabs>
              <w:tab w:val="left" w:pos="880"/>
              <w:tab w:val="right" w:leader="dot" w:pos="8296"/>
            </w:tabs>
            <w:rPr>
              <w:rFonts w:cstheme="minorBidi"/>
              <w:noProof/>
            </w:rPr>
          </w:pPr>
          <w:hyperlink w:anchor="_Toc134418238" w:history="1">
            <w:r w:rsidRPr="00481179">
              <w:rPr>
                <w:rStyle w:val="Hyperlink"/>
                <w:noProof/>
              </w:rPr>
              <w:t>3.1.</w:t>
            </w:r>
            <w:r>
              <w:rPr>
                <w:rFonts w:cstheme="minorBidi"/>
                <w:noProof/>
              </w:rPr>
              <w:tab/>
            </w:r>
            <w:r w:rsidRPr="00481179">
              <w:rPr>
                <w:rStyle w:val="Hyperlink"/>
                <w:noProof/>
              </w:rPr>
              <w:t>Έτη:</w:t>
            </w:r>
            <w:r>
              <w:rPr>
                <w:noProof/>
                <w:webHidden/>
              </w:rPr>
              <w:tab/>
            </w:r>
            <w:r>
              <w:rPr>
                <w:noProof/>
                <w:webHidden/>
              </w:rPr>
              <w:fldChar w:fldCharType="begin"/>
            </w:r>
            <w:r>
              <w:rPr>
                <w:noProof/>
                <w:webHidden/>
              </w:rPr>
              <w:instrText xml:space="preserve"> PAGEREF _Toc134418238 \h </w:instrText>
            </w:r>
            <w:r>
              <w:rPr>
                <w:noProof/>
                <w:webHidden/>
              </w:rPr>
            </w:r>
            <w:r>
              <w:rPr>
                <w:noProof/>
                <w:webHidden/>
              </w:rPr>
              <w:fldChar w:fldCharType="separate"/>
            </w:r>
            <w:r>
              <w:rPr>
                <w:noProof/>
                <w:webHidden/>
              </w:rPr>
              <w:t>4</w:t>
            </w:r>
            <w:r>
              <w:rPr>
                <w:noProof/>
                <w:webHidden/>
              </w:rPr>
              <w:fldChar w:fldCharType="end"/>
            </w:r>
          </w:hyperlink>
        </w:p>
        <w:p w14:paraId="6173307C" w14:textId="40506B37" w:rsidR="00FA55BE" w:rsidRDefault="00FA55BE">
          <w:pPr>
            <w:pStyle w:val="TOC1"/>
            <w:tabs>
              <w:tab w:val="left" w:pos="440"/>
              <w:tab w:val="right" w:leader="dot" w:pos="8296"/>
            </w:tabs>
            <w:rPr>
              <w:rFonts w:cstheme="minorBidi"/>
              <w:noProof/>
            </w:rPr>
          </w:pPr>
          <w:hyperlink w:anchor="_Toc134418239" w:history="1">
            <w:r w:rsidRPr="00481179">
              <w:rPr>
                <w:rStyle w:val="Hyperlink"/>
                <w:noProof/>
              </w:rPr>
              <w:t>4.</w:t>
            </w:r>
            <w:r>
              <w:rPr>
                <w:rFonts w:cstheme="minorBidi"/>
                <w:noProof/>
              </w:rPr>
              <w:tab/>
            </w:r>
            <w:r w:rsidRPr="00481179">
              <w:rPr>
                <w:rStyle w:val="Hyperlink"/>
                <w:noProof/>
              </w:rPr>
              <w:t>Αποτελέσματα</w:t>
            </w:r>
            <w:r>
              <w:rPr>
                <w:noProof/>
                <w:webHidden/>
              </w:rPr>
              <w:tab/>
            </w:r>
            <w:r>
              <w:rPr>
                <w:noProof/>
                <w:webHidden/>
              </w:rPr>
              <w:fldChar w:fldCharType="begin"/>
            </w:r>
            <w:r>
              <w:rPr>
                <w:noProof/>
                <w:webHidden/>
              </w:rPr>
              <w:instrText xml:space="preserve"> PAGEREF _Toc134418239 \h </w:instrText>
            </w:r>
            <w:r>
              <w:rPr>
                <w:noProof/>
                <w:webHidden/>
              </w:rPr>
            </w:r>
            <w:r>
              <w:rPr>
                <w:noProof/>
                <w:webHidden/>
              </w:rPr>
              <w:fldChar w:fldCharType="separate"/>
            </w:r>
            <w:r>
              <w:rPr>
                <w:noProof/>
                <w:webHidden/>
              </w:rPr>
              <w:t>7</w:t>
            </w:r>
            <w:r>
              <w:rPr>
                <w:noProof/>
                <w:webHidden/>
              </w:rPr>
              <w:fldChar w:fldCharType="end"/>
            </w:r>
          </w:hyperlink>
        </w:p>
        <w:p w14:paraId="72969B92" w14:textId="2134AA3E" w:rsidR="00FA55BE" w:rsidRDefault="00FA55BE" w:rsidP="00FA55BE">
          <w:pPr>
            <w:pStyle w:val="TOC1"/>
            <w:tabs>
              <w:tab w:val="left" w:pos="440"/>
              <w:tab w:val="right" w:leader="dot" w:pos="8296"/>
            </w:tabs>
            <w:rPr>
              <w:rFonts w:cstheme="minorBidi"/>
              <w:noProof/>
            </w:rPr>
          </w:pPr>
          <w:hyperlink w:anchor="_Toc134418240" w:history="1">
            <w:r w:rsidRPr="00481179">
              <w:rPr>
                <w:rStyle w:val="Hyperlink"/>
                <w:noProof/>
              </w:rPr>
              <w:t>5.</w:t>
            </w:r>
            <w:r>
              <w:rPr>
                <w:rFonts w:cstheme="minorBidi"/>
                <w:noProof/>
              </w:rPr>
              <w:tab/>
            </w:r>
            <w:r w:rsidRPr="00481179">
              <w:rPr>
                <w:rStyle w:val="Hyperlink"/>
                <w:noProof/>
              </w:rPr>
              <w:t>Μελλοντική Εταιρική Στρατηγική</w:t>
            </w:r>
            <w:r>
              <w:rPr>
                <w:noProof/>
                <w:webHidden/>
              </w:rPr>
              <w:tab/>
            </w:r>
            <w:r>
              <w:rPr>
                <w:noProof/>
                <w:webHidden/>
              </w:rPr>
              <w:fldChar w:fldCharType="begin"/>
            </w:r>
            <w:r>
              <w:rPr>
                <w:noProof/>
                <w:webHidden/>
              </w:rPr>
              <w:instrText xml:space="preserve"> PAGEREF _Toc134418240 \h </w:instrText>
            </w:r>
            <w:r>
              <w:rPr>
                <w:noProof/>
                <w:webHidden/>
              </w:rPr>
            </w:r>
            <w:r>
              <w:rPr>
                <w:noProof/>
                <w:webHidden/>
              </w:rPr>
              <w:fldChar w:fldCharType="separate"/>
            </w:r>
            <w:r>
              <w:rPr>
                <w:noProof/>
                <w:webHidden/>
              </w:rPr>
              <w:t>10</w:t>
            </w:r>
            <w:r>
              <w:rPr>
                <w:noProof/>
                <w:webHidden/>
              </w:rPr>
              <w:fldChar w:fldCharType="end"/>
            </w:r>
          </w:hyperlink>
        </w:p>
        <w:p w14:paraId="16DB1E56" w14:textId="1FEA04B9" w:rsidR="00FA55BE" w:rsidRDefault="00FA55BE">
          <w:pPr>
            <w:pStyle w:val="TOC1"/>
            <w:tabs>
              <w:tab w:val="left" w:pos="440"/>
              <w:tab w:val="right" w:leader="dot" w:pos="8296"/>
            </w:tabs>
            <w:rPr>
              <w:rFonts w:cstheme="minorBidi"/>
              <w:noProof/>
            </w:rPr>
          </w:pPr>
          <w:hyperlink w:anchor="_Toc134418257" w:history="1">
            <w:r w:rsidRPr="00481179">
              <w:rPr>
                <w:rStyle w:val="Hyperlink"/>
                <w:noProof/>
              </w:rPr>
              <w:t>ΠΑΡΑΡΤΗΜΑ - Πηγές</w:t>
            </w:r>
            <w:r>
              <w:rPr>
                <w:noProof/>
                <w:webHidden/>
              </w:rPr>
              <w:tab/>
            </w:r>
            <w:r>
              <w:rPr>
                <w:noProof/>
                <w:webHidden/>
              </w:rPr>
              <w:fldChar w:fldCharType="begin"/>
            </w:r>
            <w:r>
              <w:rPr>
                <w:noProof/>
                <w:webHidden/>
              </w:rPr>
              <w:instrText xml:space="preserve"> PAGEREF _Toc134418257 \h </w:instrText>
            </w:r>
            <w:r>
              <w:rPr>
                <w:noProof/>
                <w:webHidden/>
              </w:rPr>
            </w:r>
            <w:r>
              <w:rPr>
                <w:noProof/>
                <w:webHidden/>
              </w:rPr>
              <w:fldChar w:fldCharType="separate"/>
            </w:r>
            <w:r>
              <w:rPr>
                <w:noProof/>
                <w:webHidden/>
              </w:rPr>
              <w:t>29</w:t>
            </w:r>
            <w:r>
              <w:rPr>
                <w:noProof/>
                <w:webHidden/>
              </w:rPr>
              <w:fldChar w:fldCharType="end"/>
            </w:r>
          </w:hyperlink>
        </w:p>
        <w:p w14:paraId="6F278B1A" w14:textId="79871C5D" w:rsidR="00FA55BE" w:rsidRDefault="00FA55BE">
          <w:pPr>
            <w:pStyle w:val="TOC1"/>
            <w:tabs>
              <w:tab w:val="right" w:leader="dot" w:pos="8296"/>
            </w:tabs>
            <w:rPr>
              <w:rFonts w:cstheme="minorBidi"/>
              <w:noProof/>
            </w:rPr>
          </w:pPr>
          <w:hyperlink w:anchor="_Toc134418258" w:history="1">
            <w:r w:rsidRPr="00481179">
              <w:rPr>
                <w:rStyle w:val="Hyperlink"/>
                <w:noProof/>
              </w:rPr>
              <w:t>References</w:t>
            </w:r>
            <w:r>
              <w:rPr>
                <w:noProof/>
                <w:webHidden/>
              </w:rPr>
              <w:tab/>
            </w:r>
            <w:r>
              <w:rPr>
                <w:noProof/>
                <w:webHidden/>
              </w:rPr>
              <w:fldChar w:fldCharType="begin"/>
            </w:r>
            <w:r>
              <w:rPr>
                <w:noProof/>
                <w:webHidden/>
              </w:rPr>
              <w:instrText xml:space="preserve"> PAGEREF _Toc134418258 \h </w:instrText>
            </w:r>
            <w:r>
              <w:rPr>
                <w:noProof/>
                <w:webHidden/>
              </w:rPr>
            </w:r>
            <w:r>
              <w:rPr>
                <w:noProof/>
                <w:webHidden/>
              </w:rPr>
              <w:fldChar w:fldCharType="separate"/>
            </w:r>
            <w:r>
              <w:rPr>
                <w:noProof/>
                <w:webHidden/>
              </w:rPr>
              <w:t>29</w:t>
            </w:r>
            <w:r>
              <w:rPr>
                <w:noProof/>
                <w:webHidden/>
              </w:rPr>
              <w:fldChar w:fldCharType="end"/>
            </w:r>
          </w:hyperlink>
        </w:p>
        <w:p w14:paraId="5B1057AF" w14:textId="50CB03F5" w:rsidR="00FA55BE" w:rsidRDefault="00FA55BE">
          <w:pPr>
            <w:pStyle w:val="TOC1"/>
            <w:tabs>
              <w:tab w:val="right" w:leader="dot" w:pos="8296"/>
            </w:tabs>
            <w:rPr>
              <w:rFonts w:cstheme="minorBidi"/>
              <w:noProof/>
            </w:rPr>
          </w:pPr>
          <w:hyperlink w:anchor="_Toc134418259" w:history="1">
            <w:r w:rsidRPr="00481179">
              <w:rPr>
                <w:rStyle w:val="Hyperlink"/>
                <w:noProof/>
              </w:rPr>
              <w:t>ΠΑΡΑΡΤΗΜΑ – Εικόνες</w:t>
            </w:r>
            <w:r>
              <w:rPr>
                <w:noProof/>
                <w:webHidden/>
              </w:rPr>
              <w:tab/>
            </w:r>
            <w:r>
              <w:rPr>
                <w:noProof/>
                <w:webHidden/>
              </w:rPr>
              <w:fldChar w:fldCharType="begin"/>
            </w:r>
            <w:r>
              <w:rPr>
                <w:noProof/>
                <w:webHidden/>
              </w:rPr>
              <w:instrText xml:space="preserve"> PAGEREF _Toc134418259 \h </w:instrText>
            </w:r>
            <w:r>
              <w:rPr>
                <w:noProof/>
                <w:webHidden/>
              </w:rPr>
            </w:r>
            <w:r>
              <w:rPr>
                <w:noProof/>
                <w:webHidden/>
              </w:rPr>
              <w:fldChar w:fldCharType="separate"/>
            </w:r>
            <w:r>
              <w:rPr>
                <w:noProof/>
                <w:webHidden/>
              </w:rPr>
              <w:t>32</w:t>
            </w:r>
            <w:r>
              <w:rPr>
                <w:noProof/>
                <w:webHidden/>
              </w:rPr>
              <w:fldChar w:fldCharType="end"/>
            </w:r>
          </w:hyperlink>
        </w:p>
        <w:p w14:paraId="0A581A64" w14:textId="1D00BC81" w:rsidR="00A154D5" w:rsidRPr="00A21C47" w:rsidRDefault="00D5503A" w:rsidP="00A21C47">
          <w:r>
            <w:rPr>
              <w:b/>
              <w:bCs/>
              <w:noProof/>
            </w:rPr>
            <w:fldChar w:fldCharType="end"/>
          </w:r>
        </w:p>
      </w:sdtContent>
    </w:sdt>
    <w:p w14:paraId="5AFF192C" w14:textId="4E98A8CF"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4418233"/>
      <w:r>
        <w:rPr>
          <w:shd w:val="clear" w:color="auto" w:fill="FFFFFF"/>
        </w:rPr>
        <w:t>Επιτελική Σύνοψη</w:t>
      </w:r>
      <w:bookmarkEnd w:id="1"/>
      <w:bookmarkEnd w:id="2"/>
      <w:bookmarkEnd w:id="3"/>
      <w:bookmarkEnd w:id="4"/>
      <w:bookmarkEnd w:id="5"/>
      <w:bookmarkEnd w:id="6"/>
    </w:p>
    <w:p w14:paraId="15E6FDE4" w14:textId="33E63484" w:rsidR="002F1F99" w:rsidRPr="002F1F99" w:rsidRDefault="002F1F99" w:rsidP="002F1F99">
      <w:pPr>
        <w:pStyle w:val="Heading2"/>
      </w:pPr>
      <w:bookmarkStart w:id="7" w:name="_Toc134379285"/>
      <w:bookmarkStart w:id="8" w:name="_Toc134379377"/>
      <w:bookmarkStart w:id="9" w:name="_Toc134409349"/>
      <w:bookmarkStart w:id="10" w:name="_Toc134409506"/>
      <w:bookmarkStart w:id="11" w:name="_Toc134418207"/>
      <w:bookmarkStart w:id="12" w:name="_Toc134418234"/>
      <w:r>
        <w:t>Τρέχουσες αποφάσεις και αποτελέσματα</w:t>
      </w:r>
      <w:bookmarkEnd w:id="7"/>
      <w:bookmarkEnd w:id="8"/>
      <w:bookmarkEnd w:id="9"/>
      <w:bookmarkEnd w:id="10"/>
      <w:bookmarkEnd w:id="11"/>
      <w:bookmarkEnd w:id="12"/>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αγορών οικειότητας πελατών. Αυτή η απόφαση μας επέτρεψε να διαφοροποιήσουμε τις προσφορές μας και να προσεγγίσουμε ένα ευρύτερο 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lastRenderedPageBreak/>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13" w:name="_Toc134379286"/>
      <w:bookmarkStart w:id="14" w:name="_Toc134379378"/>
      <w:bookmarkStart w:id="15" w:name="_Toc134409350"/>
      <w:bookmarkStart w:id="16" w:name="_Toc134409507"/>
      <w:bookmarkStart w:id="17" w:name="_Toc134418208"/>
      <w:bookmarkStart w:id="18" w:name="_Toc134418235"/>
      <w:r>
        <w:t>Μελλοντική Στρατηγική</w:t>
      </w:r>
      <w:bookmarkEnd w:id="13"/>
      <w:bookmarkEnd w:id="14"/>
      <w:bookmarkEnd w:id="15"/>
      <w:bookmarkEnd w:id="16"/>
      <w:bookmarkEnd w:id="17"/>
      <w:bookmarkEnd w:id="18"/>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19" w:name="_Toc134379287"/>
      <w:bookmarkStart w:id="20" w:name="_Toc134379379"/>
      <w:bookmarkStart w:id="21" w:name="_Toc134409351"/>
      <w:bookmarkStart w:id="22" w:name="_Toc134409508"/>
      <w:bookmarkStart w:id="23" w:name="_Toc134418209"/>
      <w:bookmarkStart w:id="24" w:name="_Toc134418236"/>
      <w:r w:rsidRPr="00F1110B">
        <w:t>Περιγραφή του Οράματος και της Στρατηγικής της εταιρείας στην προσομοίωση</w:t>
      </w:r>
      <w:bookmarkEnd w:id="19"/>
      <w:bookmarkEnd w:id="20"/>
      <w:bookmarkEnd w:id="21"/>
      <w:bookmarkEnd w:id="22"/>
      <w:bookmarkEnd w:id="23"/>
      <w:bookmarkEnd w:id="24"/>
    </w:p>
    <w:p w14:paraId="2D53F837" w14:textId="45E79935"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F64C18" w:rsidRPr="00F64C18">
            <w:rPr>
              <w:noProof/>
            </w:rPr>
            <w:t>(</w:t>
          </w:r>
          <w:r w:rsidR="00F64C18" w:rsidRPr="00F64C18">
            <w:rPr>
              <w:noProof/>
              <w:lang w:val="en-US"/>
            </w:rPr>
            <w:t>Elkington</w:t>
          </w:r>
          <w:r w:rsidR="00F64C18" w:rsidRPr="00F64C18">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6B188BB2" w:rsidR="007C02FF" w:rsidRDefault="007C02FF" w:rsidP="007C02FF">
      <w:r w:rsidRPr="00E10A1D">
        <w:rPr>
          <w:rStyle w:val="Heading4Char"/>
        </w:rPr>
        <w:lastRenderedPageBreak/>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F64C18" w:rsidRPr="00F64C18">
            <w:rPr>
              <w:noProof/>
            </w:rPr>
            <w:t>(</w:t>
          </w:r>
          <w:r w:rsidR="00F64C18" w:rsidRPr="00F64C18">
            <w:rPr>
              <w:noProof/>
              <w:lang w:val="en-US"/>
            </w:rPr>
            <w:t>Heskett</w:t>
          </w:r>
          <w:r w:rsidR="00F64C18" w:rsidRPr="00F64C18">
            <w:rPr>
              <w:noProof/>
            </w:rPr>
            <w:t xml:space="preserve">, </w:t>
          </w:r>
          <w:r w:rsidR="00F64C18" w:rsidRPr="00F64C18">
            <w:rPr>
              <w:noProof/>
              <w:lang w:val="en-US"/>
            </w:rPr>
            <w:t>et</w:t>
          </w:r>
          <w:r w:rsidR="00F64C18" w:rsidRPr="00F64C18">
            <w:rPr>
              <w:noProof/>
            </w:rPr>
            <w:t xml:space="preserve"> </w:t>
          </w:r>
          <w:r w:rsidR="00F64C18" w:rsidRPr="00F64C18">
            <w:rPr>
              <w:noProof/>
              <w:lang w:val="en-US"/>
            </w:rPr>
            <w:t>al</w:t>
          </w:r>
          <w:r w:rsidR="00F64C18" w:rsidRPr="00F64C18">
            <w:rPr>
              <w:noProof/>
            </w:rPr>
            <w:t>.,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434087A3"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F64C18" w:rsidRPr="00F64C18">
            <w:rPr>
              <w:noProof/>
            </w:rPr>
            <w:t>(</w:t>
          </w:r>
          <w:r w:rsidR="00F64C18" w:rsidRPr="00F64C18">
            <w:rPr>
              <w:noProof/>
              <w:lang w:val="en-US"/>
            </w:rPr>
            <w:t>Kaplan</w:t>
          </w:r>
          <w:r w:rsidR="00F64C18" w:rsidRPr="00F64C18">
            <w:rPr>
              <w:noProof/>
            </w:rPr>
            <w:t xml:space="preserve"> &amp; </w:t>
          </w:r>
          <w:r w:rsidR="00F64C18" w:rsidRPr="00F64C18">
            <w:rPr>
              <w:noProof/>
              <w:lang w:val="en-US"/>
            </w:rPr>
            <w:t>Norton</w:t>
          </w:r>
          <w:r w:rsidR="00F64C18" w:rsidRPr="00F64C18">
            <w:rPr>
              <w:noProof/>
            </w:rPr>
            <w:t>, 1996)</w:t>
          </w:r>
          <w:r w:rsidR="00E80B89">
            <w:fldChar w:fldCharType="end"/>
          </w:r>
        </w:sdtContent>
      </w:sdt>
      <w:r>
        <w:t>.</w:t>
      </w:r>
    </w:p>
    <w:p w14:paraId="37631344" w14:textId="4F1A7109"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εργασιακής κουλτούρας που έδινε έμφαση στη συνεργασία, την ανοιχτή επικοινωνία και τις ευκαιρίες για προσωπική και επαγγελματική εξέλιξη, όπως πρότεινε ο Pfeffer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F64C18" w:rsidRPr="00F64C18">
            <w:rPr>
              <w:noProof/>
            </w:rPr>
            <w:t>(</w:t>
          </w:r>
          <w:r w:rsidR="00F64C18" w:rsidRPr="00F64C18">
            <w:rPr>
              <w:noProof/>
              <w:lang w:val="en-US"/>
            </w:rPr>
            <w:t>Pfeffer</w:t>
          </w:r>
          <w:r w:rsidR="00F64C18" w:rsidRPr="00F64C18">
            <w:rPr>
              <w:noProof/>
            </w:rPr>
            <w:t>,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42BE552D"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F64C18" w:rsidRPr="00FA55BE">
            <w:rPr>
              <w:noProof/>
            </w:rPr>
            <w:t>(</w:t>
          </w:r>
          <w:r w:rsidR="00F64C18" w:rsidRPr="00F64C18">
            <w:rPr>
              <w:noProof/>
              <w:lang w:val="en-US"/>
            </w:rPr>
            <w:t>Porter</w:t>
          </w:r>
          <w:r w:rsidR="00F64C18" w:rsidRPr="00FA55BE">
            <w:rPr>
              <w:noProof/>
            </w:rPr>
            <w:t>,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CC732A0" w:rsidR="00832C60" w:rsidRDefault="00F1110B" w:rsidP="00F1110B">
      <w:pPr>
        <w:pStyle w:val="Heading1"/>
      </w:pPr>
      <w:bookmarkStart w:id="25" w:name="_Toc134379288"/>
      <w:bookmarkStart w:id="26" w:name="_Toc134379380"/>
      <w:bookmarkStart w:id="27" w:name="_Toc134409352"/>
      <w:bookmarkStart w:id="28" w:name="_Toc134409509"/>
      <w:bookmarkStart w:id="29" w:name="_Toc134418210"/>
      <w:bookmarkStart w:id="30" w:name="_Toc134418237"/>
      <w:r>
        <w:lastRenderedPageBreak/>
        <w:t>Σχέδιο Δράσης</w:t>
      </w:r>
      <w:bookmarkEnd w:id="25"/>
      <w:bookmarkEnd w:id="26"/>
      <w:bookmarkEnd w:id="27"/>
      <w:bookmarkEnd w:id="28"/>
      <w:bookmarkEnd w:id="29"/>
      <w:bookmarkEnd w:id="30"/>
    </w:p>
    <w:p w14:paraId="10EE108D" w14:textId="004211AA" w:rsidR="00134040" w:rsidRPr="00134040" w:rsidRDefault="00134040" w:rsidP="00134040">
      <w:pPr>
        <w:pStyle w:val="Heading2"/>
      </w:pPr>
      <w:bookmarkStart w:id="31" w:name="_Toc134379289"/>
      <w:bookmarkStart w:id="32" w:name="_Toc134379381"/>
      <w:bookmarkStart w:id="33" w:name="_Toc134409353"/>
      <w:bookmarkStart w:id="34" w:name="_Toc134409510"/>
      <w:bookmarkStart w:id="35" w:name="_Toc134418211"/>
      <w:bookmarkStart w:id="36" w:name="_Toc134418238"/>
      <w:r>
        <w:t>Έτη:</w:t>
      </w:r>
      <w:bookmarkEnd w:id="31"/>
      <w:bookmarkEnd w:id="32"/>
      <w:bookmarkEnd w:id="33"/>
      <w:bookmarkEnd w:id="34"/>
      <w:bookmarkEnd w:id="35"/>
      <w:bookmarkEnd w:id="36"/>
    </w:p>
    <w:p w14:paraId="73A3DFE9" w14:textId="2A9D0BA7" w:rsidR="004B5D18" w:rsidRPr="00315B4F" w:rsidRDefault="00134040" w:rsidP="00134040">
      <w:pPr>
        <w:pStyle w:val="Heading5"/>
        <w:rPr>
          <w:lang w:val="en-US"/>
        </w:rPr>
      </w:pPr>
      <w:r>
        <w:t>202</w:t>
      </w:r>
      <w:r w:rsidR="00315B4F">
        <w:rPr>
          <w:lang w:val="en-US"/>
        </w:rPr>
        <w:t>4</w:t>
      </w:r>
    </w:p>
    <w:p w14:paraId="1CA61BDE" w14:textId="1C54A442" w:rsidR="00BB1916" w:rsidRDefault="00BB1916" w:rsidP="00BB1916">
      <w:r>
        <w:t xml:space="preserve">Κατά τη διάρκεια της προσομοίωσης, αναλύσαμε προσεκτικά τον ανταγωνισμό μας, συμπεριλαμβανομένης της επιλογής αγοράς, του μεριδίου αγοράς, των ανταγωνιστών και των εσωτερικών δυνατοτήτων. Εφαρμόσαμε </w:t>
      </w:r>
      <w:r w:rsidR="00D7253F">
        <w:t xml:space="preserve">μερικές </w:t>
      </w:r>
      <w:r>
        <w:t>πρακτικές ΕΚΕ πλήρους ποιότητας και προσαρμόσαμε την κατανομή των πόρων μας ώστε να ευθυγραμμιστεί με το όραμα και τη θέση της εταιρείας στην αγορά.</w:t>
      </w:r>
    </w:p>
    <w:p w14:paraId="2B87DAD5" w14:textId="77777777" w:rsidR="00BB1916" w:rsidRDefault="00BB1916" w:rsidP="00BB1916">
      <w:r>
        <w:t>Διαπιστώσαμε ότι η εστίαση στην ποιότητα, ακόμη και με μικρότερο μερίδιο αγοράς, ήταν ένα αποτελεσματικό σημείο πώλησης που μας επέτρεψε να διαφοροποιηθούμε από τους ανταγωνιστές μας. Ως αποτέλεσμα, προσαρμόσαμε τις ενέργειες και τους πόρους μας για να ευθυγραμμιστούν με αυτήν τη στρατηγική κατεύθυνση, διασφαλίζοντας αποτελεσματική διαχείριση αποθεμάτων, κατανομή εργαζομένων και επενδύσεις τεχνολογίας.</w:t>
      </w:r>
    </w:p>
    <w:p w14:paraId="3D706791" w14:textId="4CE8A011" w:rsidR="005D6821" w:rsidRPr="00BB1916" w:rsidRDefault="00BB1916" w:rsidP="00BB1916">
      <w:r>
        <w:t>Αυτή η προσέγγιση κατέδειξε τη σημασία της ευθυγράμμισης των πόρων και των ενεργειών μας με το όραμα και τις δυνατότητές μας, επιτρέποντάς μας τελικά να επιτύχουμε ανταγωνιστικό πλεονέκτημα στην αγορά.</w:t>
      </w:r>
    </w:p>
    <w:p w14:paraId="33C669BC" w14:textId="2F0188D5" w:rsidR="00134040" w:rsidRPr="00315B4F" w:rsidRDefault="00134040" w:rsidP="00134040">
      <w:pPr>
        <w:pStyle w:val="Heading5"/>
        <w:rPr>
          <w:lang w:val="en-US"/>
        </w:rPr>
      </w:pPr>
      <w:r w:rsidRPr="00A154D5">
        <w:t>202</w:t>
      </w:r>
      <w:r w:rsidR="00315B4F">
        <w:rPr>
          <w:lang w:val="en-US"/>
        </w:rPr>
        <w:t>7</w:t>
      </w:r>
    </w:p>
    <w:p w14:paraId="187B5640" w14:textId="6E919B27" w:rsidR="00AB5402" w:rsidRPr="00AB5402" w:rsidRDefault="00AB5402" w:rsidP="00AB5402">
      <w:r w:rsidRPr="00AB5402">
        <w:t>Το επιχειρηματικό τοπίο συνέχισε να εξελίσσεται και ο αυξημένος ανταγωνισμός οδήγησε σε κορεσμό της αγοράς, παρά την ηγετική μας θέση σε διάφορους τομείς. Προκειμένου να διατηρήσουμε την κυριαρχία μας και να αποστασιοποιηθούμε περαιτέρω από τους ανταγωνιστές μας, χρειαζόταν να στρέψουμε τη στρατηγική μας και να επικεντρωθούμε στη σημαντική διαφοροποίηση.</w:t>
      </w:r>
    </w:p>
    <w:p w14:paraId="4EA88F2B" w14:textId="62FA0FB1" w:rsidR="00AB5402" w:rsidRPr="00AB5402" w:rsidRDefault="00AB5402" w:rsidP="00AB5402">
      <w:r w:rsidRPr="00AB5402">
        <w:t>Για να το πετύχουμε αυτό, επεκταθήκαμε στο τμήμα Οικειότητας πελατών και αρχίσαμε να προσφέρουμε εξατομικευμένες λύσεις και εμπειρίες, ενισχύοντας βαθύτερες συνδέσεις με τους πελάτες μας. Αυτή η προσέγγιση μας έδωσε τη δυνατότητα να δημιουργήσουμε μια μοναδική παρουσία στην αγορά και να προσφέρουμε απαράμιλλη αξία στους πελάτες μας, ενισχύοντας περαιτέρω την ηγετική μας θέση στον κλάδο.</w:t>
      </w:r>
    </w:p>
    <w:p w14:paraId="33894E1F" w14:textId="0855C30E" w:rsidR="00AB5402" w:rsidRPr="00AB5402" w:rsidRDefault="00AB5402" w:rsidP="00AB5402">
      <w:r w:rsidRPr="00AB5402">
        <w:lastRenderedPageBreak/>
        <w:t>Επιπλέον, δεσμευτήκαμε στρατηγικά σ</w:t>
      </w:r>
      <w:r w:rsidR="00702627">
        <w:t>αν</w:t>
      </w:r>
      <w:r w:rsidRPr="00AB5402">
        <w:t xml:space="preserve"> συμβουλευτικές υπηρεσίες για μακρινούς ανταγωνιστές για να ενισχύσουμε την αμυντική μας θέση και να περιορίσουμε την ανάπτυξη των κοντινών αντιπάλων. Μοιράζοντας την τεχνογνωσία μας με μη απειλητικούς παίκτες στην αγορά, όχι μόνο αποκτήσαμε πολύτιμες γνώσεις για τις αναδυόμενες τάσεις και τις πιθανές απειλές, αλλά καταφέραμε επίσης να μειώσουμε τα κέρδη μεριδίου αγοράς των πλησιέστερων ανταγωνιστών μας.</w:t>
      </w:r>
    </w:p>
    <w:p w14:paraId="2ABD9F15" w14:textId="3586CB83" w:rsidR="005D6821" w:rsidRPr="00AB5402" w:rsidRDefault="00AB5402" w:rsidP="00AB5402">
      <w:r w:rsidRPr="00AB5402">
        <w:t>Αυτή η προσαρμοστική στρατηγική ανέδειξε τη σημασία της συνεχούς καινοτομίας και της συνειδητοποίησης της αγοράς, επιτρέποντάς μας να διατηρήσουμε μια δεσπόζουσα θέση και να διατηρήσουμε την επιτυχία μας απαράμιλλη σε ένα συνεχώς μεταβαλλόμενο επιχειρηματικό περιβάλλον. Η ικανότητά μας να εξελισσόμαστε και να παραμένουμε μπροστά από τον ανταγωνισμό θα χρησιμεύσει ως κρίσιμος μοχλός για τη μελλοντική μας ανάπτυξη και τη μακροπρόθεσμη επιτυχία.</w:t>
      </w:r>
    </w:p>
    <w:p w14:paraId="4B86E042" w14:textId="38E4C805" w:rsidR="00134040" w:rsidRDefault="00134040" w:rsidP="00134040">
      <w:pPr>
        <w:pStyle w:val="Heading5"/>
      </w:pPr>
      <w:r>
        <w:t>202</w:t>
      </w:r>
      <w:r w:rsidR="009155D7">
        <w:t>8</w:t>
      </w:r>
    </w:p>
    <w:p w14:paraId="71E28526" w14:textId="1FA906F5" w:rsidR="000502B1" w:rsidRDefault="000502B1" w:rsidP="000502B1">
      <w:r>
        <w:t>Μετά από μια ελαφρά αύξηση των τιμών μας, αντιμετωπίσαμε μια απρόβλεπτη πρόκληση λόγω ενός σφάλματος λογισμικού που έδειχνε μηδενικό ενδιαφέρον από την ομάδα Customer Intimacy. Αυτή η αποκάλυψη επηρέασε σημαντικά τις δραστηριότητές μας και προκάλεσε την ανάγκη για άμεση επαναξιολόγηση της στρατηγικής μας.</w:t>
      </w:r>
    </w:p>
    <w:p w14:paraId="7E386552" w14:textId="1A1AF8BF" w:rsidR="005D6821" w:rsidRPr="005D6821" w:rsidRDefault="000502B1" w:rsidP="000502B1">
      <w:r>
        <w:t>Παρά αυτή την οπισθοδρόμηση, παραμείναμε προσηλωμένοι στο όραμά μας και τηρήσαμε την υπόσχεσή μας προς τα ενδιαφερόμενα μέρη μας. Για να πλοηγηθούμε σε αυτήν την κατάσταση, εστιάσαμε στην ενίσχυση της δυναμικής της ομάδας, στην προώθηση της ανοιχτής επικοινωνίας, στην ενίσχυση της κριτικής σκέψης και στην προώθηση των ικανοτήτων επίλυσης προβλημάτων εντός του οργανισμού. Αξιοποιώντας αυτές τις βασικές δεξιότητες, μπορέσαμε να ξεπεράσουμε την πρόκληση και να συνεχίσουμε να επιδιώκουμε τους στρατηγικούς μας στόχους με ανανεωμένη αποφασιστικότητα και εστίαση.</w:t>
      </w:r>
    </w:p>
    <w:p w14:paraId="0E55CA7B" w14:textId="54940974" w:rsidR="00134040" w:rsidRDefault="00134040" w:rsidP="00134040">
      <w:pPr>
        <w:pStyle w:val="Heading5"/>
      </w:pPr>
      <w:r>
        <w:t>2029</w:t>
      </w:r>
    </w:p>
    <w:p w14:paraId="4758A2FB" w14:textId="6943EB13" w:rsidR="000502B1" w:rsidRDefault="000502B1" w:rsidP="000502B1">
      <w:r>
        <w:t>Το 2029</w:t>
      </w:r>
      <w:r w:rsidR="003D301C">
        <w:t xml:space="preserve"> διορθώσαμε</w:t>
      </w:r>
      <w:r>
        <w:t xml:space="preserve"> τα άμεσα προβλήματα που αντιμετωπίσαμε μειώνοντας τις τιμές μας, καθώς η αναμονή για εξωτερική βοήθεια δεν ήταν επιλογή. </w:t>
      </w:r>
      <w:r>
        <w:lastRenderedPageBreak/>
        <w:t>Δυστυχώς, αυτό οδήγησε σε μια επισφαλή οικονομική κατάσταση, με τις πωλήσεις του προηγούμενου έτους να είναι σχεδόν ανύπαρκτες και τα έξοδα να παραμένουν υψηλά. Κατά συνέπεια, βρεθήκαμε στα πρόθυρα της χρεοκοπίας.</w:t>
      </w:r>
    </w:p>
    <w:p w14:paraId="4D691767" w14:textId="48AE24A3" w:rsidR="000502B1" w:rsidRDefault="000502B1" w:rsidP="000502B1">
      <w:r>
        <w:t xml:space="preserve">Για να αντιμετωπίσουμε αυτήν την κατάσταση, κάναμε αρκετές στρατηγικές κινήσεις. Διορίσαμε έναν νέο COO και έναν Διευθύνοντα Σύμβουλο </w:t>
      </w:r>
      <w:r w:rsidR="003D301C">
        <w:rPr>
          <w:lang w:val="en-US"/>
        </w:rPr>
        <w:t>Marketing</w:t>
      </w:r>
      <w:r w:rsidR="003D301C" w:rsidRPr="003D301C">
        <w:t xml:space="preserve"> </w:t>
      </w:r>
      <w:r>
        <w:t xml:space="preserve">για να οδηγήσουν την εταιρεία μας πίσω στη σταθερότητα. Παράλληλα, αυξήσαμε τις προσπάθειές μας στο μάρκετινγκ και εξασφαλίσαμε ένα δάνειο για να παρέχουμε την τόσο αναγκαία οικονομική υποστήριξη. Η πραγματική καμπή, ωστόσο, ήρθε όταν η ακούραστη δουλειά της ομάδας μας </w:t>
      </w:r>
      <w:r w:rsidR="00747B4E">
        <w:rPr>
          <w:lang w:val="en-US"/>
        </w:rPr>
        <w:t>R</w:t>
      </w:r>
      <w:r w:rsidR="00747B4E" w:rsidRPr="00747B4E">
        <w:t>&amp;</w:t>
      </w:r>
      <w:r w:rsidR="00747B4E">
        <w:rPr>
          <w:lang w:val="en-US"/>
        </w:rPr>
        <w:t>D</w:t>
      </w:r>
      <w:r>
        <w:t xml:space="preserve"> τελικά απέδωσε καρπούς και παρουσιάσαμε με επιτυχία ένα πρωτοποριακό νέο προϊόν.</w:t>
      </w:r>
    </w:p>
    <w:p w14:paraId="4E3B7AFC" w14:textId="4BFBA6B3" w:rsidR="005D6821" w:rsidRPr="005D6821" w:rsidRDefault="000502B1" w:rsidP="000502B1">
      <w:r>
        <w:t>Αυτό το καινοτόμο προϊόν όχι μόνο αναζωογόνησε την οικονομική μας υγεία, αλλά ενίσχυσε επίσης σημαντικά την αναγνωρισιμότητα της επωνυμίας μας και το κίνητρο της ομάδας μας. Ως μέρος της μακροπρόθεσμης στρατηγικής, αυτή η θριαμβευτική κίνηση μας βοήθησε να ανακτήσουμε τη βάση μας και να ευδοκιμήσουμε σε ένα ολοένα και πιο ανταγωνιστικό τοπίο της αγοράς.</w:t>
      </w:r>
    </w:p>
    <w:p w14:paraId="5CD6B40E" w14:textId="5AE9F933" w:rsidR="00134040" w:rsidRDefault="00134040" w:rsidP="00134040">
      <w:pPr>
        <w:pStyle w:val="Heading5"/>
      </w:pPr>
      <w:r>
        <w:t>2030</w:t>
      </w:r>
    </w:p>
    <w:p w14:paraId="5D0A09B2" w14:textId="7116C038" w:rsidR="005D6821" w:rsidRPr="00380F7B" w:rsidRDefault="00380F7B" w:rsidP="005D6821">
      <w:r w:rsidRPr="00380F7B">
        <w:t xml:space="preserve">Την τελευταία χρονιά, η ανοδική μας πορεία συνεχίστηκε, καθώς διπλασιάσαμε τις επιδόσεις </w:t>
      </w:r>
      <w:r w:rsidR="00F50F5E">
        <w:t>μας σε σχέση με των</w:t>
      </w:r>
      <w:r w:rsidRPr="00380F7B">
        <w:t xml:space="preserve"> ανταγωνιστών μας. Αυτή η αξιοσημείωτη επιτυχία ήταν το αποτέλεσμα της καλά σχεδιασμένης στρατηγικής μας, η οποία ήταν σε θέση να αντέξει κινδύνους και οπισθοδρομήσεις, που είναι αναπόφευκτες στον επιχειρηματικό κόσμο. Η ανθεκτικότητα και η προσαρμοστικότητά μας απέναντι στις αντιξοότητες αποδείχθηκαν βασικός παράγοντας για την επίτευξη της εξαιρετικής ανάπτυξης που μας ξεχώρισε από τον ανταγωνισμό.</w:t>
      </w:r>
    </w:p>
    <w:p w14:paraId="565CA2BB" w14:textId="3F0921E4" w:rsidR="00F1110B" w:rsidRDefault="00F1110B" w:rsidP="00F1110B">
      <w:pPr>
        <w:pStyle w:val="Heading1"/>
      </w:pPr>
      <w:bookmarkStart w:id="37" w:name="_Toc134379290"/>
      <w:bookmarkStart w:id="38" w:name="_Toc134379382"/>
      <w:bookmarkStart w:id="39" w:name="_Toc134409354"/>
      <w:bookmarkStart w:id="40" w:name="_Toc134409511"/>
      <w:bookmarkStart w:id="41" w:name="_Toc134418212"/>
      <w:bookmarkStart w:id="42" w:name="_Toc134418239"/>
      <w:r>
        <w:t>Αποτελέσματα</w:t>
      </w:r>
      <w:bookmarkEnd w:id="37"/>
      <w:bookmarkEnd w:id="38"/>
      <w:bookmarkEnd w:id="39"/>
      <w:bookmarkEnd w:id="40"/>
      <w:bookmarkEnd w:id="41"/>
      <w:bookmarkEnd w:id="42"/>
    </w:p>
    <w:p w14:paraId="3B70483A" w14:textId="42C290A1" w:rsidR="00315B4F" w:rsidRDefault="00315B4F" w:rsidP="00F618AC">
      <w:pPr>
        <w:pStyle w:val="Heading5"/>
        <w:rPr>
          <w:lang w:val="en-US"/>
        </w:rPr>
      </w:pPr>
      <w:r>
        <w:rPr>
          <w:lang w:val="en-US"/>
        </w:rPr>
        <w:t>202</w:t>
      </w:r>
      <w:r w:rsidR="005663CA">
        <w:rPr>
          <w:lang w:val="en-US"/>
        </w:rPr>
        <w:t>4</w:t>
      </w:r>
    </w:p>
    <w:p w14:paraId="079A5B45" w14:textId="1422D691" w:rsidR="007302DE" w:rsidRPr="007302DE" w:rsidRDefault="007302DE" w:rsidP="007302DE">
      <w:r w:rsidRPr="007302DE">
        <w:t xml:space="preserve">Εστιάσαμε στην είσοδο στο τμήμα της αγοράς μόνο για την ποιότητα για άνδρες, γυναίκες και παιδιά. Κατανείμαμε προσεκτικά τους πόρους και θέσαμε τους ακόλουθους στόχους </w:t>
      </w:r>
      <w:r w:rsidRPr="007302DE">
        <w:rPr>
          <w:lang w:val="en-US"/>
        </w:rPr>
        <w:t>KPI</w:t>
      </w:r>
      <w:r w:rsidRPr="007302DE">
        <w:t>:</w:t>
      </w:r>
    </w:p>
    <w:p w14:paraId="47AC1366" w14:textId="1185DA9A" w:rsidR="007302DE" w:rsidRPr="007302DE" w:rsidRDefault="007302DE" w:rsidP="007302DE">
      <w:r w:rsidRPr="00FA4C9E">
        <w:rPr>
          <w:rStyle w:val="Heading4Char"/>
        </w:rPr>
        <w:lastRenderedPageBreak/>
        <w:t>Υψηλότερη σε ποιότητα</w:t>
      </w:r>
      <w:r w:rsidR="00FA4C9E" w:rsidRPr="00FA4C9E">
        <w:rPr>
          <w:rStyle w:val="Heading4Char"/>
        </w:rPr>
        <w:t xml:space="preserve"> </w:t>
      </w:r>
      <w:r w:rsidR="00FA4C9E" w:rsidRPr="007A10B1">
        <w:rPr>
          <w:rStyle w:val="Heading4Char"/>
        </w:rPr>
        <w:t>ποιότητας (</w:t>
      </w:r>
      <w:r w:rsidR="00FA4C9E">
        <w:rPr>
          <w:rStyle w:val="Heading4Char"/>
          <w:lang w:val="en-US"/>
        </w:rPr>
        <w:t>main</w:t>
      </w:r>
      <w:r w:rsidR="00FA4C9E">
        <w:rPr>
          <w:rStyle w:val="Heading4Char"/>
        </w:rPr>
        <w:t xml:space="preserve"> </w:t>
      </w:r>
      <w:r w:rsidR="00FA4C9E">
        <w:rPr>
          <w:rStyle w:val="Heading4Char"/>
          <w:lang w:val="en-US"/>
        </w:rPr>
        <w:t>KPI</w:t>
      </w:r>
      <w:r w:rsidR="00FA4C9E" w:rsidRPr="00FA4C9E">
        <w:rPr>
          <w:rStyle w:val="Heading4Char"/>
        </w:rPr>
        <w:t>)</w:t>
      </w:r>
      <w:r w:rsidRPr="00FA4C9E">
        <w:rPr>
          <w:rStyle w:val="Heading4Char"/>
        </w:rPr>
        <w:t>:</w:t>
      </w:r>
      <w:r w:rsidRPr="007302DE">
        <w:t xml:space="preserve"> Στοχεύσαμε τη 2η θέση, αλλά κατακτήσαμε την 1η θέση λόγω της επένδυσής μας σε </w:t>
      </w:r>
      <w:r w:rsidR="003901C2">
        <w:rPr>
          <w:lang w:val="en-US"/>
        </w:rPr>
        <w:t>R</w:t>
      </w:r>
      <w:r w:rsidR="003901C2" w:rsidRPr="003901C2">
        <w:t>&amp;</w:t>
      </w:r>
      <w:r w:rsidR="003901C2">
        <w:rPr>
          <w:lang w:val="en-US"/>
        </w:rPr>
        <w:t>D</w:t>
      </w:r>
      <w:r w:rsidRPr="007302DE">
        <w:t>.</w:t>
      </w:r>
    </w:p>
    <w:p w14:paraId="2F7105C6" w14:textId="1DB3C8BE" w:rsidR="007302DE" w:rsidRPr="007302DE" w:rsidRDefault="007302DE" w:rsidP="007302DE">
      <w:r w:rsidRPr="007A10B1">
        <w:rPr>
          <w:rStyle w:val="Heading4Char"/>
        </w:rPr>
        <w:t>Ηγέτης της αγοράς στον τομέα της:</w:t>
      </w:r>
      <w:r w:rsidRPr="007302DE">
        <w:t xml:space="preserve"> Στοχεύτηκε στη 2η θέση, αλλά κατέκτησε την 1η θέση λόγω έντονων εκστρατειών μάρκετινγκ.</w:t>
      </w:r>
    </w:p>
    <w:p w14:paraId="1DF74EFB" w14:textId="77777777" w:rsidR="007302DE" w:rsidRPr="007302DE" w:rsidRDefault="007302DE" w:rsidP="007302DE">
      <w:r w:rsidRPr="007A10B1">
        <w:rPr>
          <w:rStyle w:val="Heading4Char"/>
        </w:rPr>
        <w:t>Ποσοστό μείωσης πωλήσεων:</w:t>
      </w:r>
      <w:r w:rsidRPr="007302DE">
        <w:t xml:space="preserve"> Στοχεύσαμε 2%, αλλά πετύχαμε 18,34%, που δεν ήταν ικανοποιητικό. Αυτό οφειλόταν σε ζητήματα αποθεμάτων και προβλήματα λογισμικού με τον διανομέα μας </w:t>
      </w:r>
      <w:r w:rsidRPr="007302DE">
        <w:rPr>
          <w:lang w:val="en-US"/>
        </w:rPr>
        <w:t>Just</w:t>
      </w:r>
      <w:r w:rsidRPr="007302DE">
        <w:t xml:space="preserve"> </w:t>
      </w:r>
      <w:r w:rsidRPr="007302DE">
        <w:rPr>
          <w:lang w:val="en-US"/>
        </w:rPr>
        <w:t>in</w:t>
      </w:r>
      <w:r w:rsidRPr="007302DE">
        <w:t xml:space="preserve"> </w:t>
      </w:r>
      <w:r w:rsidRPr="007302DE">
        <w:rPr>
          <w:lang w:val="en-US"/>
        </w:rPr>
        <w:t>Time</w:t>
      </w:r>
      <w:r w:rsidRPr="007302DE">
        <w:t>.</w:t>
      </w:r>
    </w:p>
    <w:p w14:paraId="339DA2B0" w14:textId="77777777" w:rsidR="007302DE" w:rsidRPr="007302DE" w:rsidRDefault="007302DE" w:rsidP="007302DE">
      <w:r w:rsidRPr="007A10B1">
        <w:rPr>
          <w:rStyle w:val="Heading4Char"/>
        </w:rPr>
        <w:t>Επίπεδο εκπαίδευσης προσωπικού:</w:t>
      </w:r>
      <w:r w:rsidRPr="007302DE">
        <w:t xml:space="preserve"> Στοχεύτηκε στο 75%, αλλά πετύχαμε το 71,66% καθώς δεν επενδύσαμε αρκετά σε αυτόν τον τομέα.</w:t>
      </w:r>
    </w:p>
    <w:p w14:paraId="417719EC" w14:textId="77777777" w:rsidR="007302DE" w:rsidRPr="007302DE" w:rsidRDefault="007302DE" w:rsidP="007302DE">
      <w:r w:rsidRPr="007A10B1">
        <w:rPr>
          <w:rStyle w:val="Heading4Char"/>
        </w:rPr>
        <w:t>Κίνητρα προσωπικού:</w:t>
      </w:r>
      <w:r w:rsidRPr="007302DE">
        <w:t xml:space="preserve"> Στοχεύτηκε στο 75%, αλλά πέτυχε το 64,76% λόγω της χαμηλής αναγνωρισιμότητας της επωνυμίας και των μισθών.</w:t>
      </w:r>
    </w:p>
    <w:p w14:paraId="112A405D" w14:textId="25FDCBDA" w:rsidR="007302DE" w:rsidRPr="007302DE" w:rsidRDefault="007302DE" w:rsidP="007302DE">
      <w:r w:rsidRPr="007302DE">
        <w:t xml:space="preserve">Κατά τη διάρκεια του έτους, προσλάβαμε δύο διευθυντές: έναν για το μάρκετινγκ και έναν για τις σχέσεις με τους πελάτες. Επικεντρώθηκαν σε δραστηριότητες όπως η διαχείριση κινδύνου για τον μετριασμό εξωτερικών παραγόντων που θα μπορούσαν να επηρεάσουν αρνητικά τα κέρδη της εταιρείας και επικεντρώθηκαν στην απόκτηση μεγάλων πελατών. Αν και δεν προσλάβαμε επιπλέον προσωπικό για το τμήμα ανθρώπινου δυναμικού, το υπάρχον προσωπικό μας επωφελήθηκε από ένα ολοκληρωμένο εκπαιδευτικό πρόγραμμα και </w:t>
      </w:r>
      <w:r w:rsidR="00283AAE">
        <w:rPr>
          <w:lang w:val="en-US"/>
        </w:rPr>
        <w:t>mentoring</w:t>
      </w:r>
      <w:r w:rsidR="00283AAE" w:rsidRPr="00283AAE">
        <w:t xml:space="preserve"> &amp; </w:t>
      </w:r>
      <w:r w:rsidR="00283AAE">
        <w:rPr>
          <w:lang w:val="en-US"/>
        </w:rPr>
        <w:t>coaching</w:t>
      </w:r>
      <w:r w:rsidRPr="007302DE">
        <w:t>.</w:t>
      </w:r>
    </w:p>
    <w:p w14:paraId="3D335890" w14:textId="1CF3EA28" w:rsidR="00F618AC" w:rsidRPr="007302DE" w:rsidRDefault="007302DE" w:rsidP="007302DE">
      <w:r w:rsidRPr="007302DE">
        <w:t xml:space="preserve">Το προϊόν μας, ένα αθλητικό παπούτσι υψηλής ποιότητας, βαθμολογήθηκε με πέντε αστέρια και τιμήθηκε στα 125 ευρώ, με κόστος παραγωγής περίπου 44 ευρώ το ζευγάρι. Παρά τα μικτά αποτελέσματα στους </w:t>
      </w:r>
      <w:r w:rsidRPr="007302DE">
        <w:rPr>
          <w:lang w:val="en-US"/>
        </w:rPr>
        <w:t>KPIs</w:t>
      </w:r>
      <w:r w:rsidRPr="007302DE">
        <w:t xml:space="preserve"> μας, κατακτήσαμε την 1η θέση στην κατάταξη επειδή είχαμε την καλύτερη στρατηγική μεταξύ των ανταγωνιστών μας. Ο ισολογισμός μας βελτιώθηκε σε σύγκριση με την αρχή του έτους πριν από την υλοποίηση των δράσεών μας και τα καθαρά μας κέρδη ήταν 500 χιλ. ευρώ.</w:t>
      </w:r>
    </w:p>
    <w:p w14:paraId="02D5BC92" w14:textId="75D9719D" w:rsidR="00315B4F" w:rsidRDefault="00315B4F" w:rsidP="00F618AC">
      <w:pPr>
        <w:pStyle w:val="Heading5"/>
        <w:rPr>
          <w:lang w:val="en-US"/>
        </w:rPr>
      </w:pPr>
      <w:r>
        <w:rPr>
          <w:lang w:val="en-US"/>
        </w:rPr>
        <w:t>2027</w:t>
      </w:r>
    </w:p>
    <w:p w14:paraId="5A0EF026" w14:textId="561CE37B" w:rsidR="00B42481" w:rsidRPr="00B42481" w:rsidRDefault="00B42481" w:rsidP="00B42481">
      <w:r w:rsidRPr="00B42481">
        <w:rPr>
          <w:rStyle w:val="Heading4Char"/>
        </w:rPr>
        <w:t>Υψηλότερη σε ποιότητα</w:t>
      </w:r>
      <w:r w:rsidR="00B75545" w:rsidRPr="00B75545">
        <w:rPr>
          <w:rStyle w:val="Heading4Char"/>
        </w:rPr>
        <w:t xml:space="preserve"> </w:t>
      </w:r>
      <w:r w:rsidR="00B75545" w:rsidRPr="00B75545">
        <w:rPr>
          <w:rStyle w:val="Heading4Char"/>
        </w:rPr>
        <w:t>(</w:t>
      </w:r>
      <w:r w:rsidR="00B75545">
        <w:rPr>
          <w:rStyle w:val="Heading4Char"/>
          <w:lang w:val="en-US"/>
        </w:rPr>
        <w:t>main</w:t>
      </w:r>
      <w:r w:rsidR="00B75545" w:rsidRPr="00B75545">
        <w:rPr>
          <w:rStyle w:val="Heading4Char"/>
        </w:rPr>
        <w:t xml:space="preserve"> </w:t>
      </w:r>
      <w:r w:rsidR="00B75545">
        <w:rPr>
          <w:rStyle w:val="Heading4Char"/>
          <w:lang w:val="en-US"/>
        </w:rPr>
        <w:t>KPI</w:t>
      </w:r>
      <w:r w:rsidR="00B75545" w:rsidRPr="00B75545">
        <w:rPr>
          <w:rStyle w:val="Heading4Char"/>
        </w:rPr>
        <w:t>)</w:t>
      </w:r>
      <w:r w:rsidRPr="00B42481">
        <w:rPr>
          <w:rStyle w:val="Heading4Char"/>
        </w:rPr>
        <w:t>:</w:t>
      </w:r>
      <w:r w:rsidRPr="00B42481">
        <w:t xml:space="preserve"> Στοχεύτηκε στην 1η θέση και κατέκτησε την 1η θέση λόγω της επένδυσής μας σε </w:t>
      </w:r>
      <w:r>
        <w:rPr>
          <w:lang w:val="en-US"/>
        </w:rPr>
        <w:t>R</w:t>
      </w:r>
      <w:r w:rsidRPr="00B42481">
        <w:t>&amp;</w:t>
      </w:r>
      <w:r>
        <w:rPr>
          <w:lang w:val="en-US"/>
        </w:rPr>
        <w:t>D</w:t>
      </w:r>
      <w:r w:rsidRPr="00B42481">
        <w:t xml:space="preserve"> 7 αστέρων.</w:t>
      </w:r>
    </w:p>
    <w:p w14:paraId="0A1FC7DC" w14:textId="57257E7B" w:rsidR="00B42481" w:rsidRPr="00B42481" w:rsidRDefault="00B42481" w:rsidP="00B42481">
      <w:r w:rsidRPr="00B42481">
        <w:rPr>
          <w:rStyle w:val="Heading4Char"/>
        </w:rPr>
        <w:lastRenderedPageBreak/>
        <w:t xml:space="preserve">Ηγέτης της αγοράς στον τομέα της ποιότητας: </w:t>
      </w:r>
      <w:r w:rsidRPr="00B42481">
        <w:t xml:space="preserve">Στοχεύσαμε την 1η θέση και </w:t>
      </w:r>
      <w:r>
        <w:t>κατακτήσαμε</w:t>
      </w:r>
      <w:r w:rsidRPr="00B42481">
        <w:t xml:space="preserve"> 1η θέση λόγω της οικειότητας του πελάτη που θεωρείται μέρος της ποιότητας και της σημαντικής μας επένδυσης μάρκετινγκ.</w:t>
      </w:r>
    </w:p>
    <w:p w14:paraId="0043058A" w14:textId="122FD27A" w:rsidR="00B42481" w:rsidRPr="00B42481" w:rsidRDefault="00B42481" w:rsidP="00B42481">
      <w:r w:rsidRPr="00B42481">
        <w:rPr>
          <w:rStyle w:val="Heading4Char"/>
        </w:rPr>
        <w:t>Επίπεδο εκπαίδευσης προσωπικού:</w:t>
      </w:r>
      <w:r w:rsidRPr="00B42481">
        <w:t xml:space="preserve"> Στοχεύτηκε 100% και επιτεύχθηκε 100%.</w:t>
      </w:r>
      <w:r>
        <w:t xml:space="preserve"> Λόγο σοβαρής επένδυσης στην  εκπαίδευση.</w:t>
      </w:r>
    </w:p>
    <w:p w14:paraId="26381E9B" w14:textId="5A7DB560" w:rsidR="00B42481" w:rsidRPr="00B42481" w:rsidRDefault="00B42481" w:rsidP="00B42481">
      <w:r w:rsidRPr="00EC4915">
        <w:rPr>
          <w:rStyle w:val="Heading4Char"/>
          <w:lang w:val="en-US"/>
        </w:rPr>
        <w:t>Total</w:t>
      </w:r>
      <w:r w:rsidRPr="00EC4915">
        <w:rPr>
          <w:rStyle w:val="Heading4Char"/>
        </w:rPr>
        <w:t xml:space="preserve"> </w:t>
      </w:r>
      <w:r w:rsidRPr="00EC4915">
        <w:rPr>
          <w:rStyle w:val="Heading4Char"/>
          <w:lang w:val="en-US"/>
        </w:rPr>
        <w:t>Market</w:t>
      </w:r>
      <w:r w:rsidRPr="00EC4915">
        <w:rPr>
          <w:rStyle w:val="Heading4Char"/>
        </w:rPr>
        <w:t xml:space="preserve"> </w:t>
      </w:r>
      <w:r w:rsidRPr="00EC4915">
        <w:rPr>
          <w:rStyle w:val="Heading4Char"/>
          <w:lang w:val="en-US"/>
        </w:rPr>
        <w:t>Leader</w:t>
      </w:r>
      <w:r w:rsidRPr="00EC4915">
        <w:rPr>
          <w:rStyle w:val="Heading4Char"/>
        </w:rPr>
        <w:t>:</w:t>
      </w:r>
      <w:r w:rsidRPr="00B42481">
        <w:t xml:space="preserve"> Στοχεύτηκε στην 1η θέση, αλλά κατέκτησε τη 2η θέση λόγω του υψηλότερου πληθυσμού στο </w:t>
      </w:r>
      <w:r w:rsidR="00EC4915">
        <w:rPr>
          <w:lang w:val="en-US"/>
        </w:rPr>
        <w:t>price</w:t>
      </w:r>
      <w:r w:rsidR="00EC4915" w:rsidRPr="00EC4915">
        <w:t xml:space="preserve"> </w:t>
      </w:r>
      <w:r w:rsidR="00EC4915">
        <w:rPr>
          <w:lang w:val="en-US"/>
        </w:rPr>
        <w:t>segment</w:t>
      </w:r>
      <w:r w:rsidRPr="00B42481">
        <w:t>.</w:t>
      </w:r>
    </w:p>
    <w:p w14:paraId="51FADEE0" w14:textId="77777777" w:rsidR="00B42481" w:rsidRPr="00B42481" w:rsidRDefault="00B42481" w:rsidP="00B42481">
      <w:r w:rsidRPr="00A01B7F">
        <w:rPr>
          <w:rStyle w:val="Heading4Char"/>
        </w:rPr>
        <w:t>Πτώση πωλήσεων:</w:t>
      </w:r>
      <w:r w:rsidRPr="00B42481">
        <w:t xml:space="preserve"> Στοχεύτηκε 0% και πέτυχε 0%, το οποίο είναι εξαιρετικό καθώς δείχνει ότι όλοι παρέλαβαν τα παπούτσια τους στην ώρα τους.</w:t>
      </w:r>
    </w:p>
    <w:p w14:paraId="14F459AE" w14:textId="244E8C5B" w:rsidR="00B42481" w:rsidRPr="00B42481" w:rsidRDefault="00B42481" w:rsidP="00B42481">
      <w:r w:rsidRPr="00B42481">
        <w:t xml:space="preserve">Κατά τη διάρκεια του έτους, αντικαταστήσαμε τους προηγούμενους διευθυντές με </w:t>
      </w:r>
      <w:r w:rsidR="00A01B7F" w:rsidRPr="00A01B7F">
        <w:t>2</w:t>
      </w:r>
      <w:r w:rsidRPr="00B42481">
        <w:t xml:space="preserve"> </w:t>
      </w:r>
      <w:r w:rsidR="00A01B7F">
        <w:t xml:space="preserve">πιο </w:t>
      </w:r>
      <w:r w:rsidRPr="00B42481">
        <w:t>εξειδικευμένο</w:t>
      </w:r>
      <w:r w:rsidR="00A01B7F">
        <w:t>υς</w:t>
      </w:r>
      <w:r w:rsidRPr="00B42481">
        <w:t xml:space="preserve"> Διευθυντ</w:t>
      </w:r>
      <w:r w:rsidR="006F6FC3">
        <w:t>ές</w:t>
      </w:r>
      <w:r w:rsidRPr="00B42481">
        <w:t xml:space="preserve"> Μάρκετινγκ. Οι προσπάθειές μας στο μάρκετινγκ ήταν σημαντικές, οδηγώντας στο μεγαλύτερο μερίδιο αγοράς στον </w:t>
      </w:r>
      <w:r w:rsidR="00AD03D0">
        <w:t>τομέα</w:t>
      </w:r>
      <w:r w:rsidRPr="00B42481">
        <w:t xml:space="preserve"> ποιότητας παρά τους πολυάριθμους ανταγωνιστές. Μειώσαμε την τιμή των παπουτσιών από 125 ευρώ σε 99 ευρώ, επειδή το τμήμα οικειότητας πελατών δεν αγόραζε παπούτσια άνω των 100 ευρώ.</w:t>
      </w:r>
    </w:p>
    <w:p w14:paraId="31E8840E" w14:textId="7D212F8A" w:rsidR="00F618AC" w:rsidRPr="00B42481" w:rsidRDefault="00B42481" w:rsidP="00B42481">
      <w:r w:rsidRPr="00B42481">
        <w:t>Για να ανταποκριθούμε στις απαιτήσεις του νέου τμήματος της αγοράς, αυξήσαμε σημαντικά τον αριθμό των εργαζομένων, γεγονός που άσκησε πρόσθετη πίεση στον ισολογισμό μας. Ως αποτέλεσμα, τα καθαρά μας κέρδη για το έτος ήταν -3 εκατ. ευρώ. Παρά τις οικονομικές προκλήσεις, συνεχίσαμε να επικεντρωνόμαστε στην παροχή προϊόντων καλύτερης ποιότητας διατηρώντας παράλληλα ισχυρές επιδόσεις στην αγορά. Αυτή η προσέγγιση μας επέτρεψε να ξεπεράσουμε τα εμπόδια και να διατηρήσουμε εξέχουσα θέση στην αγορά.</w:t>
      </w:r>
    </w:p>
    <w:p w14:paraId="5279A96C" w14:textId="73467E13" w:rsidR="005425BD" w:rsidRPr="007F12BE" w:rsidRDefault="005425BD" w:rsidP="00F618AC">
      <w:pPr>
        <w:pStyle w:val="Heading5"/>
      </w:pPr>
      <w:r>
        <w:rPr>
          <w:lang w:val="en-US"/>
        </w:rPr>
        <w:t>2028</w:t>
      </w:r>
    </w:p>
    <w:p w14:paraId="5B0F6C15" w14:textId="1FF72A7F" w:rsidR="00B75545" w:rsidRPr="00B75545" w:rsidRDefault="00B75545" w:rsidP="00B75545">
      <w:r w:rsidRPr="00B75545">
        <w:rPr>
          <w:rStyle w:val="Heading4Char"/>
        </w:rPr>
        <w:t>Υψηλότερη σε ποιότητα</w:t>
      </w:r>
      <w:r>
        <w:rPr>
          <w:rStyle w:val="Heading4Char"/>
        </w:rPr>
        <w:t xml:space="preserve"> </w:t>
      </w:r>
      <w:r w:rsidRPr="00B75545">
        <w:rPr>
          <w:rStyle w:val="Heading4Char"/>
        </w:rPr>
        <w:t>(</w:t>
      </w:r>
      <w:r>
        <w:rPr>
          <w:rStyle w:val="Heading4Char"/>
          <w:lang w:val="en-US"/>
        </w:rPr>
        <w:t>main</w:t>
      </w:r>
      <w:r w:rsidRPr="00B75545">
        <w:rPr>
          <w:rStyle w:val="Heading4Char"/>
        </w:rPr>
        <w:t xml:space="preserve"> </w:t>
      </w:r>
      <w:r>
        <w:rPr>
          <w:rStyle w:val="Heading4Char"/>
          <w:lang w:val="en-US"/>
        </w:rPr>
        <w:t>KPI</w:t>
      </w:r>
      <w:r w:rsidRPr="00B75545">
        <w:rPr>
          <w:rStyle w:val="Heading4Char"/>
        </w:rPr>
        <w:t>)</w:t>
      </w:r>
      <w:r w:rsidRPr="00B75545">
        <w:rPr>
          <w:rStyle w:val="Heading4Char"/>
        </w:rPr>
        <w:t>:</w:t>
      </w:r>
      <w:r w:rsidRPr="00B75545">
        <w:t xml:space="preserve"> Στοχεύτηκε στην 1η θέση και κατέκτησε την 1η θέση λόγω της επένδυσής μας σε </w:t>
      </w:r>
      <w:r w:rsidR="00FA291C">
        <w:rPr>
          <w:lang w:val="en-US"/>
        </w:rPr>
        <w:t>R</w:t>
      </w:r>
      <w:r w:rsidR="00FA291C" w:rsidRPr="00FA291C">
        <w:t>&amp;</w:t>
      </w:r>
      <w:r w:rsidR="00FA291C">
        <w:rPr>
          <w:lang w:val="en-US"/>
        </w:rPr>
        <w:t>D</w:t>
      </w:r>
      <w:r w:rsidRPr="00B75545">
        <w:t xml:space="preserve"> 7 αστέρων.</w:t>
      </w:r>
    </w:p>
    <w:p w14:paraId="79B23A1E" w14:textId="62A34AC7" w:rsidR="00B75545" w:rsidRPr="00B75545" w:rsidRDefault="00B75545" w:rsidP="00B75545">
      <w:r w:rsidRPr="00FA291C">
        <w:rPr>
          <w:rStyle w:val="Heading4Char"/>
        </w:rPr>
        <w:t>Ηγέτης της αγοράς στον τομέα της ποιότητας:</w:t>
      </w:r>
      <w:r w:rsidRPr="00B75545">
        <w:t xml:space="preserve"> Στοχεύσαμε την 1η θέση και </w:t>
      </w:r>
      <w:r w:rsidR="00FA291C">
        <w:t>πετύχαμε</w:t>
      </w:r>
      <w:r w:rsidRPr="00B75545">
        <w:t xml:space="preserve"> 1η θέση λόγω της οικειότητας του πελάτη που θεωρείται μέρος της ποιότητας και της σημαντικής μας επένδυσης μάρκετινγκ.</w:t>
      </w:r>
    </w:p>
    <w:p w14:paraId="456C7E98" w14:textId="605037B6" w:rsidR="00B75545" w:rsidRPr="00B75545" w:rsidRDefault="00B75545" w:rsidP="00B75545">
      <w:r w:rsidRPr="00176853">
        <w:rPr>
          <w:rStyle w:val="Heading4Char"/>
        </w:rPr>
        <w:lastRenderedPageBreak/>
        <w:t xml:space="preserve">Επίπεδο εκπαίδευσης προσωπικού: </w:t>
      </w:r>
      <w:r w:rsidRPr="00B75545">
        <w:t>Στοχεύτηκε 100% και επιτεύχθηκε 100%.</w:t>
      </w:r>
      <w:r w:rsidR="00176853">
        <w:t xml:space="preserve"> Λόγο </w:t>
      </w:r>
      <w:r w:rsidR="002827D3">
        <w:t xml:space="preserve">διατήρηση </w:t>
      </w:r>
      <w:r w:rsidR="00176853">
        <w:t>συνεχόμενης σοβαρής εκπαίδευσης.</w:t>
      </w:r>
    </w:p>
    <w:p w14:paraId="6E41640F" w14:textId="7F40C991" w:rsidR="00B75545" w:rsidRPr="00B75545" w:rsidRDefault="00B75545" w:rsidP="00B75545">
      <w:r w:rsidRPr="00B91E12">
        <w:rPr>
          <w:rStyle w:val="Heading4Char"/>
          <w:lang w:val="en-US"/>
        </w:rPr>
        <w:t>Total</w:t>
      </w:r>
      <w:r w:rsidRPr="00B91E12">
        <w:rPr>
          <w:rStyle w:val="Heading4Char"/>
        </w:rPr>
        <w:t xml:space="preserve"> </w:t>
      </w:r>
      <w:r w:rsidRPr="00B91E12">
        <w:rPr>
          <w:rStyle w:val="Heading4Char"/>
          <w:lang w:val="en-US"/>
        </w:rPr>
        <w:t>Market</w:t>
      </w:r>
      <w:r w:rsidRPr="00B91E12">
        <w:rPr>
          <w:rStyle w:val="Heading4Char"/>
        </w:rPr>
        <w:t xml:space="preserve"> </w:t>
      </w:r>
      <w:r w:rsidRPr="00B91E12">
        <w:rPr>
          <w:rStyle w:val="Heading4Char"/>
          <w:lang w:val="en-US"/>
        </w:rPr>
        <w:t>Leader</w:t>
      </w:r>
      <w:r w:rsidRPr="00B91E12">
        <w:rPr>
          <w:rStyle w:val="Heading4Char"/>
        </w:rPr>
        <w:t>:</w:t>
      </w:r>
      <w:r w:rsidRPr="00B75545">
        <w:t xml:space="preserve"> Στοχεύτηκε στην 1η θέση, αλλά κατέκτησε τη 2η θέση λόγω του υψηλότερου πληθυσμού στο </w:t>
      </w:r>
      <w:r w:rsidR="00B91E12">
        <w:rPr>
          <w:lang w:val="en-US"/>
        </w:rPr>
        <w:t>price</w:t>
      </w:r>
      <w:r w:rsidR="00B91E12" w:rsidRPr="00B91E12">
        <w:t xml:space="preserve"> </w:t>
      </w:r>
      <w:r w:rsidR="00B91E12">
        <w:rPr>
          <w:lang w:val="en-US"/>
        </w:rPr>
        <w:t>segment</w:t>
      </w:r>
      <w:r w:rsidRPr="00B75545">
        <w:t>.</w:t>
      </w:r>
    </w:p>
    <w:p w14:paraId="5DA8814B" w14:textId="77777777" w:rsidR="00B75545" w:rsidRPr="00B75545" w:rsidRDefault="00B75545" w:rsidP="00B75545">
      <w:r w:rsidRPr="005D234C">
        <w:rPr>
          <w:rStyle w:val="Heading4Char"/>
        </w:rPr>
        <w:t>Πτώση πωλήσεων:</w:t>
      </w:r>
      <w:r w:rsidRPr="00B75545">
        <w:t xml:space="preserve"> Στοχεύτηκε 0% και πέτυχε 0%, το οποίο είναι εξαιρετικό καθώς δείχνει ότι όλοι παρέλαβαν τα παπούτσια τους στην ώρα τους.</w:t>
      </w:r>
    </w:p>
    <w:p w14:paraId="376E2E86" w14:textId="09678E0B" w:rsidR="00B75545" w:rsidRPr="00B75545" w:rsidRDefault="00B75545" w:rsidP="00B75545">
      <w:r w:rsidRPr="00B75545">
        <w:t xml:space="preserve">Κατά τη διάρκεια του έτους, αντικαταστήσαμε έναν Διευθυντή Μάρκετινγκ και τώρα έχουμε έναν Διευθυντή Μάρκετινγκ και έναν </w:t>
      </w:r>
      <w:r w:rsidRPr="00B75545">
        <w:rPr>
          <w:lang w:val="en-US"/>
        </w:rPr>
        <w:t>COO</w:t>
      </w:r>
      <w:r w:rsidRPr="00B75545">
        <w:t>. Δυστυχώς, αντιμετωπίσαμε ένα πρόβλημα λογισμικού με την οικειότητα των πελατών λόγω του αυξημένου κόστους παραγωγής. Αποφασίσαμε να προσθέσουμε 3 ευρώ επιπλέον σε κάθε ζευγάρι παπούτσια, με αποτέλεσμα η τιμή να ανέβει από 99 ευρώ στα 104 ευρώ. Κατά συνέπεια, αυτό οδήγησε σε μηδενικές πωλήσεις στον τομέα της οικειότητας πελατών.</w:t>
      </w:r>
    </w:p>
    <w:p w14:paraId="79FE8141" w14:textId="7FC5985E" w:rsidR="00F618AC" w:rsidRPr="00B75545" w:rsidRDefault="00B75545" w:rsidP="00B75545">
      <w:r w:rsidRPr="00B75545">
        <w:t xml:space="preserve">Ο ισολογισμός μας </w:t>
      </w:r>
      <w:r>
        <w:t>έπεσε</w:t>
      </w:r>
      <w:r w:rsidRPr="00B75545">
        <w:t>, με τον τραπεζικό μας λογαριασμό να αγγίζει μόλις τις 100 χιλ. ευρώ και συνολικά τα -4 εκατ. ευρώ έξοδα</w:t>
      </w:r>
      <w:r w:rsidR="005D234C" w:rsidRPr="005D234C">
        <w:t xml:space="preserve"> </w:t>
      </w:r>
      <w:r w:rsidR="005D234C">
        <w:t xml:space="preserve">χωρίς </w:t>
      </w:r>
      <w:r w:rsidR="005D234C">
        <w:rPr>
          <w:lang w:val="en-US"/>
        </w:rPr>
        <w:t>net</w:t>
      </w:r>
      <w:r w:rsidR="005D234C" w:rsidRPr="00382191">
        <w:t xml:space="preserve"> </w:t>
      </w:r>
      <w:r w:rsidR="005D234C">
        <w:rPr>
          <w:lang w:val="en-US"/>
        </w:rPr>
        <w:t>profit</w:t>
      </w:r>
      <w:r w:rsidRPr="00B75545">
        <w:t>. Παρά αυτές τις προκλήσεις, συνεχίσαμε να επικεντρωνόμαστε στην παροχή της καλύτερης ποιότητας προϊόντων διατηρώντας παράλληλα ισχυρές επιδόσεις στην αγορά. Αυτή η προσέγγιση μας επέτρεψε να ξεπεράσουμε τα εμπόδια και να διατηρήσουμε εξέχουσα θέση στην αγορά.</w:t>
      </w:r>
    </w:p>
    <w:p w14:paraId="621781B4" w14:textId="2BFBA9BB" w:rsidR="00315B4F" w:rsidRPr="00F76AC5" w:rsidRDefault="00315B4F" w:rsidP="00F618AC">
      <w:pPr>
        <w:pStyle w:val="Heading5"/>
      </w:pPr>
      <w:r w:rsidRPr="000E50BB">
        <w:t>20</w:t>
      </w:r>
      <w:r w:rsidR="000E50BB">
        <w:t>29</w:t>
      </w:r>
    </w:p>
    <w:p w14:paraId="5F097C77" w14:textId="2CEBBFBC" w:rsidR="006464B8" w:rsidRPr="006464B8" w:rsidRDefault="006464B8" w:rsidP="00312569">
      <w:r w:rsidRPr="00BF790E">
        <w:rPr>
          <w:rStyle w:val="Heading4Char"/>
        </w:rPr>
        <w:t>Υψηλότερη σε ποιότητα:</w:t>
      </w:r>
      <w:r w:rsidR="00312569">
        <w:rPr>
          <w:rStyle w:val="Heading4Char"/>
        </w:rPr>
        <w:t xml:space="preserve"> </w:t>
      </w:r>
      <w:r w:rsidR="00312569" w:rsidRPr="00312569">
        <w:rPr>
          <w:i/>
          <w:iCs/>
        </w:rPr>
        <w:t>1</w:t>
      </w:r>
      <w:r w:rsidR="00312569" w:rsidRPr="00312569">
        <w:rPr>
          <w:vertAlign w:val="superscript"/>
        </w:rPr>
        <w:t xml:space="preserve"> </w:t>
      </w:r>
      <w:r w:rsidR="00312569" w:rsidRPr="00312569">
        <w:rPr>
          <w:vertAlign w:val="superscript"/>
        </w:rPr>
        <w:t>η</w:t>
      </w:r>
      <w:r w:rsidR="00312569" w:rsidRPr="00312569">
        <w:rPr>
          <w:i/>
          <w:iCs/>
        </w:rPr>
        <w:t xml:space="preserve"> θέση</w:t>
      </w:r>
    </w:p>
    <w:p w14:paraId="09F8C1AB" w14:textId="3FF024DD" w:rsidR="006464B8" w:rsidRPr="006464B8" w:rsidRDefault="006464B8" w:rsidP="006464B8">
      <w:r w:rsidRPr="00BF790E">
        <w:rPr>
          <w:rStyle w:val="Heading4Char"/>
        </w:rPr>
        <w:t>Ηγέτης της αγοράς στον τομέα της ποιότητας:</w:t>
      </w:r>
      <w:r w:rsidRPr="006464B8">
        <w:t xml:space="preserve"> </w:t>
      </w:r>
      <w:r w:rsidR="00312569">
        <w:t>1</w:t>
      </w:r>
      <w:r w:rsidR="00312569" w:rsidRPr="00312569">
        <w:rPr>
          <w:vertAlign w:val="superscript"/>
        </w:rPr>
        <w:t>η</w:t>
      </w:r>
      <w:r w:rsidR="00312569">
        <w:t xml:space="preserve"> θέση</w:t>
      </w:r>
    </w:p>
    <w:p w14:paraId="272A67D5" w14:textId="050BCEC5" w:rsidR="006464B8" w:rsidRPr="006464B8" w:rsidRDefault="006464B8" w:rsidP="006464B8">
      <w:r w:rsidRPr="00BF790E">
        <w:rPr>
          <w:rStyle w:val="Heading4Char"/>
        </w:rPr>
        <w:t>Επίπεδο εκπαίδευσης προσωπικού:</w:t>
      </w:r>
      <w:r w:rsidRPr="006464B8">
        <w:t xml:space="preserve"> </w:t>
      </w:r>
      <w:r w:rsidR="00F82C65">
        <w:t>100</w:t>
      </w:r>
      <w:r w:rsidRPr="006464B8">
        <w:t>%.</w:t>
      </w:r>
    </w:p>
    <w:p w14:paraId="20DE1E63" w14:textId="4A9AC204" w:rsidR="006464B8" w:rsidRPr="006464B8" w:rsidRDefault="006464B8" w:rsidP="006464B8">
      <w:r w:rsidRPr="00BF790E">
        <w:rPr>
          <w:rStyle w:val="Heading4Char"/>
        </w:rPr>
        <w:t xml:space="preserve">Συνολικός ηγέτης αγοράς: </w:t>
      </w:r>
      <w:r w:rsidRPr="006464B8">
        <w:t>Στοχεύτηκε στην 1η θέση και κατέκτησε την 1η θέ</w:t>
      </w:r>
      <w:r w:rsidR="00F82C65">
        <w:t>σ</w:t>
      </w:r>
      <w:r w:rsidRPr="006464B8">
        <w:t>η</w:t>
      </w:r>
      <w:r w:rsidR="00F82C65">
        <w:t xml:space="preserve"> για πρώτη φορά</w:t>
      </w:r>
      <w:r w:rsidRPr="006464B8">
        <w:t xml:space="preserve">, </w:t>
      </w:r>
      <w:r w:rsidR="00F82C65">
        <w:t xml:space="preserve">ξεπεράσαμε όλους τους ανταγωνιστές σε οποιοδήποτε </w:t>
      </w:r>
      <w:r w:rsidR="00F82C65">
        <w:rPr>
          <w:lang w:val="en-US"/>
        </w:rPr>
        <w:t>market</w:t>
      </w:r>
      <w:r w:rsidR="00F82C65" w:rsidRPr="00F82C65">
        <w:t xml:space="preserve"> </w:t>
      </w:r>
      <w:r w:rsidR="00F82C65">
        <w:rPr>
          <w:lang w:val="en-US"/>
        </w:rPr>
        <w:t>group</w:t>
      </w:r>
      <w:r w:rsidRPr="006464B8">
        <w:t>.</w:t>
      </w:r>
    </w:p>
    <w:p w14:paraId="044084CD" w14:textId="77777777" w:rsidR="006464B8" w:rsidRPr="006464B8" w:rsidRDefault="006464B8" w:rsidP="006464B8">
      <w:r w:rsidRPr="00BF790E">
        <w:rPr>
          <w:rStyle w:val="Heading4Char"/>
        </w:rPr>
        <w:t>Πτώση πωλήσεων:</w:t>
      </w:r>
      <w:r w:rsidRPr="006464B8">
        <w:t xml:space="preserve"> Στοχεύτηκε 0% και πέτυχε 0%, το οποίο είναι εξαιρετικό καθώς δείχνει ότι όλοι παρέλαβαν τα παπούτσια τους στην ώρα τους.</w:t>
      </w:r>
    </w:p>
    <w:p w14:paraId="3C907813" w14:textId="054D06E0" w:rsidR="00F618AC" w:rsidRPr="006464B8" w:rsidRDefault="006464B8" w:rsidP="006464B8">
      <w:r w:rsidRPr="006464B8">
        <w:t xml:space="preserve">Για να εκπληρώσουμε τις επενδύσεις μας σε </w:t>
      </w:r>
      <w:r>
        <w:rPr>
          <w:lang w:val="en-US"/>
        </w:rPr>
        <w:t>R</w:t>
      </w:r>
      <w:r w:rsidRPr="006464B8">
        <w:t>&amp;</w:t>
      </w:r>
      <w:r>
        <w:rPr>
          <w:lang w:val="en-US"/>
        </w:rPr>
        <w:t>D</w:t>
      </w:r>
      <w:r w:rsidRPr="006464B8">
        <w:t xml:space="preserve"> και να λανσάρουμε ένα καινοτόμο νέο προϊόν, πήραμε ένα δάνειο για πρώτη φορά. Αυτή η απόφαση </w:t>
      </w:r>
      <w:r w:rsidRPr="006464B8">
        <w:lastRenderedPageBreak/>
        <w:t>οδήγησε σε ένα πρωτοποριακό λανσάρισμα προϊόντος, το οποίο εκτόξευσε στα ύψη τα καθαρά κέρδη, την κατάταξή μας και ουσιαστικά όλες τις πτυχές της απόδοσής μας. Οι στρατηγικές μας αποφάσεις, η οικονομική υποστήριξη και η δέσμευσή μας στην καινοτομία μας επέτρεψαν να ξεπεράσουμε τα εμπόδια και να διατηρήσουμε μια δεσπόζουσα θέση στην αγορά.</w:t>
      </w:r>
    </w:p>
    <w:p w14:paraId="16890443" w14:textId="00523721" w:rsidR="00F1110B" w:rsidRDefault="00F1110B" w:rsidP="00F1110B">
      <w:pPr>
        <w:pStyle w:val="Heading1"/>
      </w:pPr>
      <w:bookmarkStart w:id="43" w:name="_Toc134379291"/>
      <w:bookmarkStart w:id="44" w:name="_Toc134379383"/>
      <w:bookmarkStart w:id="45" w:name="_Toc134409355"/>
      <w:bookmarkStart w:id="46" w:name="_Toc134409512"/>
      <w:bookmarkStart w:id="47" w:name="_Toc134418213"/>
      <w:bookmarkStart w:id="48" w:name="_Toc134418240"/>
      <w:r>
        <w:t>Μελλοντική Εταιρική Στρατηγική</w:t>
      </w:r>
      <w:bookmarkEnd w:id="43"/>
      <w:bookmarkEnd w:id="44"/>
      <w:bookmarkEnd w:id="45"/>
      <w:bookmarkEnd w:id="46"/>
      <w:bookmarkEnd w:id="47"/>
      <w:bookmarkEnd w:id="48"/>
    </w:p>
    <w:p w14:paraId="6B8A9DD3" w14:textId="6EBE0365" w:rsidR="001C7997" w:rsidRPr="00A154D5" w:rsidRDefault="001C7997" w:rsidP="001C7997">
      <w:r w:rsidRPr="001C7997">
        <w:t>Μέσα στα επόμενα πέντε χρόνια, σχεδιάζουμε να αναπτύξουμε και να εφαρμόσουμε μια ολοκληρωμένη εταιρική στρατηγική που βασίζεται στις προηγούμενες επιτυχίες μας και θέτει την εταιρεία μας για συνεχή ανάπτυξη και ηγετική θέση στον κλάδο. Η στρατηγική μας θα επικεντρωθεί στα ακόλουθα βασικά στοιχεία:</w:t>
      </w:r>
    </w:p>
    <w:p w14:paraId="7DC9E573" w14:textId="1FD671FE" w:rsidR="001C7997" w:rsidRPr="001C7997" w:rsidRDefault="001C7997" w:rsidP="001C7997">
      <w:r w:rsidRPr="00784295">
        <w:rPr>
          <w:rStyle w:val="Heading4Char"/>
        </w:rPr>
        <w:t xml:space="preserve">Επέκταση του </w:t>
      </w:r>
      <w:r w:rsidR="00154CA0">
        <w:rPr>
          <w:rStyle w:val="Heading4Char"/>
          <w:lang w:val="en-US"/>
        </w:rPr>
        <w:t>portfolio</w:t>
      </w:r>
      <w:r w:rsidRPr="00784295">
        <w:rPr>
          <w:rStyle w:val="Heading4Char"/>
        </w:rPr>
        <w:t xml:space="preserve"> </w:t>
      </w:r>
      <w:r w:rsidR="006D020C" w:rsidRPr="00784295">
        <w:rPr>
          <w:rStyle w:val="Heading4Char"/>
        </w:rPr>
        <w:t xml:space="preserve">των </w:t>
      </w:r>
      <w:r w:rsidRPr="00784295">
        <w:rPr>
          <w:rStyle w:val="Heading4Char"/>
        </w:rPr>
        <w:t>προϊόντων μας:</w:t>
      </w:r>
      <w:r w:rsidRPr="001C7997">
        <w:t xml:space="preserve"> Η καινοτομία ήταν πάντα στο επίκεντρο της επιτυχίας της εταιρείας μας. Για να διατηρήσουμε το ανταγωνιστικό μας πλεονέκτημα και να αντιμετωπίσουμε τις εξελισσόμενες ανάγκες των πελατών μας, θα συνεχίσουμε να επενδύουμε σε μεγάλο βαθμό στην έρευνα και την ανάπτυξη. Αυτό θα μας επιτρέψει να δημιουργήσουμε νέα προϊόντα αιχμής και να βελτιώσουμε τα υπάρχοντα, καλύπτοντας ένα ευρύ φάσμα προτιμήσεων πελατών και τμημάτων της αγοράς</w:t>
      </w:r>
      <w:sdt>
        <w:sdtPr>
          <w:id w:val="2141686004"/>
          <w:citation/>
        </w:sdtPr>
        <w:sdtContent>
          <w:r w:rsidR="007344F3">
            <w:fldChar w:fldCharType="begin"/>
          </w:r>
          <w:r w:rsidR="00B91CB4">
            <w:instrText xml:space="preserve">CITATION Sus20 \l 1033 </w:instrText>
          </w:r>
          <w:r w:rsidR="007344F3">
            <w:fldChar w:fldCharType="separate"/>
          </w:r>
          <w:r w:rsidR="00F64C18">
            <w:rPr>
              <w:noProof/>
            </w:rPr>
            <w:t xml:space="preserve"> </w:t>
          </w:r>
          <w:r w:rsidR="00F64C18" w:rsidRPr="00F64C18">
            <w:rPr>
              <w:noProof/>
            </w:rPr>
            <w:t>(Grand View Research, 2020)</w:t>
          </w:r>
          <w:r w:rsidR="007344F3">
            <w:fldChar w:fldCharType="end"/>
          </w:r>
        </w:sdtContent>
      </w:sdt>
      <w:r w:rsidRPr="001C7997">
        <w:t>. Η εστίασή μας στην καινοτομία προϊόντων όχι μόνο θα μας βοηθήσει να διαφοροποιηθούμε από τους ανταγωνιστές αλλά θα ανοίξουμε επίσης νέες ευκαιρίες για τη δημιουργία εσόδων</w:t>
      </w:r>
      <w:r w:rsidR="00164F0B" w:rsidRPr="00164F0B">
        <w:t xml:space="preserve"> </w:t>
      </w:r>
      <w:sdt>
        <w:sdtPr>
          <w:id w:val="1538858109"/>
          <w:citation/>
        </w:sdtPr>
        <w:sdtContent>
          <w:r w:rsidR="00164F0B">
            <w:fldChar w:fldCharType="begin"/>
          </w:r>
          <w:r w:rsidR="00164F0B" w:rsidRPr="00164F0B">
            <w:instrText xml:space="preserve"> </w:instrText>
          </w:r>
          <w:r w:rsidR="00164F0B">
            <w:rPr>
              <w:lang w:val="en-US"/>
            </w:rPr>
            <w:instrText>CITATION</w:instrText>
          </w:r>
          <w:r w:rsidR="00164F0B" w:rsidRPr="00164F0B">
            <w:instrText xml:space="preserve"> </w:instrText>
          </w:r>
          <w:r w:rsidR="00164F0B">
            <w:rPr>
              <w:lang w:val="en-US"/>
            </w:rPr>
            <w:instrText>www</w:instrText>
          </w:r>
          <w:r w:rsidR="00164F0B" w:rsidRPr="00164F0B">
            <w:instrText>23 \</w:instrText>
          </w:r>
          <w:r w:rsidR="00164F0B">
            <w:rPr>
              <w:lang w:val="en-US"/>
            </w:rPr>
            <w:instrText>l</w:instrText>
          </w:r>
          <w:r w:rsidR="00164F0B" w:rsidRPr="00164F0B">
            <w:instrText xml:space="preserve"> 1033 </w:instrText>
          </w:r>
          <w:r w:rsidR="00164F0B">
            <w:fldChar w:fldCharType="separate"/>
          </w:r>
          <w:r w:rsidR="00F64C18" w:rsidRPr="00FA55BE">
            <w:rPr>
              <w:noProof/>
            </w:rPr>
            <w:t>(</w:t>
          </w:r>
          <w:r w:rsidR="00F64C18" w:rsidRPr="00F64C18">
            <w:rPr>
              <w:noProof/>
              <w:lang w:val="en-US"/>
            </w:rPr>
            <w:t>www</w:t>
          </w:r>
          <w:r w:rsidR="00F64C18" w:rsidRPr="00FA55BE">
            <w:rPr>
              <w:noProof/>
            </w:rPr>
            <w:t>.</w:t>
          </w:r>
          <w:r w:rsidR="00F64C18" w:rsidRPr="00F64C18">
            <w:rPr>
              <w:noProof/>
              <w:lang w:val="en-US"/>
            </w:rPr>
            <w:t>cascade</w:t>
          </w:r>
          <w:r w:rsidR="00F64C18" w:rsidRPr="00FA55BE">
            <w:rPr>
              <w:noProof/>
            </w:rPr>
            <w:t>.</w:t>
          </w:r>
          <w:r w:rsidR="00F64C18" w:rsidRPr="00F64C18">
            <w:rPr>
              <w:noProof/>
              <w:lang w:val="en-US"/>
            </w:rPr>
            <w:t>app</w:t>
          </w:r>
          <w:r w:rsidR="00F64C18" w:rsidRPr="00FA55BE">
            <w:rPr>
              <w:noProof/>
            </w:rPr>
            <w:t xml:space="preserve">, </w:t>
          </w:r>
          <w:r w:rsidR="00F64C18" w:rsidRPr="00F64C18">
            <w:rPr>
              <w:noProof/>
              <w:lang w:val="en-US"/>
            </w:rPr>
            <w:t>n</w:t>
          </w:r>
          <w:r w:rsidR="00F64C18" w:rsidRPr="00FA55BE">
            <w:rPr>
              <w:noProof/>
            </w:rPr>
            <w:t>.</w:t>
          </w:r>
          <w:r w:rsidR="00F64C18" w:rsidRPr="00F64C18">
            <w:rPr>
              <w:noProof/>
              <w:lang w:val="en-US"/>
            </w:rPr>
            <w:t>d</w:t>
          </w:r>
          <w:r w:rsidR="00F64C18" w:rsidRPr="00FA55BE">
            <w:rPr>
              <w:noProof/>
            </w:rPr>
            <w:t>.)</w:t>
          </w:r>
          <w:r w:rsidR="00164F0B">
            <w:fldChar w:fldCharType="end"/>
          </w:r>
        </w:sdtContent>
      </w:sdt>
      <w:r w:rsidRPr="001C7997">
        <w:t>.</w:t>
      </w:r>
    </w:p>
    <w:p w14:paraId="1DB3D473" w14:textId="0FE65764" w:rsidR="001C7997" w:rsidRPr="001C7997" w:rsidRDefault="001C7997" w:rsidP="001C7997">
      <w:r w:rsidRPr="00784295">
        <w:rPr>
          <w:rStyle w:val="Heading4Char"/>
        </w:rPr>
        <w:t>Ενίσχυση της παρουσίας στην αγορά:</w:t>
      </w:r>
      <w:r w:rsidRPr="001C7997">
        <w:t xml:space="preserve"> Στόχος μας είναι να αυξήσουμε το μερίδιο αγοράς μας και να δημιουργήσουμε ισχυρή παρουσία τόσο στις υπάρχουσες όσο και στις νέες αγορές. Για να το πετύχουμε αυτό, θα χρησιμοποιήσουμε στοχευμένες καμπάνιες μάρκετινγκ που προβάλλουν τη μοναδική μας πρόταση αξίας και αυξάνουν την αναγνωρισιμότητα της επωνυμίας μας. Θα επικεντρωθούμε επίσης στην ανάπτυξη και την καλλιέργεια μακροχρόνιων σχέσεων με τους πελάτες παρέχοντας εξαιρετική εξυπηρέτηση πελατών και προσπαθώντας συνεχώς να υπερβούμε τις προσδοκίες τους. Χτίζοντας την αφοσίωση των πελατών και αυξάνοντας τη διείσδυση στην αγορά, μπορούμε να εξασφαλίσουμε βιώσιμη ανάπτυξη και κερδοφορία</w:t>
      </w:r>
      <w:r w:rsidR="00E90670" w:rsidRPr="00E90670">
        <w:t xml:space="preserve"> </w:t>
      </w:r>
      <w:sdt>
        <w:sdtPr>
          <w:id w:val="76172730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Kel</w:instrText>
          </w:r>
          <w:r w:rsidR="00E90670" w:rsidRPr="00E90670">
            <w:instrText>121 \</w:instrText>
          </w:r>
          <w:r w:rsidR="00E90670">
            <w:rPr>
              <w:lang w:val="en-US"/>
            </w:rPr>
            <w:instrText>l</w:instrText>
          </w:r>
          <w:r w:rsidR="00E90670" w:rsidRPr="00E90670">
            <w:instrText xml:space="preserve"> 1033 </w:instrText>
          </w:r>
          <w:r w:rsidR="00E90670">
            <w:fldChar w:fldCharType="separate"/>
          </w:r>
          <w:r w:rsidR="00F64C18" w:rsidRPr="00FA55BE">
            <w:rPr>
              <w:noProof/>
            </w:rPr>
            <w:t>(</w:t>
          </w:r>
          <w:r w:rsidR="00F64C18" w:rsidRPr="00F64C18">
            <w:rPr>
              <w:noProof/>
              <w:lang w:val="en-US"/>
            </w:rPr>
            <w:t>Keller</w:t>
          </w:r>
          <w:r w:rsidR="00F64C18" w:rsidRPr="00FA55BE">
            <w:rPr>
              <w:noProof/>
            </w:rPr>
            <w:t>, 2012)</w:t>
          </w:r>
          <w:r w:rsidR="00E90670">
            <w:fldChar w:fldCharType="end"/>
          </w:r>
        </w:sdtContent>
      </w:sdt>
      <w:r w:rsidRPr="001C7997">
        <w:t>.</w:t>
      </w:r>
    </w:p>
    <w:p w14:paraId="2942697C" w14:textId="17125752" w:rsidR="001C7997" w:rsidRPr="001C7997" w:rsidRDefault="001C7997" w:rsidP="001C7997">
      <w:r w:rsidRPr="00784295">
        <w:rPr>
          <w:rStyle w:val="Heading4Char"/>
        </w:rPr>
        <w:lastRenderedPageBreak/>
        <w:t>Ενίσχυση της λειτουργικής αποτελεσματικότητας:</w:t>
      </w:r>
      <w:r w:rsidRPr="001C7997">
        <w:t xml:space="preserve"> Προκειμένου να μεγιστοποιήσουμε τα κέρδη και να διατηρήσουμε το ανταγωνιστικό μας πλεονέκτημα, πρέπει συνεχώς να αναζητούμε τρόπους βελτιστοποίησης των επιχειρηματικών μας λειτουργιών. Αυτό περιλαμβάνει τη βελτίωση της διαχείρισης της εφοδιαστικής αλυσίδας, τον εξορθολογισμό των διαδικασιών παραγωγής και την αποτελεσματική διαχείριση του αποθέματός μας. Εστιάζοντας στη λειτουργική αποτελεσματικότητα, μπορούμε να ελαχιστοποιήσουμε το κόστος, να μειώσουμε τα απόβλητα και να δημιουργήσουμε έναν λιτό, ευέλικτο οργανισμό που είναι καλύτερα εξοπλισμένος για να ανταποκρίνεται στη μεταβαλλόμενη δυναμική της αγοράς.</w:t>
      </w:r>
    </w:p>
    <w:p w14:paraId="5FDFC7F1" w14:textId="35AC9F02" w:rsidR="001C7997" w:rsidRPr="001C7997" w:rsidRDefault="001C7997" w:rsidP="001C7997">
      <w:r w:rsidRPr="00784295">
        <w:rPr>
          <w:rStyle w:val="Heading4Char"/>
        </w:rPr>
        <w:t>Ανάπτυξη του ανθρώπινου δυναμικού μας:</w:t>
      </w:r>
      <w:r w:rsidRPr="001C7997">
        <w:t xml:space="preserve"> Οι υπάλληλοί μας είναι το πιο πολύτιμο πλεονέκτημά μας και οι δεξιότητες, οι γνώσεις και η αφοσίωσή τους συνέβαλαν στην επιτυχία μας. Καθώς κοιτάζουμε προς το μέλλον, πρέπει να συνεχίσουμε να επενδύουμε σε προγράμματα κατάρτισης και ανάπτυξης εργαζομένων για να καλλιεργήσουμε ένα εξειδικευμένο εργατικό δυναμικό που μπορεί να οδηγήσει τις προσπάθειές μας για ανάπτυξη και καινοτομία. Θα επιδιώξουμε επίσης να προσελκύσουμε και να διατηρήσουμε κορυφαία ταλέντα προσφέροντας ανταγωνιστικά πακέτα αποδοχών και παρέχοντας ευκαιρίες για προσωπική και επαγγελματική ανάπτυξη.</w:t>
      </w:r>
    </w:p>
    <w:p w14:paraId="3952A3CA" w14:textId="102234BA" w:rsidR="001C7997" w:rsidRPr="001C7997" w:rsidRDefault="001C7997" w:rsidP="001C7997">
      <w:r w:rsidRPr="00784295">
        <w:rPr>
          <w:rStyle w:val="Heading4Char"/>
        </w:rPr>
        <w:t>Εστιάζοντας στη βιωσιμότητα:</w:t>
      </w:r>
      <w:r w:rsidRPr="001C7997">
        <w:t xml:space="preserve"> Ως υπεύθυνος εταιρικός πολίτης, αναγνωρίζουμε τη σημασία της κοινωνικής και περιβαλλοντικής ευθύνης. Η δέσμευσή μας για το τριπλό τελικό αποτέλεσμα θα παραμείνει ακρογωνιαίος λίθος της μελλοντικής μας στρατηγικής, καθοδηγώντας τις επιχειρηματικές μας πρακτικές και διασφαλίζοντας ότι δημιουργούμε μακροπρόθεσμη αξία για τους μετόχους μας. Αυτό περιλαμβάνει τη μείωση του περιβαλλοντικού μας αποτυπώματος, τη συμμετοχή σε πρωτοβουλίες κοινοτικής ανάπτυξης και την προώθηση ηθικών επιχειρηματικών πρακτικών</w:t>
      </w:r>
      <w:r w:rsidR="00971915" w:rsidRPr="00971915">
        <w:t xml:space="preserve"> </w:t>
      </w:r>
      <w:sdt>
        <w:sdtPr>
          <w:id w:val="1580251363"/>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Por</w:instrText>
          </w:r>
          <w:r w:rsidR="00971915" w:rsidRPr="00971915">
            <w:instrText>11 \</w:instrText>
          </w:r>
          <w:r w:rsidR="00971915">
            <w:rPr>
              <w:lang w:val="en-US"/>
            </w:rPr>
            <w:instrText>l</w:instrText>
          </w:r>
          <w:r w:rsidR="00971915" w:rsidRPr="00971915">
            <w:instrText xml:space="preserve"> 1033 </w:instrText>
          </w:r>
          <w:r w:rsidR="00E90670">
            <w:instrText xml:space="preserve"> \m Eps08</w:instrText>
          </w:r>
          <w:r w:rsidR="008329FF">
            <w:instrText xml:space="preserve"> \m Bin22</w:instrText>
          </w:r>
          <w:r w:rsidR="00971915">
            <w:fldChar w:fldCharType="separate"/>
          </w:r>
          <w:r w:rsidR="00F64C18" w:rsidRPr="00FA55BE">
            <w:rPr>
              <w:noProof/>
            </w:rPr>
            <w:t>(</w:t>
          </w:r>
          <w:r w:rsidR="00F64C18" w:rsidRPr="00F64C18">
            <w:rPr>
              <w:noProof/>
              <w:lang w:val="en-US"/>
            </w:rPr>
            <w:t>Porter</w:t>
          </w:r>
          <w:r w:rsidR="00F64C18" w:rsidRPr="00FA55BE">
            <w:rPr>
              <w:noProof/>
            </w:rPr>
            <w:t xml:space="preserve"> &amp; </w:t>
          </w:r>
          <w:r w:rsidR="00F64C18" w:rsidRPr="00F64C18">
            <w:rPr>
              <w:noProof/>
              <w:lang w:val="en-US"/>
            </w:rPr>
            <w:t>Kramer</w:t>
          </w:r>
          <w:r w:rsidR="00F64C18" w:rsidRPr="00FA55BE">
            <w:rPr>
              <w:noProof/>
            </w:rPr>
            <w:t xml:space="preserve">, 2011; </w:t>
          </w:r>
          <w:r w:rsidR="00F64C18" w:rsidRPr="00F64C18">
            <w:rPr>
              <w:noProof/>
              <w:lang w:val="en-US"/>
            </w:rPr>
            <w:t>Epstein</w:t>
          </w:r>
          <w:r w:rsidR="00F64C18" w:rsidRPr="00FA55BE">
            <w:rPr>
              <w:noProof/>
            </w:rPr>
            <w:t xml:space="preserve">, </w:t>
          </w:r>
          <w:r w:rsidR="00F64C18" w:rsidRPr="00F64C18">
            <w:rPr>
              <w:noProof/>
              <w:lang w:val="en-US"/>
            </w:rPr>
            <w:t>et</w:t>
          </w:r>
          <w:r w:rsidR="00F64C18" w:rsidRPr="00FA55BE">
            <w:rPr>
              <w:noProof/>
            </w:rPr>
            <w:t xml:space="preserve"> </w:t>
          </w:r>
          <w:r w:rsidR="00F64C18" w:rsidRPr="00F64C18">
            <w:rPr>
              <w:noProof/>
              <w:lang w:val="en-US"/>
            </w:rPr>
            <w:t>al</w:t>
          </w:r>
          <w:r w:rsidR="00F64C18" w:rsidRPr="00FA55BE">
            <w:rPr>
              <w:noProof/>
            </w:rPr>
            <w:t xml:space="preserve">., 2008; </w:t>
          </w:r>
          <w:r w:rsidR="00F64C18" w:rsidRPr="00F64C18">
            <w:rPr>
              <w:noProof/>
              <w:lang w:val="en-US"/>
            </w:rPr>
            <w:t>Bindra</w:t>
          </w:r>
          <w:r w:rsidR="00F64C18" w:rsidRPr="00FA55BE">
            <w:rPr>
              <w:noProof/>
            </w:rPr>
            <w:t>, 2022)</w:t>
          </w:r>
          <w:r w:rsidR="00971915">
            <w:fldChar w:fldCharType="end"/>
          </w:r>
        </w:sdtContent>
      </w:sdt>
      <w:r w:rsidRPr="001C7997">
        <w:t>.</w:t>
      </w:r>
    </w:p>
    <w:p w14:paraId="010E6055" w14:textId="3A5CEEBC" w:rsidR="001C7997" w:rsidRPr="001C7997" w:rsidRDefault="001C7997" w:rsidP="001C7997">
      <w:r w:rsidRPr="00784295">
        <w:rPr>
          <w:rStyle w:val="Heading4Char"/>
        </w:rPr>
        <w:t>Υιοθέτηση μιας πελατοκεντρικής προσέγγισης:</w:t>
      </w:r>
      <w:r w:rsidRPr="001C7997">
        <w:t xml:space="preserve"> Σε ένα ολοένα και πιο ανταγωνιστικό επιχειρηματικό τοπίο, πρέπει να διαφοροποιηθούμε προσφέροντας μια εξατομικευμένη και ελκυστική εμπειρία πελατών. Θα το κάνουμε αυτό εφαρμόζοντας στρατηγικές που βασίζονται σε δεδομένα που μας </w:t>
      </w:r>
      <w:r w:rsidRPr="001C7997">
        <w:lastRenderedPageBreak/>
        <w:t>επιτρέπουν να κατανοήσουμε καλύτερα και να προβλέψουμε καλύτερα τις ανάγκες, τις προτιμήσεις και τις συμπεριφορές των πελατών. Προσαρμόζοντας τις προσφορές προϊόντων και τις καμπάνιες μάρκετινγκ ώστε να ταιριάζουν στις μεμονωμένες προτιμήσεις των πελατών, μπορούμε να οικοδομήσουμε μακροχρόνιες σχέσεις και να ενθαρρύνουμε την πίστη των πελατών.</w:t>
      </w:r>
    </w:p>
    <w:p w14:paraId="4ABA0963" w14:textId="202D8E6F" w:rsidR="001C7997" w:rsidRPr="001C7997" w:rsidRDefault="001C7997" w:rsidP="001C7997">
      <w:r w:rsidRPr="00154CA0">
        <w:rPr>
          <w:rStyle w:val="Heading4Char"/>
        </w:rPr>
        <w:t xml:space="preserve">Διερεύνηση στρατηγικών </w:t>
      </w:r>
      <w:r w:rsidR="00D52400" w:rsidRPr="00154CA0">
        <w:rPr>
          <w:rStyle w:val="Heading4Char"/>
        </w:rPr>
        <w:t>partnerships</w:t>
      </w:r>
      <w:r w:rsidRPr="00154CA0">
        <w:rPr>
          <w:rStyle w:val="Heading4Char"/>
        </w:rPr>
        <w:t xml:space="preserve"> και </w:t>
      </w:r>
      <w:r w:rsidR="00D52400" w:rsidRPr="00154CA0">
        <w:rPr>
          <w:rStyle w:val="Heading4Char"/>
        </w:rPr>
        <w:t>collaboration</w:t>
      </w:r>
      <w:r w:rsidRPr="00154CA0">
        <w:rPr>
          <w:rStyle w:val="Heading4Char"/>
        </w:rPr>
        <w:t>:</w:t>
      </w:r>
      <w:r w:rsidRPr="001C7997">
        <w:t xml:space="preserve"> Δημιουργώντας στρατηγικές συνεργασίες με ηγέτες του κλάδου, συμπληρωματικές επιχειρήσεις και παρόχους τεχνολογίας, μπορούμε να αξιοποιήσουμε τις συνέργειες και να επεκτείνουμε την εμβέλειά μας στην αγορά. Αυτές οι συνεργασίες θα μας επιτρέψουν να αξιοποιήσουμε νέους πόρους, να μοιραστούμε τεχνογνωσία και να αποκτήσουμε πρόσβαση σε νέες αγορές, ενισχύοντας τελικά τη συνολική ανταγωνιστικότητα και το δυναμικό ανάπτυξής μας</w:t>
      </w:r>
      <w:r w:rsidR="00E90670" w:rsidRPr="00E90670">
        <w:t xml:space="preserve"> </w:t>
      </w:r>
      <w:sdt>
        <w:sdtPr>
          <w:id w:val="210545013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Gul</w:instrText>
          </w:r>
          <w:r w:rsidR="00E90670" w:rsidRPr="00E90670">
            <w:instrText>98 \</w:instrText>
          </w:r>
          <w:r w:rsidR="00E90670">
            <w:rPr>
              <w:lang w:val="en-US"/>
            </w:rPr>
            <w:instrText>l</w:instrText>
          </w:r>
          <w:r w:rsidR="00E90670" w:rsidRPr="00E90670">
            <w:instrText xml:space="preserve"> 1033 </w:instrText>
          </w:r>
          <w:r w:rsidR="00E90670">
            <w:fldChar w:fldCharType="separate"/>
          </w:r>
          <w:r w:rsidR="00F64C18" w:rsidRPr="00FA55BE">
            <w:rPr>
              <w:noProof/>
            </w:rPr>
            <w:t>(</w:t>
          </w:r>
          <w:r w:rsidR="00F64C18" w:rsidRPr="00F64C18">
            <w:rPr>
              <w:noProof/>
              <w:lang w:val="en-US"/>
            </w:rPr>
            <w:t>Gulati</w:t>
          </w:r>
          <w:r w:rsidR="00F64C18" w:rsidRPr="00FA55BE">
            <w:rPr>
              <w:noProof/>
            </w:rPr>
            <w:t>, 1998)</w:t>
          </w:r>
          <w:r w:rsidR="00E90670">
            <w:fldChar w:fldCharType="end"/>
          </w:r>
        </w:sdtContent>
      </w:sdt>
      <w:r w:rsidRPr="001C7997">
        <w:t>.</w:t>
      </w:r>
    </w:p>
    <w:p w14:paraId="4CCEDA43" w14:textId="7B29C4F3" w:rsidR="001C7997" w:rsidRPr="001C7997" w:rsidRDefault="001C7997" w:rsidP="001C7997">
      <w:r w:rsidRPr="00154CA0">
        <w:rPr>
          <w:rStyle w:val="Heading4Char"/>
        </w:rPr>
        <w:t>Διαφοροποίηση ροών εσόδων:</w:t>
      </w:r>
      <w:r w:rsidRPr="001C7997">
        <w:t xml:space="preserve"> Για τον μετριασμό των πιθανών κινδύνων και τη μείωση της εξάρτησής μας από ένα ενιαίο τμήμα της αγοράς, θα διερευνήσουμε ευκαιρίες για διαφοροποίηση των ροών εσόδων μας. Αυτό μπορεί να περιλαμβάνει την είσοδο σε νέες αγορές, την ανάπτυξη νέων σειρών προϊόντων ή ακόμα και την επέκταση σε παρακείμενες βιομηχανίες. Διαφοροποιώντας τις πηγές εσόδων μας, μπορούμε να δημιουργήσουμε μια πιο ανθεκτική επιχείρηση που είναι καλύτερα προετοιμασμένη να αντιμετωπίσει πιθανές οικονομικές πτώσεις ή διακυμάνσεις της αγοράς</w:t>
      </w:r>
      <w:r w:rsidR="00FE1288" w:rsidRPr="00FE1288">
        <w:t xml:space="preserve"> </w:t>
      </w:r>
      <w:sdt>
        <w:sdtPr>
          <w:id w:val="-76280460"/>
          <w:citation/>
        </w:sdtPr>
        <w:sdtContent>
          <w:r w:rsidR="00FE1288">
            <w:fldChar w:fldCharType="begin"/>
          </w:r>
          <w:r w:rsidR="00FE1288">
            <w:instrText xml:space="preserve">CITATION did21 \l 1033 </w:instrText>
          </w:r>
          <w:r w:rsidR="00FE1288">
            <w:fldChar w:fldCharType="separate"/>
          </w:r>
          <w:r w:rsidR="00F64C18" w:rsidRPr="00F64C18">
            <w:rPr>
              <w:noProof/>
            </w:rPr>
            <w:t>(Adidas, 2021)</w:t>
          </w:r>
          <w:r w:rsidR="00FE1288">
            <w:fldChar w:fldCharType="end"/>
          </w:r>
        </w:sdtContent>
      </w:sdt>
      <w:r w:rsidRPr="001C7997">
        <w:t>.</w:t>
      </w:r>
    </w:p>
    <w:p w14:paraId="50042846" w14:textId="668549F9" w:rsidR="001C7997" w:rsidRDefault="001C7997" w:rsidP="001C7997">
      <w:r w:rsidRPr="00154CA0">
        <w:rPr>
          <w:rStyle w:val="Heading4Char"/>
        </w:rPr>
        <w:t>Παρακολούθηση των τάσεων της αγοράς και των προτιμήσεων των πελατών:</w:t>
      </w:r>
      <w:r w:rsidRPr="001C7997">
        <w:t xml:space="preserve"> Για να είμαστε μπροστά από τον ανταγωνισμό, πρέπει να παρακολουθούμε συνεχώς τις τάσεις της αγοράς και τις προτιμήσεις των πελατών. Παραμένοντας ενημερωμένοι για τις εξελίξεις του κλάδου και προσαρμόζοντας τις προσφορές προϊόντων και τις στρατηγικές μάρκετινγκ ανάλογα, μπορούμε να διασφαλίσουμε ότι παραμένουμε σχετικοί και ανταποκρινόμαστε στις ανάγκες των πελατών.</w:t>
      </w:r>
    </w:p>
    <w:p w14:paraId="1524B9C6" w14:textId="343E6979" w:rsidR="00A56CD8" w:rsidRPr="00A56CD8" w:rsidRDefault="00A56CD8" w:rsidP="00A56CD8">
      <w:r w:rsidRPr="00154CA0">
        <w:rPr>
          <w:rStyle w:val="Heading4Char"/>
        </w:rPr>
        <w:t>Δίνοντας έμφαση στη συνεχή βελτίωση και καινοτομία:</w:t>
      </w:r>
      <w:r w:rsidRPr="00A56CD8">
        <w:t xml:space="preserve"> Καθώς προχωράμε, δεν πρέπει ποτέ να παραβλέπουμε τη δέσμευσή μας για συνεχή βελτίωση και καινοτομία. Αυτό σημαίνει να αξιολογούμε συνεχώς τις διαδικασίες, τα προϊόντα και τις υπηρεσίες μας και να αναζητούμε τρόπους βελτίωσης τους. Καλλιεργώντας μια κουλτούρα μάθησης, πειραματισμού και </w:t>
      </w:r>
      <w:r w:rsidRPr="00A56CD8">
        <w:lastRenderedPageBreak/>
        <w:t>προσαρμοστικότητας, μπορούμε να παραμείνουμε στην πρώτη γραμμή των τάσεων της βιομηχανίας και να διατηρήσουμε το ανταγωνιστικό μας πλεονέκτημα</w:t>
      </w:r>
      <w:r w:rsidR="00971915" w:rsidRPr="00971915">
        <w:t xml:space="preserve"> </w:t>
      </w:r>
      <w:sdt>
        <w:sdtPr>
          <w:id w:val="-1871522907"/>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Che</w:instrText>
          </w:r>
          <w:r w:rsidR="00971915" w:rsidRPr="00971915">
            <w:instrText>06 \</w:instrText>
          </w:r>
          <w:r w:rsidR="00971915">
            <w:rPr>
              <w:lang w:val="en-US"/>
            </w:rPr>
            <w:instrText>l</w:instrText>
          </w:r>
          <w:r w:rsidR="00971915" w:rsidRPr="00971915">
            <w:instrText xml:space="preserve"> 1033 </w:instrText>
          </w:r>
          <w:r w:rsidR="001C021B">
            <w:instrText xml:space="preserve"> \m Kai23</w:instrText>
          </w:r>
          <w:r w:rsidR="00971915">
            <w:fldChar w:fldCharType="separate"/>
          </w:r>
          <w:r w:rsidR="00F64C18" w:rsidRPr="00FA55BE">
            <w:rPr>
              <w:noProof/>
            </w:rPr>
            <w:t>(</w:t>
          </w:r>
          <w:r w:rsidR="00F64C18" w:rsidRPr="00F64C18">
            <w:rPr>
              <w:noProof/>
              <w:lang w:val="en-US"/>
            </w:rPr>
            <w:t>Chesbrough</w:t>
          </w:r>
          <w:r w:rsidR="00F64C18" w:rsidRPr="00FA55BE">
            <w:rPr>
              <w:noProof/>
            </w:rPr>
            <w:t xml:space="preserve">, 2006; </w:t>
          </w:r>
          <w:r w:rsidR="00F64C18" w:rsidRPr="00F64C18">
            <w:rPr>
              <w:noProof/>
              <w:lang w:val="en-US"/>
            </w:rPr>
            <w:t>Kaizen</w:t>
          </w:r>
          <w:r w:rsidR="00F64C18" w:rsidRPr="00FA55BE">
            <w:rPr>
              <w:noProof/>
            </w:rPr>
            <w:t>, 2023)</w:t>
          </w:r>
          <w:r w:rsidR="00971915">
            <w:fldChar w:fldCharType="end"/>
          </w:r>
        </w:sdtContent>
      </w:sdt>
      <w:r w:rsidRPr="00A56CD8">
        <w:t>.</w:t>
      </w:r>
    </w:p>
    <w:p w14:paraId="3CF7AA5C" w14:textId="4E4D08E1" w:rsidR="00A56CD8" w:rsidRPr="00A56CD8" w:rsidRDefault="00A56CD8" w:rsidP="00A56CD8">
      <w:r w:rsidRPr="00154CA0">
        <w:rPr>
          <w:rStyle w:val="Heading4Char"/>
        </w:rPr>
        <w:t xml:space="preserve">Επέκταση των ψηφιακών μας δυνατοτήτων: </w:t>
      </w:r>
      <w:r w:rsidRPr="00A56CD8">
        <w:t>Στο σημερινό ταχέως μεταβαλλόμενο ψηφιακό τοπίο, είναι σημαντικό για τις επιχειρήσεις να ενημερώνονται για τις αναδυόμενες τεχνολογίες και να αξιοποιούν τις ευκαιρίες που παρουσιάζουν. Θα επενδύσουμε στην ενίσχυση των ψηφιακών μας δυνατοτήτων, συμπεριλαμβανομένης της υιοθέτησης προηγμένων αναλυτικών στοιχείων, τεχνητής νοημοσύνης και άλλων εργαλείων αιχμής που μπορούν να μας βοηθήσουν να αυξήσουμε την αποτελεσματικότητα, να βελτιώσουμε την εμπειρία των πελατών και να υποστηρίξουμε τους αναπτυξιακούς μας στόχους</w:t>
      </w:r>
      <w:r w:rsidR="000B386A" w:rsidRPr="000B386A">
        <w:t xml:space="preserve"> </w:t>
      </w:r>
      <w:sdt>
        <w:sdtPr>
          <w:id w:val="226119716"/>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Kan</w:instrText>
          </w:r>
          <w:r w:rsidR="000B386A" w:rsidRPr="000B386A">
            <w:instrText>15 \</w:instrText>
          </w:r>
          <w:r w:rsidR="000B386A">
            <w:rPr>
              <w:lang w:val="en-US"/>
            </w:rPr>
            <w:instrText>l</w:instrText>
          </w:r>
          <w:r w:rsidR="000B386A" w:rsidRPr="000B386A">
            <w:instrText xml:space="preserve"> 1033 </w:instrText>
          </w:r>
          <w:r w:rsidR="00FE1288">
            <w:instrText xml:space="preserve"> \m Tri22</w:instrText>
          </w:r>
          <w:r w:rsidR="000B386A">
            <w:fldChar w:fldCharType="separate"/>
          </w:r>
          <w:r w:rsidR="00F64C18" w:rsidRPr="00FA55BE">
            <w:rPr>
              <w:noProof/>
            </w:rPr>
            <w:t>(</w:t>
          </w:r>
          <w:r w:rsidR="00F64C18" w:rsidRPr="00F64C18">
            <w:rPr>
              <w:noProof/>
              <w:lang w:val="en-US"/>
            </w:rPr>
            <w:t>Kane</w:t>
          </w:r>
          <w:r w:rsidR="00F64C18" w:rsidRPr="00FA55BE">
            <w:rPr>
              <w:noProof/>
            </w:rPr>
            <w:t xml:space="preserve">, </w:t>
          </w:r>
          <w:r w:rsidR="00F64C18" w:rsidRPr="00F64C18">
            <w:rPr>
              <w:noProof/>
              <w:lang w:val="en-US"/>
            </w:rPr>
            <w:t>et</w:t>
          </w:r>
          <w:r w:rsidR="00F64C18" w:rsidRPr="00FA55BE">
            <w:rPr>
              <w:noProof/>
            </w:rPr>
            <w:t xml:space="preserve"> </w:t>
          </w:r>
          <w:r w:rsidR="00F64C18" w:rsidRPr="00F64C18">
            <w:rPr>
              <w:noProof/>
              <w:lang w:val="en-US"/>
            </w:rPr>
            <w:t>al</w:t>
          </w:r>
          <w:r w:rsidR="00F64C18" w:rsidRPr="00FA55BE">
            <w:rPr>
              <w:noProof/>
            </w:rPr>
            <w:t xml:space="preserve">., 2015; </w:t>
          </w:r>
          <w:r w:rsidR="00F64C18" w:rsidRPr="00F64C18">
            <w:rPr>
              <w:noProof/>
              <w:lang w:val="en-US"/>
            </w:rPr>
            <w:t>Tricia</w:t>
          </w:r>
          <w:r w:rsidR="00F64C18" w:rsidRPr="00FA55BE">
            <w:rPr>
              <w:noProof/>
            </w:rPr>
            <w:t>, 2022)</w:t>
          </w:r>
          <w:r w:rsidR="000B386A">
            <w:fldChar w:fldCharType="end"/>
          </w:r>
        </w:sdtContent>
      </w:sdt>
      <w:r w:rsidRPr="00A56CD8">
        <w:t>.</w:t>
      </w:r>
    </w:p>
    <w:p w14:paraId="044F6591" w14:textId="77777777" w:rsidR="00A56CD8" w:rsidRPr="00A56CD8" w:rsidRDefault="00A56CD8" w:rsidP="00A56CD8">
      <w:r w:rsidRPr="00154CA0">
        <w:rPr>
          <w:rStyle w:val="Heading4Char"/>
        </w:rPr>
        <w:t>Εφαρμογή ισχυρών πρακτικών διαχείρισης κινδύνου:</w:t>
      </w:r>
      <w:r w:rsidRPr="00A56CD8">
        <w:t xml:space="preserve"> Καθώς μεγαλώνουμε και επεκτείνουμε τις δραστηριότητές μας, είναι σημαντικό να εφαρμόζουμε ολοκληρωμένες πρακτικές διαχείρισης κινδύνου που προστατεύουν την επιχείρησή μας από πιθανές απειλές και διακοπές. Αυτό περιλαμβάνει τον εντοπισμό και την αξιολόγηση των κινδύνων, την ανάπτυξη σχεδίων έκτακτης ανάγκης και τη συνεχή παρακολούθηση της έκθεσής μας σε κινδύνους για να διασφαλίσουμε τη συνεχή σταθερότητα και επιτυχία του οργανισμού μας.</w:t>
      </w:r>
    </w:p>
    <w:p w14:paraId="74F80C7E" w14:textId="19E0891E" w:rsidR="00A56CD8" w:rsidRPr="00A56CD8" w:rsidRDefault="00A56CD8" w:rsidP="00A56CD8">
      <w:r w:rsidRPr="00154CA0">
        <w:rPr>
          <w:rStyle w:val="Heading4Char"/>
        </w:rPr>
        <w:t>Προώθηση μιας κουλτούρας συνεργασίας και καινοτομίας:</w:t>
      </w:r>
      <w:r w:rsidRPr="00A56CD8">
        <w:t xml:space="preserve"> Για να προωθήσουμε την καινοτομία και να διατηρήσουμε το ανταγωνιστικό μας πλεονέκτημα, πρέπει να ενθαρρύνουμε μια κουλτούρα συνεργασίας και ανοιχτής επικοινωνίας στον οργανισμό μας. Αυτό θα περιλαμβάνει τη διάλυση των σιλό, την προώθηση της διαλειτουργικής ομαδικής εργασίας και τη δημιουργία ενός περιβάλλοντος όπου οι εργαζόμενοι αισθάνονται εξουσιοδοτημένοι να μοιράζονται ιδέες και να αμφισβητούν το </w:t>
      </w:r>
      <w:r w:rsidRPr="00A56CD8">
        <w:rPr>
          <w:lang w:val="en-US"/>
        </w:rPr>
        <w:t>status</w:t>
      </w:r>
      <w:r w:rsidRPr="00A56CD8">
        <w:t xml:space="preserve"> </w:t>
      </w:r>
      <w:r w:rsidRPr="00A56CD8">
        <w:rPr>
          <w:lang w:val="en-US"/>
        </w:rPr>
        <w:t>quo</w:t>
      </w:r>
      <w:r w:rsidR="000B386A" w:rsidRPr="000B386A">
        <w:t xml:space="preserve"> </w:t>
      </w:r>
      <w:sdt>
        <w:sdtPr>
          <w:id w:val="1735811014"/>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Chr</w:instrText>
          </w:r>
          <w:r w:rsidR="000B386A" w:rsidRPr="000B386A">
            <w:instrText>01 \</w:instrText>
          </w:r>
          <w:r w:rsidR="000B386A">
            <w:rPr>
              <w:lang w:val="en-US"/>
            </w:rPr>
            <w:instrText>l</w:instrText>
          </w:r>
          <w:r w:rsidR="000B386A" w:rsidRPr="000B386A">
            <w:instrText xml:space="preserve"> 1033 </w:instrText>
          </w:r>
          <w:r w:rsidR="001C021B">
            <w:instrText xml:space="preserve"> \m Sca23</w:instrText>
          </w:r>
          <w:r w:rsidR="000B386A">
            <w:fldChar w:fldCharType="separate"/>
          </w:r>
          <w:r w:rsidR="00F64C18" w:rsidRPr="00FA55BE">
            <w:rPr>
              <w:noProof/>
            </w:rPr>
            <w:t>(</w:t>
          </w:r>
          <w:r w:rsidR="00F64C18" w:rsidRPr="00F64C18">
            <w:rPr>
              <w:noProof/>
              <w:lang w:val="en-US"/>
            </w:rPr>
            <w:t>Christensen</w:t>
          </w:r>
          <w:r w:rsidR="00F64C18" w:rsidRPr="00FA55BE">
            <w:rPr>
              <w:noProof/>
            </w:rPr>
            <w:t xml:space="preserve">, 2001; </w:t>
          </w:r>
          <w:r w:rsidR="00F64C18" w:rsidRPr="00F64C18">
            <w:rPr>
              <w:noProof/>
              <w:lang w:val="en-US"/>
            </w:rPr>
            <w:t>Scaled</w:t>
          </w:r>
          <w:r w:rsidR="00F64C18" w:rsidRPr="00FA55BE">
            <w:rPr>
              <w:noProof/>
            </w:rPr>
            <w:t xml:space="preserve"> </w:t>
          </w:r>
          <w:r w:rsidR="00F64C18" w:rsidRPr="00F64C18">
            <w:rPr>
              <w:noProof/>
              <w:lang w:val="en-US"/>
            </w:rPr>
            <w:t>Agile</w:t>
          </w:r>
          <w:r w:rsidR="00F64C18" w:rsidRPr="00FA55BE">
            <w:rPr>
              <w:noProof/>
            </w:rPr>
            <w:t xml:space="preserve"> </w:t>
          </w:r>
          <w:r w:rsidR="00F64C18" w:rsidRPr="00F64C18">
            <w:rPr>
              <w:noProof/>
              <w:lang w:val="en-US"/>
            </w:rPr>
            <w:t>Framework</w:t>
          </w:r>
          <w:r w:rsidR="00F64C18" w:rsidRPr="00FA55BE">
            <w:rPr>
              <w:noProof/>
            </w:rPr>
            <w:t>, 2023)</w:t>
          </w:r>
          <w:r w:rsidR="000B386A">
            <w:fldChar w:fldCharType="end"/>
          </w:r>
        </w:sdtContent>
      </w:sdt>
      <w:r w:rsidRPr="00A56CD8">
        <w:t>.</w:t>
      </w:r>
    </w:p>
    <w:p w14:paraId="6B042D0A" w14:textId="77777777" w:rsidR="00A56CD8" w:rsidRPr="00A56CD8" w:rsidRDefault="00A56CD8" w:rsidP="00A56CD8">
      <w:r w:rsidRPr="00154CA0">
        <w:rPr>
          <w:rStyle w:val="Heading4Char"/>
        </w:rPr>
        <w:t>Ανάπτυξη μιας προσαρμοστικής και ευέλικτης οργανωτικής δομής:</w:t>
      </w:r>
      <w:r w:rsidRPr="00A56CD8">
        <w:t xml:space="preserve"> Για να υποστηρίξουμε τα φιλόδοξα αναπτυξιακά μας σχέδια και να διασφαλίσουμε ότι παραμένουμε ευέλικτοι και ανταποκρινόμενοι στις μεταβαλλόμενες συνθήκες της αγοράς, θα χρειαστεί να υιοθετήσουμε μια προσαρμοστική και ευέλικτη οργανωτική δομή. Αυτό μπορεί να περιλαμβάνει τη δημιουργία νέων τμημάτων </w:t>
      </w:r>
      <w:r w:rsidRPr="00A56CD8">
        <w:lastRenderedPageBreak/>
        <w:t>ή διαλειτουργικών ομάδων, τον επαναπροσδιορισμό των ρόλων και των ευθυνών και τη διασφάλιση ότι οι διαδικασίες λήψης αποφάσεων είναι εξορθολογισμένες και αποτελεσματικές.</w:t>
      </w:r>
    </w:p>
    <w:p w14:paraId="1A40CECC" w14:textId="5276E985" w:rsidR="00A56CD8" w:rsidRPr="00A56CD8" w:rsidRDefault="00A56CD8" w:rsidP="00A56CD8">
      <w:r w:rsidRPr="00154CA0">
        <w:rPr>
          <w:rStyle w:val="Heading4Char"/>
        </w:rPr>
        <w:t>Διατήρηση ισχυρής εστίασης στην ικανοποίηση και την αφοσίωση των πελατών:</w:t>
      </w:r>
      <w:r w:rsidRPr="00A56CD8">
        <w:t xml:space="preserve"> Καθώς συνεχίζουμε να επεκτείνουμε τις δραστηριότητές μας και να διευρύνουμε τη βάση των πελατών μας, δεν πρέπει ποτέ να παραβλέπουμε τη σημασία της ικανοποίησης και της αφοσίωσης των πελατών. Διατηρώντας μια αδυσώπητη εστίαση στην παροχή εξαιρετικών προϊόντων και υπηρεσιών και ενεργώντας με τους πελάτες μας και ανταποκρινόμενοι στα σχόλιά τους, μπορούμε να διασφαλίσουμε ότι διατηρούμε μια ισχυρή και διαρκή σχέση με την πελατειακή μας βάση</w:t>
      </w:r>
      <w:r w:rsidR="00E90D91" w:rsidRPr="00E90D91">
        <w:t xml:space="preserve"> </w:t>
      </w:r>
      <w:sdt>
        <w:sdtPr>
          <w:id w:val="-1688820984"/>
          <w:citation/>
        </w:sdtPr>
        <w:sdtContent>
          <w:r w:rsidR="00E90D91">
            <w:fldChar w:fldCharType="begin"/>
          </w:r>
          <w:r w:rsidR="00E90D91" w:rsidRPr="00E90D91">
            <w:instrText xml:space="preserve"> </w:instrText>
          </w:r>
          <w:r w:rsidR="00E90D91">
            <w:rPr>
              <w:lang w:val="en-US"/>
            </w:rPr>
            <w:instrText>CITATION</w:instrText>
          </w:r>
          <w:r w:rsidR="00E90D91" w:rsidRPr="00E90D91">
            <w:instrText xml:space="preserve"> </w:instrText>
          </w:r>
          <w:r w:rsidR="00E90D91">
            <w:rPr>
              <w:lang w:val="en-US"/>
            </w:rPr>
            <w:instrText>Tre</w:instrText>
          </w:r>
          <w:r w:rsidR="00E90D91" w:rsidRPr="00E90D91">
            <w:instrText>93 \</w:instrText>
          </w:r>
          <w:r w:rsidR="00E90D91">
            <w:rPr>
              <w:lang w:val="en-US"/>
            </w:rPr>
            <w:instrText>l</w:instrText>
          </w:r>
          <w:r w:rsidR="00E90D91" w:rsidRPr="00E90D91">
            <w:instrText xml:space="preserve"> 1033 </w:instrText>
          </w:r>
          <w:r w:rsidR="00E90D91">
            <w:fldChar w:fldCharType="separate"/>
          </w:r>
          <w:r w:rsidR="00F64C18" w:rsidRPr="00FA55BE">
            <w:rPr>
              <w:noProof/>
            </w:rPr>
            <w:t>(</w:t>
          </w:r>
          <w:r w:rsidR="00F64C18" w:rsidRPr="00F64C18">
            <w:rPr>
              <w:noProof/>
              <w:lang w:val="en-US"/>
            </w:rPr>
            <w:t>Treacy</w:t>
          </w:r>
          <w:r w:rsidR="00F64C18" w:rsidRPr="00FA55BE">
            <w:rPr>
              <w:noProof/>
            </w:rPr>
            <w:t xml:space="preserve"> &amp; </w:t>
          </w:r>
          <w:r w:rsidR="00F64C18" w:rsidRPr="00F64C18">
            <w:rPr>
              <w:noProof/>
              <w:lang w:val="en-US"/>
            </w:rPr>
            <w:t>Wiersema</w:t>
          </w:r>
          <w:r w:rsidR="00F64C18" w:rsidRPr="00FA55BE">
            <w:rPr>
              <w:noProof/>
            </w:rPr>
            <w:t>, 1993)</w:t>
          </w:r>
          <w:r w:rsidR="00E90D91">
            <w:fldChar w:fldCharType="end"/>
          </w:r>
        </w:sdtContent>
      </w:sdt>
      <w:r w:rsidRPr="00A56CD8">
        <w:t>.</w:t>
      </w:r>
    </w:p>
    <w:p w14:paraId="4155FF7D" w14:textId="26CF6AB0" w:rsidR="00255BB1" w:rsidRDefault="00A56CD8" w:rsidP="00255BB1">
      <w:r w:rsidRPr="00A56CD8">
        <w:t>Συμπερασματικά, η μελλοντική εταιρική στρατηγική μας θα βασίζεται σε έναν συνδυασμό καινοτομίας, πελατοκεντρικότητας, λειτουργικής αποτελεσματικότητας και ισχυρής δέσμευσης για κοινωνική και περιβαλλοντική ευθύνη. Με την υιοθέτηση αυτής της πολύπλευρης προσέγγισης, μπορούμε να αξιοποιήσουμε τα προηγούμενα επιτεύγματά μας, να πλοηγηθούμε σε πιθανές προκλήσεις και διαταραχές και να τοποθετήσουμε την εταιρεία μας για διαρκή ανάπτυξη και επιτυχία τα επόμενα χρόνια.</w:t>
      </w:r>
      <w:bookmarkStart w:id="49" w:name="PD"/>
      <w:bookmarkEnd w:id="0"/>
      <w:r w:rsidR="00255BB1">
        <w:br w:type="page"/>
      </w:r>
    </w:p>
    <w:p w14:paraId="7E3C99FB" w14:textId="77777777" w:rsidR="00255BB1"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1F5E3589" w14:textId="01E3B6A9" w:rsidR="00F64C18" w:rsidRPr="00F64C18" w:rsidRDefault="00D5503A" w:rsidP="00F64C18">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7C387D5E" w14:textId="052A1D2F" w:rsidR="00F64C18" w:rsidRDefault="00F64C18">
          <w:pPr>
            <w:pStyle w:val="TOC1"/>
            <w:tabs>
              <w:tab w:val="left" w:pos="440"/>
              <w:tab w:val="right" w:leader="dot" w:pos="8296"/>
            </w:tabs>
            <w:rPr>
              <w:rFonts w:cstheme="minorBidi"/>
              <w:noProof/>
            </w:rPr>
          </w:pPr>
          <w:hyperlink w:anchor="_Toc134418214" w:history="1">
            <w:r w:rsidRPr="00EB4375">
              <w:rPr>
                <w:rStyle w:val="Hyperlink"/>
                <w:noProof/>
              </w:rPr>
              <w:t>1.</w:t>
            </w:r>
            <w:r>
              <w:rPr>
                <w:rFonts w:cstheme="minorBidi"/>
                <w:noProof/>
              </w:rPr>
              <w:tab/>
            </w:r>
            <w:r w:rsidRPr="00EB4375">
              <w:rPr>
                <w:rStyle w:val="Hyperlink"/>
                <w:noProof/>
              </w:rPr>
              <w:t>Περίληψη Αναφοράς</w:t>
            </w:r>
            <w:r>
              <w:rPr>
                <w:noProof/>
                <w:webHidden/>
              </w:rPr>
              <w:tab/>
            </w:r>
            <w:r>
              <w:rPr>
                <w:noProof/>
                <w:webHidden/>
              </w:rPr>
              <w:fldChar w:fldCharType="begin"/>
            </w:r>
            <w:r>
              <w:rPr>
                <w:noProof/>
                <w:webHidden/>
              </w:rPr>
              <w:instrText xml:space="preserve"> PAGEREF _Toc134418214 \h </w:instrText>
            </w:r>
            <w:r>
              <w:rPr>
                <w:noProof/>
                <w:webHidden/>
              </w:rPr>
            </w:r>
            <w:r>
              <w:rPr>
                <w:noProof/>
                <w:webHidden/>
              </w:rPr>
              <w:fldChar w:fldCharType="separate"/>
            </w:r>
            <w:r>
              <w:rPr>
                <w:noProof/>
                <w:webHidden/>
              </w:rPr>
              <w:t>15</w:t>
            </w:r>
            <w:r>
              <w:rPr>
                <w:noProof/>
                <w:webHidden/>
              </w:rPr>
              <w:fldChar w:fldCharType="end"/>
            </w:r>
          </w:hyperlink>
        </w:p>
        <w:p w14:paraId="1E2E6C9F" w14:textId="3908B55C" w:rsidR="00F64C18" w:rsidRDefault="00F64C18">
          <w:pPr>
            <w:pStyle w:val="TOC1"/>
            <w:tabs>
              <w:tab w:val="left" w:pos="440"/>
              <w:tab w:val="right" w:leader="dot" w:pos="8296"/>
            </w:tabs>
            <w:rPr>
              <w:rFonts w:cstheme="minorBidi"/>
              <w:noProof/>
            </w:rPr>
          </w:pPr>
          <w:hyperlink w:anchor="_Toc134418215" w:history="1">
            <w:r w:rsidRPr="00EB4375">
              <w:rPr>
                <w:rStyle w:val="Hyperlink"/>
                <w:noProof/>
              </w:rPr>
              <w:t>2.</w:t>
            </w:r>
            <w:r>
              <w:rPr>
                <w:rFonts w:cstheme="minorBidi"/>
                <w:noProof/>
              </w:rPr>
              <w:tab/>
            </w:r>
            <w:r w:rsidRPr="00EB4375">
              <w:rPr>
                <w:rStyle w:val="Hyperlink"/>
                <w:noProof/>
              </w:rPr>
              <w:t>Εισαγωγή και Αναγνώριση Συμβάντων</w:t>
            </w:r>
            <w:r>
              <w:rPr>
                <w:noProof/>
                <w:webHidden/>
              </w:rPr>
              <w:tab/>
            </w:r>
            <w:r>
              <w:rPr>
                <w:noProof/>
                <w:webHidden/>
              </w:rPr>
              <w:fldChar w:fldCharType="begin"/>
            </w:r>
            <w:r>
              <w:rPr>
                <w:noProof/>
                <w:webHidden/>
              </w:rPr>
              <w:instrText xml:space="preserve"> PAGEREF _Toc134418215 \h </w:instrText>
            </w:r>
            <w:r>
              <w:rPr>
                <w:noProof/>
                <w:webHidden/>
              </w:rPr>
            </w:r>
            <w:r>
              <w:rPr>
                <w:noProof/>
                <w:webHidden/>
              </w:rPr>
              <w:fldChar w:fldCharType="separate"/>
            </w:r>
            <w:r>
              <w:rPr>
                <w:noProof/>
                <w:webHidden/>
              </w:rPr>
              <w:t>16</w:t>
            </w:r>
            <w:r>
              <w:rPr>
                <w:noProof/>
                <w:webHidden/>
              </w:rPr>
              <w:fldChar w:fldCharType="end"/>
            </w:r>
          </w:hyperlink>
        </w:p>
        <w:p w14:paraId="7609D1C5" w14:textId="66C0D054" w:rsidR="00F64C18" w:rsidRDefault="00F64C18">
          <w:pPr>
            <w:pStyle w:val="TOC2"/>
            <w:tabs>
              <w:tab w:val="left" w:pos="880"/>
              <w:tab w:val="right" w:leader="dot" w:pos="8296"/>
            </w:tabs>
            <w:rPr>
              <w:rFonts w:cstheme="minorBidi"/>
              <w:noProof/>
            </w:rPr>
          </w:pPr>
          <w:hyperlink w:anchor="_Toc134418216" w:history="1">
            <w:r w:rsidRPr="00EB4375">
              <w:rPr>
                <w:rStyle w:val="Hyperlink"/>
                <w:noProof/>
              </w:rPr>
              <w:t>2.1.</w:t>
            </w:r>
            <w:r>
              <w:rPr>
                <w:rFonts w:cstheme="minorBidi"/>
                <w:noProof/>
              </w:rPr>
              <w:tab/>
            </w:r>
            <w:r w:rsidRPr="00EB4375">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418216 \h </w:instrText>
            </w:r>
            <w:r>
              <w:rPr>
                <w:noProof/>
                <w:webHidden/>
              </w:rPr>
            </w:r>
            <w:r>
              <w:rPr>
                <w:noProof/>
                <w:webHidden/>
              </w:rPr>
              <w:fldChar w:fldCharType="separate"/>
            </w:r>
            <w:r>
              <w:rPr>
                <w:noProof/>
                <w:webHidden/>
              </w:rPr>
              <w:t>16</w:t>
            </w:r>
            <w:r>
              <w:rPr>
                <w:noProof/>
                <w:webHidden/>
              </w:rPr>
              <w:fldChar w:fldCharType="end"/>
            </w:r>
          </w:hyperlink>
        </w:p>
        <w:p w14:paraId="71C173BD" w14:textId="7850A192" w:rsidR="00F64C18" w:rsidRDefault="00F64C18">
          <w:pPr>
            <w:pStyle w:val="TOC2"/>
            <w:tabs>
              <w:tab w:val="left" w:pos="880"/>
              <w:tab w:val="right" w:leader="dot" w:pos="8296"/>
            </w:tabs>
            <w:rPr>
              <w:rFonts w:cstheme="minorBidi"/>
              <w:noProof/>
            </w:rPr>
          </w:pPr>
          <w:hyperlink w:anchor="_Toc134418217" w:history="1">
            <w:r w:rsidRPr="00EB4375">
              <w:rPr>
                <w:rStyle w:val="Hyperlink"/>
                <w:noProof/>
              </w:rPr>
              <w:t>2.2.</w:t>
            </w:r>
            <w:r>
              <w:rPr>
                <w:rFonts w:cstheme="minorBidi"/>
                <w:noProof/>
              </w:rPr>
              <w:tab/>
            </w:r>
            <w:r w:rsidRPr="00EB4375">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418217 \h </w:instrText>
            </w:r>
            <w:r>
              <w:rPr>
                <w:noProof/>
                <w:webHidden/>
              </w:rPr>
            </w:r>
            <w:r>
              <w:rPr>
                <w:noProof/>
                <w:webHidden/>
              </w:rPr>
              <w:fldChar w:fldCharType="separate"/>
            </w:r>
            <w:r>
              <w:rPr>
                <w:noProof/>
                <w:webHidden/>
              </w:rPr>
              <w:t>17</w:t>
            </w:r>
            <w:r>
              <w:rPr>
                <w:noProof/>
                <w:webHidden/>
              </w:rPr>
              <w:fldChar w:fldCharType="end"/>
            </w:r>
          </w:hyperlink>
        </w:p>
        <w:p w14:paraId="25821F8F" w14:textId="51C79584" w:rsidR="00F64C18" w:rsidRDefault="00F64C18">
          <w:pPr>
            <w:pStyle w:val="TOC1"/>
            <w:tabs>
              <w:tab w:val="left" w:pos="440"/>
              <w:tab w:val="right" w:leader="dot" w:pos="8296"/>
            </w:tabs>
            <w:rPr>
              <w:rFonts w:cstheme="minorBidi"/>
              <w:noProof/>
            </w:rPr>
          </w:pPr>
          <w:hyperlink w:anchor="_Toc134418218" w:history="1">
            <w:r w:rsidRPr="00EB4375">
              <w:rPr>
                <w:rStyle w:val="Hyperlink"/>
                <w:noProof/>
              </w:rPr>
              <w:t>3.</w:t>
            </w:r>
            <w:r>
              <w:rPr>
                <w:rFonts w:cstheme="minorBidi"/>
                <w:noProof/>
              </w:rPr>
              <w:tab/>
            </w:r>
            <w:r w:rsidRPr="00EB4375">
              <w:rPr>
                <w:rStyle w:val="Hyperlink"/>
                <w:noProof/>
              </w:rPr>
              <w:t>Χρήση θεωρίας και πρακτικής στην ανάλυση των συμβάντων</w:t>
            </w:r>
            <w:r>
              <w:rPr>
                <w:noProof/>
                <w:webHidden/>
              </w:rPr>
              <w:tab/>
            </w:r>
            <w:r>
              <w:rPr>
                <w:noProof/>
                <w:webHidden/>
              </w:rPr>
              <w:fldChar w:fldCharType="begin"/>
            </w:r>
            <w:r>
              <w:rPr>
                <w:noProof/>
                <w:webHidden/>
              </w:rPr>
              <w:instrText xml:space="preserve"> PAGEREF _Toc134418218 \h </w:instrText>
            </w:r>
            <w:r>
              <w:rPr>
                <w:noProof/>
                <w:webHidden/>
              </w:rPr>
            </w:r>
            <w:r>
              <w:rPr>
                <w:noProof/>
                <w:webHidden/>
              </w:rPr>
              <w:fldChar w:fldCharType="separate"/>
            </w:r>
            <w:r>
              <w:rPr>
                <w:noProof/>
                <w:webHidden/>
              </w:rPr>
              <w:t>18</w:t>
            </w:r>
            <w:r>
              <w:rPr>
                <w:noProof/>
                <w:webHidden/>
              </w:rPr>
              <w:fldChar w:fldCharType="end"/>
            </w:r>
          </w:hyperlink>
        </w:p>
        <w:p w14:paraId="0C017B35" w14:textId="70F53CD8" w:rsidR="00F64C18" w:rsidRDefault="00F64C18">
          <w:pPr>
            <w:pStyle w:val="TOC2"/>
            <w:tabs>
              <w:tab w:val="left" w:pos="880"/>
              <w:tab w:val="right" w:leader="dot" w:pos="8296"/>
            </w:tabs>
            <w:rPr>
              <w:rFonts w:cstheme="minorBidi"/>
              <w:noProof/>
            </w:rPr>
          </w:pPr>
          <w:hyperlink w:anchor="_Toc134418219" w:history="1">
            <w:r w:rsidRPr="00EB4375">
              <w:rPr>
                <w:rStyle w:val="Hyperlink"/>
                <w:noProof/>
              </w:rPr>
              <w:t>3.1.</w:t>
            </w:r>
            <w:r>
              <w:rPr>
                <w:rFonts w:cstheme="minorBidi"/>
                <w:noProof/>
              </w:rPr>
              <w:tab/>
            </w:r>
            <w:r w:rsidRPr="00EB4375">
              <w:rPr>
                <w:rStyle w:val="Hyperlink"/>
                <w:noProof/>
              </w:rPr>
              <w:t>Εφαρμογή σχετικών θεωριών</w:t>
            </w:r>
            <w:r>
              <w:rPr>
                <w:noProof/>
                <w:webHidden/>
              </w:rPr>
              <w:tab/>
            </w:r>
            <w:r>
              <w:rPr>
                <w:noProof/>
                <w:webHidden/>
              </w:rPr>
              <w:fldChar w:fldCharType="begin"/>
            </w:r>
            <w:r>
              <w:rPr>
                <w:noProof/>
                <w:webHidden/>
              </w:rPr>
              <w:instrText xml:space="preserve"> PAGEREF _Toc134418219 \h </w:instrText>
            </w:r>
            <w:r>
              <w:rPr>
                <w:noProof/>
                <w:webHidden/>
              </w:rPr>
            </w:r>
            <w:r>
              <w:rPr>
                <w:noProof/>
                <w:webHidden/>
              </w:rPr>
              <w:fldChar w:fldCharType="separate"/>
            </w:r>
            <w:r>
              <w:rPr>
                <w:noProof/>
                <w:webHidden/>
              </w:rPr>
              <w:t>18</w:t>
            </w:r>
            <w:r>
              <w:rPr>
                <w:noProof/>
                <w:webHidden/>
              </w:rPr>
              <w:fldChar w:fldCharType="end"/>
            </w:r>
          </w:hyperlink>
        </w:p>
        <w:p w14:paraId="2FE053F5" w14:textId="4E5EF972" w:rsidR="00F64C18" w:rsidRDefault="00F64C18">
          <w:pPr>
            <w:pStyle w:val="TOC3"/>
            <w:tabs>
              <w:tab w:val="left" w:pos="1320"/>
              <w:tab w:val="right" w:leader="dot" w:pos="8296"/>
            </w:tabs>
            <w:rPr>
              <w:rFonts w:cstheme="minorBidi"/>
              <w:noProof/>
            </w:rPr>
          </w:pPr>
          <w:hyperlink w:anchor="_Toc134418220" w:history="1">
            <w:r w:rsidRPr="00EB4375">
              <w:rPr>
                <w:rStyle w:val="Hyperlink"/>
                <w:noProof/>
              </w:rPr>
              <w:t>3.1.1.</w:t>
            </w:r>
            <w:r>
              <w:rPr>
                <w:rFonts w:cstheme="minorBidi"/>
                <w:noProof/>
              </w:rPr>
              <w:tab/>
            </w:r>
            <w:r w:rsidRPr="00EB4375">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418220 \h </w:instrText>
            </w:r>
            <w:r>
              <w:rPr>
                <w:noProof/>
                <w:webHidden/>
              </w:rPr>
            </w:r>
            <w:r>
              <w:rPr>
                <w:noProof/>
                <w:webHidden/>
              </w:rPr>
              <w:fldChar w:fldCharType="separate"/>
            </w:r>
            <w:r>
              <w:rPr>
                <w:noProof/>
                <w:webHidden/>
              </w:rPr>
              <w:t>18</w:t>
            </w:r>
            <w:r>
              <w:rPr>
                <w:noProof/>
                <w:webHidden/>
              </w:rPr>
              <w:fldChar w:fldCharType="end"/>
            </w:r>
          </w:hyperlink>
        </w:p>
        <w:p w14:paraId="4C019E38" w14:textId="7B50B2E2" w:rsidR="00F64C18" w:rsidRDefault="00F64C18">
          <w:pPr>
            <w:pStyle w:val="TOC3"/>
            <w:tabs>
              <w:tab w:val="left" w:pos="1320"/>
              <w:tab w:val="right" w:leader="dot" w:pos="8296"/>
            </w:tabs>
            <w:rPr>
              <w:rFonts w:cstheme="minorBidi"/>
              <w:noProof/>
            </w:rPr>
          </w:pPr>
          <w:hyperlink w:anchor="_Toc134418221" w:history="1">
            <w:r w:rsidRPr="00EB4375">
              <w:rPr>
                <w:rStyle w:val="Hyperlink"/>
                <w:noProof/>
              </w:rPr>
              <w:t>3.1.2.</w:t>
            </w:r>
            <w:r>
              <w:rPr>
                <w:rFonts w:cstheme="minorBidi"/>
                <w:noProof/>
              </w:rPr>
              <w:tab/>
            </w:r>
            <w:r w:rsidRPr="00EB4375">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418221 \h </w:instrText>
            </w:r>
            <w:r>
              <w:rPr>
                <w:noProof/>
                <w:webHidden/>
              </w:rPr>
            </w:r>
            <w:r>
              <w:rPr>
                <w:noProof/>
                <w:webHidden/>
              </w:rPr>
              <w:fldChar w:fldCharType="separate"/>
            </w:r>
            <w:r>
              <w:rPr>
                <w:noProof/>
                <w:webHidden/>
              </w:rPr>
              <w:t>19</w:t>
            </w:r>
            <w:r>
              <w:rPr>
                <w:noProof/>
                <w:webHidden/>
              </w:rPr>
              <w:fldChar w:fldCharType="end"/>
            </w:r>
          </w:hyperlink>
        </w:p>
        <w:p w14:paraId="751F975E" w14:textId="10A274A8" w:rsidR="00F64C18" w:rsidRDefault="00F64C18">
          <w:pPr>
            <w:pStyle w:val="TOC2"/>
            <w:tabs>
              <w:tab w:val="left" w:pos="880"/>
              <w:tab w:val="right" w:leader="dot" w:pos="8296"/>
            </w:tabs>
            <w:rPr>
              <w:rFonts w:cstheme="minorBidi"/>
              <w:noProof/>
            </w:rPr>
          </w:pPr>
          <w:hyperlink w:anchor="_Toc134418222" w:history="1">
            <w:r w:rsidRPr="00EB4375">
              <w:rPr>
                <w:rStyle w:val="Hyperlink"/>
                <w:noProof/>
              </w:rPr>
              <w:t>3.2.</w:t>
            </w:r>
            <w:r>
              <w:rPr>
                <w:rFonts w:cstheme="minorBidi"/>
                <w:noProof/>
              </w:rPr>
              <w:tab/>
            </w:r>
            <w:r w:rsidRPr="00EB4375">
              <w:rPr>
                <w:rStyle w:val="Hyperlink"/>
                <w:noProof/>
              </w:rPr>
              <w:t>Σύντομη ανασκόπηση θεωριών/εννοιών/πρακτικών:</w:t>
            </w:r>
            <w:r>
              <w:rPr>
                <w:noProof/>
                <w:webHidden/>
              </w:rPr>
              <w:tab/>
            </w:r>
            <w:r>
              <w:rPr>
                <w:noProof/>
                <w:webHidden/>
              </w:rPr>
              <w:fldChar w:fldCharType="begin"/>
            </w:r>
            <w:r>
              <w:rPr>
                <w:noProof/>
                <w:webHidden/>
              </w:rPr>
              <w:instrText xml:space="preserve"> PAGEREF _Toc134418222 \h </w:instrText>
            </w:r>
            <w:r>
              <w:rPr>
                <w:noProof/>
                <w:webHidden/>
              </w:rPr>
            </w:r>
            <w:r>
              <w:rPr>
                <w:noProof/>
                <w:webHidden/>
              </w:rPr>
              <w:fldChar w:fldCharType="separate"/>
            </w:r>
            <w:r>
              <w:rPr>
                <w:noProof/>
                <w:webHidden/>
              </w:rPr>
              <w:t>21</w:t>
            </w:r>
            <w:r>
              <w:rPr>
                <w:noProof/>
                <w:webHidden/>
              </w:rPr>
              <w:fldChar w:fldCharType="end"/>
            </w:r>
          </w:hyperlink>
        </w:p>
        <w:p w14:paraId="57FEE6DC" w14:textId="192CFBED" w:rsidR="00F64C18" w:rsidRDefault="00F64C18">
          <w:pPr>
            <w:pStyle w:val="TOC1"/>
            <w:tabs>
              <w:tab w:val="left" w:pos="440"/>
              <w:tab w:val="right" w:leader="dot" w:pos="8296"/>
            </w:tabs>
            <w:rPr>
              <w:rFonts w:cstheme="minorBidi"/>
              <w:noProof/>
            </w:rPr>
          </w:pPr>
          <w:hyperlink w:anchor="_Toc134418223" w:history="1">
            <w:r w:rsidRPr="00EB4375">
              <w:rPr>
                <w:rStyle w:val="Hyperlink"/>
                <w:noProof/>
              </w:rPr>
              <w:t>4.</w:t>
            </w:r>
            <w:r>
              <w:rPr>
                <w:rFonts w:cstheme="minorBidi"/>
                <w:noProof/>
              </w:rPr>
              <w:tab/>
            </w:r>
            <w:r w:rsidRPr="00EB4375">
              <w:rPr>
                <w:rStyle w:val="Hyperlink"/>
                <w:noProof/>
              </w:rPr>
              <w:t>Ανασκόπηση και Βελτίωση</w:t>
            </w:r>
            <w:r>
              <w:rPr>
                <w:noProof/>
                <w:webHidden/>
              </w:rPr>
              <w:tab/>
            </w:r>
            <w:r>
              <w:rPr>
                <w:noProof/>
                <w:webHidden/>
              </w:rPr>
              <w:fldChar w:fldCharType="begin"/>
            </w:r>
            <w:r>
              <w:rPr>
                <w:noProof/>
                <w:webHidden/>
              </w:rPr>
              <w:instrText xml:space="preserve"> PAGEREF _Toc134418223 \h </w:instrText>
            </w:r>
            <w:r>
              <w:rPr>
                <w:noProof/>
                <w:webHidden/>
              </w:rPr>
            </w:r>
            <w:r>
              <w:rPr>
                <w:noProof/>
                <w:webHidden/>
              </w:rPr>
              <w:fldChar w:fldCharType="separate"/>
            </w:r>
            <w:r>
              <w:rPr>
                <w:noProof/>
                <w:webHidden/>
              </w:rPr>
              <w:t>23</w:t>
            </w:r>
            <w:r>
              <w:rPr>
                <w:noProof/>
                <w:webHidden/>
              </w:rPr>
              <w:fldChar w:fldCharType="end"/>
            </w:r>
          </w:hyperlink>
        </w:p>
        <w:p w14:paraId="68EB6D8C" w14:textId="3568872D" w:rsidR="00F64C18" w:rsidRDefault="00F64C18">
          <w:pPr>
            <w:pStyle w:val="TOC2"/>
            <w:tabs>
              <w:tab w:val="left" w:pos="880"/>
              <w:tab w:val="right" w:leader="dot" w:pos="8296"/>
            </w:tabs>
            <w:rPr>
              <w:rFonts w:cstheme="minorBidi"/>
              <w:noProof/>
            </w:rPr>
          </w:pPr>
          <w:hyperlink w:anchor="_Toc134418224" w:history="1">
            <w:r w:rsidRPr="00EB4375">
              <w:rPr>
                <w:rStyle w:val="Hyperlink"/>
                <w:noProof/>
              </w:rPr>
              <w:t>4.1.</w:t>
            </w:r>
            <w:r>
              <w:rPr>
                <w:rFonts w:cstheme="minorBidi"/>
                <w:noProof/>
              </w:rPr>
              <w:tab/>
            </w:r>
            <w:r w:rsidRPr="00EB4375">
              <w:rPr>
                <w:rStyle w:val="Hyperlink"/>
                <w:noProof/>
              </w:rPr>
              <w:t>Ανασκόπηση της ατομικής επαγγελματικής εξέλιξης</w:t>
            </w:r>
            <w:r>
              <w:rPr>
                <w:noProof/>
                <w:webHidden/>
              </w:rPr>
              <w:tab/>
            </w:r>
            <w:r>
              <w:rPr>
                <w:noProof/>
                <w:webHidden/>
              </w:rPr>
              <w:fldChar w:fldCharType="begin"/>
            </w:r>
            <w:r>
              <w:rPr>
                <w:noProof/>
                <w:webHidden/>
              </w:rPr>
              <w:instrText xml:space="preserve"> PAGEREF _Toc134418224 \h </w:instrText>
            </w:r>
            <w:r>
              <w:rPr>
                <w:noProof/>
                <w:webHidden/>
              </w:rPr>
            </w:r>
            <w:r>
              <w:rPr>
                <w:noProof/>
                <w:webHidden/>
              </w:rPr>
              <w:fldChar w:fldCharType="separate"/>
            </w:r>
            <w:r>
              <w:rPr>
                <w:noProof/>
                <w:webHidden/>
              </w:rPr>
              <w:t>23</w:t>
            </w:r>
            <w:r>
              <w:rPr>
                <w:noProof/>
                <w:webHidden/>
              </w:rPr>
              <w:fldChar w:fldCharType="end"/>
            </w:r>
          </w:hyperlink>
        </w:p>
        <w:p w14:paraId="2AD675B8" w14:textId="1292B155" w:rsidR="00F64C18" w:rsidRDefault="00F64C18">
          <w:pPr>
            <w:pStyle w:val="TOC3"/>
            <w:tabs>
              <w:tab w:val="left" w:pos="1320"/>
              <w:tab w:val="right" w:leader="dot" w:pos="8296"/>
            </w:tabs>
            <w:rPr>
              <w:rFonts w:cstheme="minorBidi"/>
              <w:noProof/>
            </w:rPr>
          </w:pPr>
          <w:hyperlink w:anchor="_Toc134418225" w:history="1">
            <w:r w:rsidRPr="00EB4375">
              <w:rPr>
                <w:rStyle w:val="Hyperlink"/>
                <w:noProof/>
              </w:rPr>
              <w:t>4.1.1.</w:t>
            </w:r>
            <w:r>
              <w:rPr>
                <w:rFonts w:cstheme="minorBidi"/>
                <w:noProof/>
              </w:rPr>
              <w:tab/>
            </w:r>
            <w:r w:rsidRPr="00EB4375">
              <w:rPr>
                <w:rStyle w:val="Hyperlink"/>
                <w:noProof/>
              </w:rPr>
              <w:t>Συγκεκριμένη εμπειρία:</w:t>
            </w:r>
            <w:r>
              <w:rPr>
                <w:noProof/>
                <w:webHidden/>
              </w:rPr>
              <w:tab/>
            </w:r>
            <w:r>
              <w:rPr>
                <w:noProof/>
                <w:webHidden/>
              </w:rPr>
              <w:fldChar w:fldCharType="begin"/>
            </w:r>
            <w:r>
              <w:rPr>
                <w:noProof/>
                <w:webHidden/>
              </w:rPr>
              <w:instrText xml:space="preserve"> PAGEREF _Toc134418225 \h </w:instrText>
            </w:r>
            <w:r>
              <w:rPr>
                <w:noProof/>
                <w:webHidden/>
              </w:rPr>
            </w:r>
            <w:r>
              <w:rPr>
                <w:noProof/>
                <w:webHidden/>
              </w:rPr>
              <w:fldChar w:fldCharType="separate"/>
            </w:r>
            <w:r>
              <w:rPr>
                <w:noProof/>
                <w:webHidden/>
              </w:rPr>
              <w:t>23</w:t>
            </w:r>
            <w:r>
              <w:rPr>
                <w:noProof/>
                <w:webHidden/>
              </w:rPr>
              <w:fldChar w:fldCharType="end"/>
            </w:r>
          </w:hyperlink>
        </w:p>
        <w:p w14:paraId="006ECFDE" w14:textId="598D2E1C" w:rsidR="00F64C18" w:rsidRDefault="00F64C18">
          <w:pPr>
            <w:pStyle w:val="TOC3"/>
            <w:tabs>
              <w:tab w:val="left" w:pos="1320"/>
              <w:tab w:val="right" w:leader="dot" w:pos="8296"/>
            </w:tabs>
            <w:rPr>
              <w:rFonts w:cstheme="minorBidi"/>
              <w:noProof/>
            </w:rPr>
          </w:pPr>
          <w:hyperlink w:anchor="_Toc134418226" w:history="1">
            <w:r w:rsidRPr="00EB4375">
              <w:rPr>
                <w:rStyle w:val="Hyperlink"/>
                <w:noProof/>
              </w:rPr>
              <w:t>4.1.2.</w:t>
            </w:r>
            <w:r>
              <w:rPr>
                <w:rFonts w:cstheme="minorBidi"/>
                <w:noProof/>
              </w:rPr>
              <w:tab/>
            </w:r>
            <w:r w:rsidRPr="00EB4375">
              <w:rPr>
                <w:rStyle w:val="Hyperlink"/>
                <w:noProof/>
              </w:rPr>
              <w:t>Αναστοχαστική παρατήρηση:</w:t>
            </w:r>
            <w:r>
              <w:rPr>
                <w:noProof/>
                <w:webHidden/>
              </w:rPr>
              <w:tab/>
            </w:r>
            <w:r>
              <w:rPr>
                <w:noProof/>
                <w:webHidden/>
              </w:rPr>
              <w:fldChar w:fldCharType="begin"/>
            </w:r>
            <w:r>
              <w:rPr>
                <w:noProof/>
                <w:webHidden/>
              </w:rPr>
              <w:instrText xml:space="preserve"> PAGEREF _Toc134418226 \h </w:instrText>
            </w:r>
            <w:r>
              <w:rPr>
                <w:noProof/>
                <w:webHidden/>
              </w:rPr>
            </w:r>
            <w:r>
              <w:rPr>
                <w:noProof/>
                <w:webHidden/>
              </w:rPr>
              <w:fldChar w:fldCharType="separate"/>
            </w:r>
            <w:r>
              <w:rPr>
                <w:noProof/>
                <w:webHidden/>
              </w:rPr>
              <w:t>23</w:t>
            </w:r>
            <w:r>
              <w:rPr>
                <w:noProof/>
                <w:webHidden/>
              </w:rPr>
              <w:fldChar w:fldCharType="end"/>
            </w:r>
          </w:hyperlink>
        </w:p>
        <w:p w14:paraId="362917B8" w14:textId="54571016" w:rsidR="00F64C18" w:rsidRDefault="00F64C18">
          <w:pPr>
            <w:pStyle w:val="TOC3"/>
            <w:tabs>
              <w:tab w:val="left" w:pos="1320"/>
              <w:tab w:val="right" w:leader="dot" w:pos="8296"/>
            </w:tabs>
            <w:rPr>
              <w:rFonts w:cstheme="minorBidi"/>
              <w:noProof/>
            </w:rPr>
          </w:pPr>
          <w:hyperlink w:anchor="_Toc134418227" w:history="1">
            <w:r w:rsidRPr="00EB4375">
              <w:rPr>
                <w:rStyle w:val="Hyperlink"/>
                <w:noProof/>
              </w:rPr>
              <w:t>4.1.3.</w:t>
            </w:r>
            <w:r>
              <w:rPr>
                <w:rFonts w:cstheme="minorBidi"/>
                <w:noProof/>
              </w:rPr>
              <w:tab/>
            </w:r>
            <w:r w:rsidRPr="00EB4375">
              <w:rPr>
                <w:rStyle w:val="Hyperlink"/>
                <w:noProof/>
              </w:rPr>
              <w:t>Αφηρημένη Εννοιολόγηση:</w:t>
            </w:r>
            <w:r>
              <w:rPr>
                <w:noProof/>
                <w:webHidden/>
              </w:rPr>
              <w:tab/>
            </w:r>
            <w:r>
              <w:rPr>
                <w:noProof/>
                <w:webHidden/>
              </w:rPr>
              <w:fldChar w:fldCharType="begin"/>
            </w:r>
            <w:r>
              <w:rPr>
                <w:noProof/>
                <w:webHidden/>
              </w:rPr>
              <w:instrText xml:space="preserve"> PAGEREF _Toc134418227 \h </w:instrText>
            </w:r>
            <w:r>
              <w:rPr>
                <w:noProof/>
                <w:webHidden/>
              </w:rPr>
            </w:r>
            <w:r>
              <w:rPr>
                <w:noProof/>
                <w:webHidden/>
              </w:rPr>
              <w:fldChar w:fldCharType="separate"/>
            </w:r>
            <w:r>
              <w:rPr>
                <w:noProof/>
                <w:webHidden/>
              </w:rPr>
              <w:t>24</w:t>
            </w:r>
            <w:r>
              <w:rPr>
                <w:noProof/>
                <w:webHidden/>
              </w:rPr>
              <w:fldChar w:fldCharType="end"/>
            </w:r>
          </w:hyperlink>
        </w:p>
        <w:p w14:paraId="617FBDCB" w14:textId="695F545F" w:rsidR="00F64C18" w:rsidRDefault="00F64C18">
          <w:pPr>
            <w:pStyle w:val="TOC3"/>
            <w:tabs>
              <w:tab w:val="left" w:pos="1320"/>
              <w:tab w:val="right" w:leader="dot" w:pos="8296"/>
            </w:tabs>
            <w:rPr>
              <w:rFonts w:cstheme="minorBidi"/>
              <w:noProof/>
            </w:rPr>
          </w:pPr>
          <w:hyperlink w:anchor="_Toc134418228" w:history="1">
            <w:r w:rsidRPr="00EB4375">
              <w:rPr>
                <w:rStyle w:val="Hyperlink"/>
                <w:noProof/>
              </w:rPr>
              <w:t>4.1.4.</w:t>
            </w:r>
            <w:r>
              <w:rPr>
                <w:rFonts w:cstheme="minorBidi"/>
                <w:noProof/>
              </w:rPr>
              <w:tab/>
            </w:r>
            <w:r w:rsidRPr="00EB4375">
              <w:rPr>
                <w:rStyle w:val="Hyperlink"/>
                <w:noProof/>
              </w:rPr>
              <w:t>Ενεργός Πειραματισμός:</w:t>
            </w:r>
            <w:r>
              <w:rPr>
                <w:noProof/>
                <w:webHidden/>
              </w:rPr>
              <w:tab/>
            </w:r>
            <w:r>
              <w:rPr>
                <w:noProof/>
                <w:webHidden/>
              </w:rPr>
              <w:fldChar w:fldCharType="begin"/>
            </w:r>
            <w:r>
              <w:rPr>
                <w:noProof/>
                <w:webHidden/>
              </w:rPr>
              <w:instrText xml:space="preserve"> PAGEREF _Toc134418228 \h </w:instrText>
            </w:r>
            <w:r>
              <w:rPr>
                <w:noProof/>
                <w:webHidden/>
              </w:rPr>
            </w:r>
            <w:r>
              <w:rPr>
                <w:noProof/>
                <w:webHidden/>
              </w:rPr>
              <w:fldChar w:fldCharType="separate"/>
            </w:r>
            <w:r>
              <w:rPr>
                <w:noProof/>
                <w:webHidden/>
              </w:rPr>
              <w:t>25</w:t>
            </w:r>
            <w:r>
              <w:rPr>
                <w:noProof/>
                <w:webHidden/>
              </w:rPr>
              <w:fldChar w:fldCharType="end"/>
            </w:r>
          </w:hyperlink>
        </w:p>
        <w:p w14:paraId="7CA0F2C7" w14:textId="49050DBF" w:rsidR="00F64C18" w:rsidRDefault="00F64C18">
          <w:pPr>
            <w:pStyle w:val="TOC2"/>
            <w:tabs>
              <w:tab w:val="left" w:pos="880"/>
              <w:tab w:val="right" w:leader="dot" w:pos="8296"/>
            </w:tabs>
            <w:rPr>
              <w:rFonts w:cstheme="minorBidi"/>
              <w:noProof/>
            </w:rPr>
          </w:pPr>
          <w:hyperlink w:anchor="_Toc134418229" w:history="1">
            <w:r w:rsidRPr="00EB4375">
              <w:rPr>
                <w:rStyle w:val="Hyperlink"/>
                <w:noProof/>
              </w:rPr>
              <w:t>4.2.</w:t>
            </w:r>
            <w:r>
              <w:rPr>
                <w:rFonts w:cstheme="minorBidi"/>
                <w:noProof/>
              </w:rPr>
              <w:tab/>
            </w:r>
            <w:r w:rsidRPr="00EB4375">
              <w:rPr>
                <w:rStyle w:val="Hyperlink"/>
                <w:noProof/>
              </w:rPr>
              <w:t>Προτάσεις για βελτίωση και περαιτέρω ανάπτυξη</w:t>
            </w:r>
            <w:r>
              <w:rPr>
                <w:noProof/>
                <w:webHidden/>
              </w:rPr>
              <w:tab/>
            </w:r>
            <w:r>
              <w:rPr>
                <w:noProof/>
                <w:webHidden/>
              </w:rPr>
              <w:fldChar w:fldCharType="begin"/>
            </w:r>
            <w:r>
              <w:rPr>
                <w:noProof/>
                <w:webHidden/>
              </w:rPr>
              <w:instrText xml:space="preserve"> PAGEREF _Toc134418229 \h </w:instrText>
            </w:r>
            <w:r>
              <w:rPr>
                <w:noProof/>
                <w:webHidden/>
              </w:rPr>
            </w:r>
            <w:r>
              <w:rPr>
                <w:noProof/>
                <w:webHidden/>
              </w:rPr>
              <w:fldChar w:fldCharType="separate"/>
            </w:r>
            <w:r>
              <w:rPr>
                <w:noProof/>
                <w:webHidden/>
              </w:rPr>
              <w:t>26</w:t>
            </w:r>
            <w:r>
              <w:rPr>
                <w:noProof/>
                <w:webHidden/>
              </w:rPr>
              <w:fldChar w:fldCharType="end"/>
            </w:r>
          </w:hyperlink>
        </w:p>
        <w:p w14:paraId="458EBAEC" w14:textId="15656C55" w:rsidR="00F64C18" w:rsidRDefault="00F64C18">
          <w:pPr>
            <w:pStyle w:val="TOC1"/>
            <w:tabs>
              <w:tab w:val="left" w:pos="440"/>
              <w:tab w:val="right" w:leader="dot" w:pos="8296"/>
            </w:tabs>
            <w:rPr>
              <w:rFonts w:cstheme="minorBidi"/>
              <w:noProof/>
            </w:rPr>
          </w:pPr>
          <w:hyperlink w:anchor="_Toc134418230" w:history="1">
            <w:r w:rsidRPr="00EB4375">
              <w:rPr>
                <w:rStyle w:val="Hyperlink"/>
                <w:noProof/>
              </w:rPr>
              <w:t>ΠΑΡΑΡΤΗΜΑ - Πηγές</w:t>
            </w:r>
            <w:r>
              <w:rPr>
                <w:noProof/>
                <w:webHidden/>
              </w:rPr>
              <w:tab/>
            </w:r>
            <w:r>
              <w:rPr>
                <w:noProof/>
                <w:webHidden/>
              </w:rPr>
              <w:fldChar w:fldCharType="begin"/>
            </w:r>
            <w:r>
              <w:rPr>
                <w:noProof/>
                <w:webHidden/>
              </w:rPr>
              <w:instrText xml:space="preserve"> PAGEREF _Toc134418230 \h </w:instrText>
            </w:r>
            <w:r>
              <w:rPr>
                <w:noProof/>
                <w:webHidden/>
              </w:rPr>
            </w:r>
            <w:r>
              <w:rPr>
                <w:noProof/>
                <w:webHidden/>
              </w:rPr>
              <w:fldChar w:fldCharType="separate"/>
            </w:r>
            <w:r>
              <w:rPr>
                <w:noProof/>
                <w:webHidden/>
              </w:rPr>
              <w:t>29</w:t>
            </w:r>
            <w:r>
              <w:rPr>
                <w:noProof/>
                <w:webHidden/>
              </w:rPr>
              <w:fldChar w:fldCharType="end"/>
            </w:r>
          </w:hyperlink>
        </w:p>
        <w:p w14:paraId="0FA5C8AD" w14:textId="635A002C" w:rsidR="00F64C18" w:rsidRDefault="00F64C18">
          <w:pPr>
            <w:pStyle w:val="TOC1"/>
            <w:tabs>
              <w:tab w:val="right" w:leader="dot" w:pos="8296"/>
            </w:tabs>
            <w:rPr>
              <w:rFonts w:cstheme="minorBidi"/>
              <w:noProof/>
            </w:rPr>
          </w:pPr>
          <w:hyperlink w:anchor="_Toc134418231" w:history="1">
            <w:r w:rsidRPr="00EB4375">
              <w:rPr>
                <w:rStyle w:val="Hyperlink"/>
                <w:noProof/>
              </w:rPr>
              <w:t>References</w:t>
            </w:r>
            <w:r>
              <w:rPr>
                <w:noProof/>
                <w:webHidden/>
              </w:rPr>
              <w:tab/>
            </w:r>
            <w:r>
              <w:rPr>
                <w:noProof/>
                <w:webHidden/>
              </w:rPr>
              <w:fldChar w:fldCharType="begin"/>
            </w:r>
            <w:r>
              <w:rPr>
                <w:noProof/>
                <w:webHidden/>
              </w:rPr>
              <w:instrText xml:space="preserve"> PAGEREF _Toc134418231 \h </w:instrText>
            </w:r>
            <w:r>
              <w:rPr>
                <w:noProof/>
                <w:webHidden/>
              </w:rPr>
            </w:r>
            <w:r>
              <w:rPr>
                <w:noProof/>
                <w:webHidden/>
              </w:rPr>
              <w:fldChar w:fldCharType="separate"/>
            </w:r>
            <w:r>
              <w:rPr>
                <w:noProof/>
                <w:webHidden/>
              </w:rPr>
              <w:t>29</w:t>
            </w:r>
            <w:r>
              <w:rPr>
                <w:noProof/>
                <w:webHidden/>
              </w:rPr>
              <w:fldChar w:fldCharType="end"/>
            </w:r>
          </w:hyperlink>
        </w:p>
        <w:p w14:paraId="66105FA0" w14:textId="32EE714E" w:rsidR="00F64C18" w:rsidRDefault="00F64C18">
          <w:pPr>
            <w:pStyle w:val="TOC1"/>
            <w:tabs>
              <w:tab w:val="right" w:leader="dot" w:pos="8296"/>
            </w:tabs>
            <w:rPr>
              <w:rFonts w:cstheme="minorBidi"/>
              <w:noProof/>
            </w:rPr>
          </w:pPr>
          <w:hyperlink w:anchor="_Toc134418232" w:history="1">
            <w:r w:rsidRPr="00EB4375">
              <w:rPr>
                <w:rStyle w:val="Hyperlink"/>
                <w:noProof/>
              </w:rPr>
              <w:t>ΠΑΡΑΡΤΗΜΑ – Εικόνες</w:t>
            </w:r>
            <w:r>
              <w:rPr>
                <w:noProof/>
                <w:webHidden/>
              </w:rPr>
              <w:tab/>
            </w:r>
            <w:r>
              <w:rPr>
                <w:noProof/>
                <w:webHidden/>
              </w:rPr>
              <w:fldChar w:fldCharType="begin"/>
            </w:r>
            <w:r>
              <w:rPr>
                <w:noProof/>
                <w:webHidden/>
              </w:rPr>
              <w:instrText xml:space="preserve"> PAGEREF _Toc134418232 \h </w:instrText>
            </w:r>
            <w:r>
              <w:rPr>
                <w:noProof/>
                <w:webHidden/>
              </w:rPr>
            </w:r>
            <w:r>
              <w:rPr>
                <w:noProof/>
                <w:webHidden/>
              </w:rPr>
              <w:fldChar w:fldCharType="separate"/>
            </w:r>
            <w:r>
              <w:rPr>
                <w:noProof/>
                <w:webHidden/>
              </w:rPr>
              <w:t>32</w:t>
            </w:r>
            <w:r>
              <w:rPr>
                <w:noProof/>
                <w:webHidden/>
              </w:rPr>
              <w:fldChar w:fldCharType="end"/>
            </w:r>
          </w:hyperlink>
        </w:p>
        <w:p w14:paraId="6958A205" w14:textId="13E5D498"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50" w:name="_Toc134379247"/>
      <w:bookmarkStart w:id="51" w:name="_Toc134379292"/>
      <w:bookmarkStart w:id="52" w:name="_Toc134379384"/>
      <w:bookmarkStart w:id="53" w:name="_Toc134380323"/>
      <w:bookmarkStart w:id="54" w:name="_Ref121422984"/>
      <w:bookmarkStart w:id="55" w:name="_Toc134409277"/>
      <w:bookmarkStart w:id="56" w:name="_Toc134409386"/>
      <w:bookmarkStart w:id="57" w:name="_Toc134409486"/>
      <w:bookmarkStart w:id="58" w:name="_Toc134418214"/>
      <w:bookmarkStart w:id="59" w:name="_Toc134418241"/>
      <w:r>
        <w:t>Περίληψη Αναφοράς</w:t>
      </w:r>
      <w:bookmarkEnd w:id="50"/>
      <w:bookmarkEnd w:id="51"/>
      <w:bookmarkEnd w:id="52"/>
      <w:bookmarkEnd w:id="53"/>
      <w:bookmarkEnd w:id="55"/>
      <w:bookmarkEnd w:id="56"/>
      <w:bookmarkEnd w:id="57"/>
      <w:bookmarkEnd w:id="58"/>
      <w:bookmarkEnd w:id="59"/>
    </w:p>
    <w:p w14:paraId="157A0A30" w14:textId="7219E75A"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xml:space="preserve">. Επιπλέον, η αναφορά συζητά ζητήματα λογισμικού που </w:t>
      </w:r>
      <w:r w:rsidRPr="00616E77">
        <w:lastRenderedPageBreak/>
        <w:t>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60" w:name="_Toc134379248"/>
      <w:bookmarkStart w:id="61" w:name="_Toc134379293"/>
      <w:bookmarkStart w:id="62" w:name="_Toc134379385"/>
      <w:bookmarkStart w:id="63" w:name="_Toc134380324"/>
      <w:bookmarkStart w:id="64" w:name="_Toc134409278"/>
      <w:bookmarkStart w:id="65" w:name="_Toc134409387"/>
      <w:bookmarkStart w:id="66" w:name="_Toc134409487"/>
      <w:bookmarkStart w:id="67" w:name="_Toc134418215"/>
      <w:bookmarkStart w:id="68" w:name="_Toc134418242"/>
      <w:r>
        <w:t>Εισαγωγή και Αναγνώριση Συμβάντων</w:t>
      </w:r>
      <w:bookmarkEnd w:id="60"/>
      <w:bookmarkEnd w:id="61"/>
      <w:bookmarkEnd w:id="62"/>
      <w:bookmarkEnd w:id="63"/>
      <w:bookmarkEnd w:id="64"/>
      <w:bookmarkEnd w:id="65"/>
      <w:bookmarkEnd w:id="66"/>
      <w:bookmarkEnd w:id="67"/>
      <w:bookmarkEnd w:id="68"/>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69" w:name="_Toc134379249"/>
      <w:bookmarkStart w:id="70" w:name="_Toc134379386"/>
      <w:bookmarkStart w:id="71" w:name="_Toc134380325"/>
      <w:bookmarkStart w:id="72" w:name="_Toc134409279"/>
      <w:bookmarkStart w:id="73" w:name="_Toc134409388"/>
      <w:bookmarkStart w:id="74" w:name="_Toc134409488"/>
      <w:bookmarkStart w:id="75" w:name="_Toc134418216"/>
      <w:bookmarkStart w:id="76" w:name="_Toc134418243"/>
      <w:r w:rsidRPr="00936513">
        <w:t>Γεγονός 1: Επέκταση σε νέα ομάδα αγορών</w:t>
      </w:r>
      <w:bookmarkEnd w:id="69"/>
      <w:bookmarkEnd w:id="70"/>
      <w:bookmarkEnd w:id="71"/>
      <w:bookmarkEnd w:id="72"/>
      <w:bookmarkEnd w:id="73"/>
      <w:bookmarkEnd w:id="74"/>
      <w:bookmarkEnd w:id="75"/>
      <w:bookmarkEnd w:id="76"/>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lastRenderedPageBreak/>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77" w:name="_Toc134379250"/>
      <w:bookmarkStart w:id="78" w:name="_Toc134379387"/>
      <w:bookmarkStart w:id="79" w:name="_Toc134380326"/>
      <w:bookmarkStart w:id="80" w:name="_Toc134409280"/>
      <w:bookmarkStart w:id="81" w:name="_Toc134409389"/>
      <w:bookmarkStart w:id="82" w:name="_Toc134409489"/>
      <w:bookmarkStart w:id="83" w:name="_Toc134418217"/>
      <w:bookmarkStart w:id="84" w:name="_Toc134418244"/>
      <w:r w:rsidRPr="00936513">
        <w:t>Γεγονός 2: Οικονομικές προκλήσεις και η σημασία της ενεργητικής ακρόασης</w:t>
      </w:r>
      <w:bookmarkEnd w:id="77"/>
      <w:bookmarkEnd w:id="78"/>
      <w:bookmarkEnd w:id="79"/>
      <w:bookmarkEnd w:id="80"/>
      <w:bookmarkEnd w:id="81"/>
      <w:bookmarkEnd w:id="82"/>
      <w:bookmarkEnd w:id="83"/>
      <w:bookmarkEnd w:id="84"/>
    </w:p>
    <w:p w14:paraId="67B3F5B2" w14:textId="77777777" w:rsidR="00936513" w:rsidRPr="00936513" w:rsidRDefault="00936513" w:rsidP="00936513">
      <w:r w:rsidRPr="00936513">
        <w:t>Ενώ η επέκτασή μας στη νέα ομάδα αγορών αρχικά φαινόταν πολλά υποσχόμενη, οδήγησε σε προσωρινή οικονομική ύφεση. Οι πόροι μας ήταν 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85" w:name="_Toc134379251"/>
      <w:bookmarkStart w:id="86" w:name="_Toc134379388"/>
      <w:bookmarkStart w:id="87" w:name="_Toc134380327"/>
      <w:bookmarkStart w:id="88" w:name="_Toc134409281"/>
      <w:bookmarkStart w:id="89" w:name="_Toc134409390"/>
      <w:bookmarkStart w:id="90" w:name="_Toc134409490"/>
      <w:bookmarkStart w:id="91" w:name="_Toc134418218"/>
      <w:bookmarkStart w:id="92" w:name="_Toc134418245"/>
      <w:r w:rsidRPr="00354DEF">
        <w:lastRenderedPageBreak/>
        <w:t>Χρήση θεωρίας και πρακτικής στην ανάλυση των συμβάντων</w:t>
      </w:r>
      <w:bookmarkEnd w:id="85"/>
      <w:bookmarkEnd w:id="86"/>
      <w:bookmarkEnd w:id="87"/>
      <w:bookmarkEnd w:id="88"/>
      <w:bookmarkEnd w:id="89"/>
      <w:bookmarkEnd w:id="90"/>
      <w:bookmarkEnd w:id="91"/>
      <w:bookmarkEnd w:id="92"/>
    </w:p>
    <w:p w14:paraId="1828662A" w14:textId="77777777" w:rsidR="00F470C8" w:rsidRPr="00F470C8" w:rsidRDefault="00F470C8" w:rsidP="00F470C8">
      <w:pPr>
        <w:pStyle w:val="Heading2"/>
      </w:pPr>
      <w:bookmarkStart w:id="93" w:name="_Toc134379252"/>
      <w:bookmarkStart w:id="94" w:name="_Toc134379389"/>
      <w:bookmarkStart w:id="95" w:name="_Toc134380328"/>
      <w:bookmarkStart w:id="96" w:name="_Toc134409282"/>
      <w:bookmarkStart w:id="97" w:name="_Toc134409391"/>
      <w:bookmarkStart w:id="98" w:name="_Toc134409491"/>
      <w:bookmarkStart w:id="99" w:name="_Toc134418219"/>
      <w:bookmarkStart w:id="100" w:name="_Toc134418246"/>
      <w:r w:rsidRPr="00F470C8">
        <w:t>Εφαρμογή σχετικών θεωριών</w:t>
      </w:r>
      <w:bookmarkEnd w:id="93"/>
      <w:bookmarkEnd w:id="94"/>
      <w:bookmarkEnd w:id="95"/>
      <w:bookmarkEnd w:id="96"/>
      <w:bookmarkEnd w:id="97"/>
      <w:bookmarkEnd w:id="98"/>
      <w:bookmarkEnd w:id="99"/>
      <w:bookmarkEnd w:id="100"/>
    </w:p>
    <w:p w14:paraId="0F7D81A7" w14:textId="6E8FA7E1" w:rsidR="00E92AA1" w:rsidRDefault="00EB7161" w:rsidP="00F470C8">
      <w:pPr>
        <w:pStyle w:val="Heading3"/>
      </w:pPr>
      <w:bookmarkStart w:id="101" w:name="_Toc134379253"/>
      <w:bookmarkStart w:id="102" w:name="_Toc134379390"/>
      <w:bookmarkStart w:id="103" w:name="_Toc134380329"/>
      <w:bookmarkStart w:id="104" w:name="_Toc134409283"/>
      <w:bookmarkStart w:id="105" w:name="_Toc134409392"/>
      <w:bookmarkStart w:id="106" w:name="_Toc134409492"/>
      <w:bookmarkStart w:id="107" w:name="_Toc134418220"/>
      <w:bookmarkStart w:id="108" w:name="_Toc134418247"/>
      <w:r w:rsidRPr="00EB7161">
        <w:t>Γεγονός 1: Επέκταση σε νέα ομάδα αγορών</w:t>
      </w:r>
      <w:bookmarkEnd w:id="101"/>
      <w:bookmarkEnd w:id="102"/>
      <w:bookmarkEnd w:id="103"/>
      <w:bookmarkEnd w:id="104"/>
      <w:bookmarkEnd w:id="105"/>
      <w:bookmarkEnd w:id="106"/>
      <w:bookmarkEnd w:id="107"/>
      <w:bookmarkEnd w:id="108"/>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2882D592"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Ansoff</w:t>
          </w:r>
          <w:r w:rsidR="00F64C18" w:rsidRPr="00F64C18">
            <w:rPr>
              <w:rFonts w:eastAsiaTheme="majorEastAsia" w:cstheme="majorBidi"/>
              <w:noProof/>
              <w:color w:val="2F5496" w:themeColor="accent1" w:themeShade="BF"/>
            </w:rPr>
            <w:t>,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757CB319" w14:textId="4C706C99"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F64C18" w:rsidRPr="00F64C18">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4BEFAB03" w14:textId="77777777" w:rsidR="00F470C8" w:rsidRPr="00F470C8" w:rsidRDefault="00F470C8" w:rsidP="00F470C8"/>
    <w:p w14:paraId="0BD670DD" w14:textId="3C63914E"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F64C18" w:rsidRPr="00F64C18">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374A050A" w:rsidR="00F470C8" w:rsidRPr="00F470C8" w:rsidRDefault="00357F15" w:rsidP="00F470C8">
      <w:r>
        <w:rPr>
          <w:rStyle w:val="Heading4Char"/>
          <w:lang w:val="en-US"/>
        </w:rPr>
        <w:lastRenderedPageBreak/>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F64C18" w:rsidRPr="00F64C18">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13AC1C97"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F64C18" w:rsidRPr="00F64C18">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09" w:name="_Toc134379254"/>
      <w:bookmarkStart w:id="110" w:name="_Toc134379391"/>
      <w:bookmarkStart w:id="111" w:name="_Toc134380330"/>
      <w:bookmarkStart w:id="112" w:name="_Toc134409284"/>
      <w:bookmarkStart w:id="113" w:name="_Toc134409393"/>
      <w:bookmarkStart w:id="114" w:name="_Toc134409493"/>
      <w:bookmarkStart w:id="115" w:name="_Toc134418221"/>
      <w:bookmarkStart w:id="116" w:name="_Toc134418248"/>
      <w:r>
        <w:t>Γεγονός 2: Οικονομικές προκλήσεις και η σημασία της ενεργητικής ακρόασης</w:t>
      </w:r>
      <w:bookmarkEnd w:id="109"/>
      <w:bookmarkEnd w:id="110"/>
      <w:bookmarkEnd w:id="111"/>
      <w:bookmarkEnd w:id="112"/>
      <w:bookmarkEnd w:id="113"/>
      <w:bookmarkEnd w:id="114"/>
      <w:bookmarkEnd w:id="115"/>
      <w:bookmarkEnd w:id="116"/>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2BF6FB32" w:rsidR="00F470C8" w:rsidRPr="00F470C8" w:rsidRDefault="00F470C8" w:rsidP="00F470C8">
      <w:r w:rsidRPr="00357F15">
        <w:rPr>
          <w:rStyle w:val="Heading4Char"/>
        </w:rPr>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F64C18" w:rsidRPr="00F64C18">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24B9C3AB" w:rsidR="00F470C8" w:rsidRPr="00F470C8" w:rsidRDefault="00F470C8" w:rsidP="00F470C8">
      <w:r w:rsidRPr="008F060E">
        <w:rPr>
          <w:rStyle w:val="Heading4Char"/>
        </w:rPr>
        <w:lastRenderedPageBreak/>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F64C18" w:rsidRPr="00F64C18">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238D4888"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F64C18" w:rsidRPr="00F64C18">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ανάγκη για αλλαγή και αναζητήσαμε εναλλακτικές λύσεις για να διατηρήσουμε δέσμευση για την ευημερία των εργαζομένων.</w:t>
      </w:r>
    </w:p>
    <w:p w14:paraId="5B02E864" w14:textId="07C4F919"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F64C18" w:rsidRPr="00F64C18">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εμπιστοσύνης, που με τη σειρά του οδήγησε σε αυξημένα κίνητρα, αφοσίωση και παραγωγικότητα.</w:t>
      </w:r>
    </w:p>
    <w:p w14:paraId="4E4B4EB3" w14:textId="3B700305"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F64C18" w:rsidRPr="00F64C18">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17" w:name="_Toc134379255"/>
      <w:bookmarkStart w:id="118" w:name="_Toc134379392"/>
      <w:bookmarkStart w:id="119" w:name="_Toc134380331"/>
      <w:bookmarkStart w:id="120" w:name="_Toc134409285"/>
      <w:bookmarkStart w:id="121" w:name="_Toc134409394"/>
      <w:bookmarkStart w:id="122" w:name="_Toc134409494"/>
      <w:bookmarkStart w:id="123" w:name="_Toc134418222"/>
      <w:bookmarkStart w:id="124" w:name="_Toc134418249"/>
      <w:r w:rsidRPr="00A236CF">
        <w:lastRenderedPageBreak/>
        <w:t>Σύντομη ανασκόπηση θεωριών/εννοιών/πρακτικών:</w:t>
      </w:r>
      <w:bookmarkEnd w:id="117"/>
      <w:bookmarkEnd w:id="118"/>
      <w:bookmarkEnd w:id="119"/>
      <w:bookmarkEnd w:id="120"/>
      <w:bookmarkEnd w:id="121"/>
      <w:bookmarkEnd w:id="122"/>
      <w:bookmarkEnd w:id="123"/>
      <w:bookmarkEnd w:id="124"/>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65B52BDE"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Porter</w:t>
          </w:r>
          <w:r w:rsidR="00F64C18" w:rsidRPr="00F64C18">
            <w:rPr>
              <w:rFonts w:eastAsiaTheme="majorEastAsia" w:cstheme="majorBidi"/>
              <w:noProof/>
              <w:color w:val="2F5496" w:themeColor="accent1" w:themeShade="BF"/>
            </w:rPr>
            <w:t>,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60853A75"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Hill</w:t>
          </w:r>
          <w:r w:rsidR="00F64C18" w:rsidRPr="00F64C18">
            <w:rPr>
              <w:rFonts w:eastAsiaTheme="majorEastAsia" w:cstheme="majorBidi"/>
              <w:noProof/>
              <w:color w:val="2F5496" w:themeColor="accent1" w:themeShade="BF"/>
            </w:rPr>
            <w:t xml:space="preserve"> &amp; </w:t>
          </w:r>
          <w:r w:rsidR="00F64C18" w:rsidRPr="00F64C18">
            <w:rPr>
              <w:rFonts w:eastAsiaTheme="majorEastAsia" w:cstheme="majorBidi"/>
              <w:noProof/>
              <w:color w:val="2F5496" w:themeColor="accent1" w:themeShade="BF"/>
              <w:lang w:val="en-US"/>
            </w:rPr>
            <w:t>Jones</w:t>
          </w:r>
          <w:r w:rsidR="00F64C18" w:rsidRPr="00F64C18">
            <w:rPr>
              <w:rFonts w:eastAsiaTheme="majorEastAsia" w:cstheme="majorBidi"/>
              <w:noProof/>
              <w:color w:val="2F5496" w:themeColor="accent1" w:themeShade="BF"/>
            </w:rPr>
            <w:t>,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7AA780B1"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Kaplan</w:t>
          </w:r>
          <w:r w:rsidR="00F64C18" w:rsidRPr="00F64C18">
            <w:rPr>
              <w:rFonts w:eastAsiaTheme="majorEastAsia" w:cstheme="majorBidi"/>
              <w:noProof/>
              <w:color w:val="2F5496" w:themeColor="accent1" w:themeShade="BF"/>
            </w:rPr>
            <w:t xml:space="preserve"> &amp; </w:t>
          </w:r>
          <w:r w:rsidR="00F64C18" w:rsidRPr="00F64C18">
            <w:rPr>
              <w:rFonts w:eastAsiaTheme="majorEastAsia" w:cstheme="majorBidi"/>
              <w:noProof/>
              <w:color w:val="2F5496" w:themeColor="accent1" w:themeShade="BF"/>
              <w:lang w:val="en-US"/>
            </w:rPr>
            <w:t>Norton</w:t>
          </w:r>
          <w:r w:rsidR="00F64C18" w:rsidRPr="00F64C18">
            <w:rPr>
              <w:rFonts w:eastAsiaTheme="majorEastAsia" w:cstheme="majorBidi"/>
              <w:noProof/>
              <w:color w:val="2F5496" w:themeColor="accent1" w:themeShade="BF"/>
            </w:rPr>
            <w:t>,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διασφαλίσουμε ότι η εταιρεία μας παραμένει ισορροπημένη και βιώσιμη μακροπρόθεσμα.</w:t>
      </w:r>
    </w:p>
    <w:p w14:paraId="193D8EBF" w14:textId="428E65C2"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Elkington</w:t>
          </w:r>
          <w:r w:rsidR="00F64C18" w:rsidRPr="00F64C18">
            <w:rPr>
              <w:rFonts w:eastAsiaTheme="majorEastAsia" w:cstheme="majorBidi"/>
              <w:noProof/>
              <w:color w:val="2F5496" w:themeColor="accent1" w:themeShade="BF"/>
            </w:rPr>
            <w:t>,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2C7B116E"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Burns</w:t>
          </w:r>
          <w:r w:rsidR="00F64C18" w:rsidRPr="00F64C18">
            <w:rPr>
              <w:rFonts w:eastAsiaTheme="majorEastAsia" w:cstheme="majorBidi"/>
              <w:noProof/>
              <w:color w:val="2F5496" w:themeColor="accent1" w:themeShade="BF"/>
            </w:rPr>
            <w:t>,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w:t>
      </w:r>
      <w:r w:rsidRPr="00A236CF">
        <w:lastRenderedPageBreak/>
        <w:t>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699D07E8"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Kotter</w:t>
          </w:r>
          <w:r w:rsidR="00F64C18" w:rsidRPr="00F64C18">
            <w:rPr>
              <w:rFonts w:eastAsiaTheme="majorEastAsia" w:cstheme="majorBidi"/>
              <w:noProof/>
              <w:color w:val="2F5496" w:themeColor="accent1" w:themeShade="BF"/>
            </w:rPr>
            <w:t>,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1E6AABC7" w14:textId="0A87ABA4" w:rsidR="00A236CF" w:rsidRPr="00A236CF" w:rsidRDefault="009520BF" w:rsidP="00A236CF">
      <w:r w:rsidRPr="009F659E">
        <w:rPr>
          <w:rStyle w:val="Heading4Char"/>
        </w:rPr>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5A0C9440" w14:textId="7D4CBE8A" w:rsidR="00A236CF" w:rsidRPr="00A236CF" w:rsidRDefault="00A236CF" w:rsidP="00A236CF">
      <w:r w:rsidRPr="00A236CF">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25" w:name="_Toc134379256"/>
      <w:bookmarkStart w:id="126" w:name="_Toc134379393"/>
      <w:bookmarkStart w:id="127" w:name="_Toc134380332"/>
      <w:bookmarkStart w:id="128" w:name="_Toc134409286"/>
      <w:bookmarkStart w:id="129" w:name="_Toc134409395"/>
      <w:bookmarkStart w:id="130" w:name="_Toc134409495"/>
      <w:bookmarkStart w:id="131" w:name="_Toc134418223"/>
      <w:bookmarkStart w:id="132" w:name="_Toc134418250"/>
      <w:r>
        <w:t>Ανασκόπηση και Βελτίωση</w:t>
      </w:r>
      <w:bookmarkEnd w:id="125"/>
      <w:bookmarkEnd w:id="126"/>
      <w:bookmarkEnd w:id="127"/>
      <w:bookmarkEnd w:id="128"/>
      <w:bookmarkEnd w:id="129"/>
      <w:bookmarkEnd w:id="130"/>
      <w:bookmarkEnd w:id="131"/>
      <w:bookmarkEnd w:id="132"/>
    </w:p>
    <w:p w14:paraId="2561B110" w14:textId="6B28A23C" w:rsidR="00541EE9" w:rsidRDefault="00E06F2E" w:rsidP="00E06F2E">
      <w:pPr>
        <w:pStyle w:val="Heading2"/>
      </w:pPr>
      <w:bookmarkStart w:id="133" w:name="_Toc134379257"/>
      <w:bookmarkStart w:id="134" w:name="_Toc134379394"/>
      <w:bookmarkStart w:id="135" w:name="_Toc134380333"/>
      <w:bookmarkStart w:id="136" w:name="_Toc134409287"/>
      <w:bookmarkStart w:id="137" w:name="_Toc134409396"/>
      <w:bookmarkStart w:id="138" w:name="_Toc134409496"/>
      <w:bookmarkStart w:id="139" w:name="_Toc134418224"/>
      <w:bookmarkStart w:id="140" w:name="_Toc134418251"/>
      <w:r w:rsidRPr="00E06F2E">
        <w:t>Ανασκόπηση της ατομικής επαγγελματικής εξέλιξης</w:t>
      </w:r>
      <w:bookmarkEnd w:id="133"/>
      <w:bookmarkEnd w:id="134"/>
      <w:bookmarkEnd w:id="135"/>
      <w:bookmarkEnd w:id="136"/>
      <w:bookmarkEnd w:id="137"/>
      <w:bookmarkEnd w:id="138"/>
      <w:bookmarkEnd w:id="139"/>
      <w:bookmarkEnd w:id="140"/>
    </w:p>
    <w:p w14:paraId="1685BA4E" w14:textId="44CA8221" w:rsidR="005C6EA6" w:rsidRPr="005C6EA6" w:rsidRDefault="005C6EA6" w:rsidP="00D44394">
      <w:pPr>
        <w:pStyle w:val="Heading3"/>
      </w:pPr>
      <w:bookmarkStart w:id="141" w:name="_Toc134379258"/>
      <w:bookmarkStart w:id="142" w:name="_Toc134379395"/>
      <w:bookmarkStart w:id="143" w:name="_Toc134380334"/>
      <w:bookmarkStart w:id="144" w:name="_Toc134409288"/>
      <w:bookmarkStart w:id="145" w:name="_Toc134409397"/>
      <w:bookmarkStart w:id="146" w:name="_Toc134409497"/>
      <w:bookmarkStart w:id="147" w:name="_Toc134418225"/>
      <w:bookmarkStart w:id="148" w:name="_Toc134418252"/>
      <w:bookmarkEnd w:id="54"/>
      <w:r w:rsidRPr="005C6EA6">
        <w:t>Συγκεκριμένη εμπειρία:</w:t>
      </w:r>
      <w:bookmarkEnd w:id="141"/>
      <w:bookmarkEnd w:id="142"/>
      <w:bookmarkEnd w:id="143"/>
      <w:bookmarkEnd w:id="144"/>
      <w:bookmarkEnd w:id="145"/>
      <w:bookmarkEnd w:id="146"/>
      <w:bookmarkEnd w:id="147"/>
      <w:bookmarkEnd w:id="148"/>
    </w:p>
    <w:p w14:paraId="2348F597" w14:textId="77777777" w:rsidR="005C6EA6" w:rsidRPr="005C6EA6" w:rsidRDefault="005C6EA6" w:rsidP="005C6EA6">
      <w:r w:rsidRPr="005C6EA6">
        <w:t xml:space="preserve">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w:t>
      </w:r>
      <w:r w:rsidRPr="005C6EA6">
        <w:lastRenderedPageBreak/>
        <w:t>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149" w:name="_Toc134379259"/>
      <w:bookmarkStart w:id="150" w:name="_Toc134379396"/>
      <w:bookmarkStart w:id="151" w:name="_Toc134380335"/>
      <w:bookmarkStart w:id="152" w:name="_Toc134409289"/>
      <w:bookmarkStart w:id="153" w:name="_Toc134409398"/>
      <w:bookmarkStart w:id="154" w:name="_Toc134409498"/>
      <w:bookmarkStart w:id="155" w:name="_Toc134418226"/>
      <w:bookmarkStart w:id="156" w:name="_Toc134418253"/>
      <w:r w:rsidRPr="005C6EA6">
        <w:t>Αναστοχαστική παρατήρηση:</w:t>
      </w:r>
      <w:bookmarkEnd w:id="149"/>
      <w:bookmarkEnd w:id="150"/>
      <w:bookmarkEnd w:id="151"/>
      <w:bookmarkEnd w:id="152"/>
      <w:bookmarkEnd w:id="153"/>
      <w:bookmarkEnd w:id="154"/>
      <w:bookmarkEnd w:id="155"/>
      <w:bookmarkEnd w:id="156"/>
    </w:p>
    <w:p w14:paraId="572F980E" w14:textId="59BEA9D5" w:rsidR="005C6EA6" w:rsidRPr="005C6EA6" w:rsidRDefault="005778C0" w:rsidP="005C6EA6">
      <w:r>
        <w:t>Χάρη στην επίβλεψη</w:t>
      </w:r>
      <w:r w:rsidR="005C6EA6" w:rsidRPr="005C6EA6">
        <w:t>,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lastRenderedPageBreak/>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157" w:name="_Toc134379260"/>
      <w:bookmarkStart w:id="158" w:name="_Toc134379397"/>
      <w:bookmarkStart w:id="159" w:name="_Toc134380336"/>
      <w:bookmarkStart w:id="160" w:name="_Toc134409290"/>
      <w:bookmarkStart w:id="161" w:name="_Toc134409399"/>
      <w:bookmarkStart w:id="162" w:name="_Toc134409499"/>
      <w:bookmarkStart w:id="163" w:name="_Toc134418227"/>
      <w:bookmarkStart w:id="164" w:name="_Toc134418254"/>
      <w:r w:rsidRPr="005C6EA6">
        <w:t>Αφηρημένη Εννοιολόγηση:</w:t>
      </w:r>
      <w:bookmarkEnd w:id="157"/>
      <w:bookmarkEnd w:id="158"/>
      <w:bookmarkEnd w:id="159"/>
      <w:bookmarkEnd w:id="160"/>
      <w:bookmarkEnd w:id="161"/>
      <w:bookmarkEnd w:id="162"/>
      <w:bookmarkEnd w:id="163"/>
      <w:bookmarkEnd w:id="164"/>
    </w:p>
    <w:p w14:paraId="36D6513C" w14:textId="7041D9DD"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F64C18" w:rsidRPr="00F64C18">
            <w:rPr>
              <w:noProof/>
            </w:rPr>
            <w:t>(</w:t>
          </w:r>
          <w:r w:rsidR="00F64C18" w:rsidRPr="00F64C18">
            <w:rPr>
              <w:noProof/>
              <w:lang w:val="en-US"/>
            </w:rPr>
            <w:t>Mintzberg</w:t>
          </w:r>
          <w:r w:rsidR="00F64C18" w:rsidRPr="00F64C18">
            <w:rPr>
              <w:noProof/>
            </w:rPr>
            <w:t>,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ο οποίος προτείνει τη διαφοροποίηση ως 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F64C18" w:rsidRPr="00F64C18">
            <w:rPr>
              <w:noProof/>
            </w:rPr>
            <w:t>(</w:t>
          </w:r>
          <w:r w:rsidR="00F64C18" w:rsidRPr="00F64C18">
            <w:rPr>
              <w:noProof/>
              <w:lang w:val="en-US"/>
            </w:rPr>
            <w:t>Ansoff</w:t>
          </w:r>
          <w:r w:rsidR="00F64C18" w:rsidRPr="00F64C18">
            <w:rPr>
              <w:noProof/>
            </w:rPr>
            <w:t>,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F64C18" w:rsidRPr="00F64C18">
            <w:rPr>
              <w:noProof/>
            </w:rPr>
            <w:t>(</w:t>
          </w:r>
          <w:r w:rsidR="00F64C18" w:rsidRPr="00F64C18">
            <w:rPr>
              <w:noProof/>
              <w:lang w:val="en-US"/>
            </w:rPr>
            <w:t>Drucker</w:t>
          </w:r>
          <w:r w:rsidR="00F64C18" w:rsidRPr="00F64C18">
            <w:rPr>
              <w:noProof/>
            </w:rPr>
            <w:t>, 2006)</w:t>
          </w:r>
          <w:r w:rsidR="002D60DC">
            <w:fldChar w:fldCharType="end"/>
          </w:r>
        </w:sdtContent>
      </w:sdt>
      <w:r w:rsidRPr="005C6EA6">
        <w:t>.</w:t>
      </w:r>
    </w:p>
    <w:p w14:paraId="6D83B927" w14:textId="7695E2CA" w:rsidR="00F52821" w:rsidRPr="00F52821" w:rsidRDefault="00F52821" w:rsidP="00D44394">
      <w:pPr>
        <w:pStyle w:val="Heading3"/>
      </w:pPr>
      <w:bookmarkStart w:id="165" w:name="_Toc134379261"/>
      <w:bookmarkStart w:id="166" w:name="_Toc134379398"/>
      <w:bookmarkStart w:id="167" w:name="_Toc134380337"/>
      <w:bookmarkStart w:id="168" w:name="_Toc134409291"/>
      <w:bookmarkStart w:id="169" w:name="_Toc134409400"/>
      <w:bookmarkStart w:id="170" w:name="_Toc134409500"/>
      <w:bookmarkStart w:id="171" w:name="_Toc134418228"/>
      <w:bookmarkStart w:id="172" w:name="_Toc134418255"/>
      <w:r w:rsidRPr="00F52821">
        <w:lastRenderedPageBreak/>
        <w:t>Ενεργός Πειραματισμός:</w:t>
      </w:r>
      <w:bookmarkEnd w:id="165"/>
      <w:bookmarkEnd w:id="166"/>
      <w:bookmarkEnd w:id="167"/>
      <w:bookmarkEnd w:id="168"/>
      <w:bookmarkEnd w:id="169"/>
      <w:bookmarkEnd w:id="170"/>
      <w:bookmarkEnd w:id="171"/>
      <w:bookmarkEnd w:id="172"/>
    </w:p>
    <w:p w14:paraId="71630679" w14:textId="7BD7E363"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F64C18" w:rsidRPr="00F64C18">
            <w:rPr>
              <w:noProof/>
            </w:rPr>
            <w:t>(</w:t>
          </w:r>
          <w:r w:rsidR="00F64C18" w:rsidRPr="00F64C18">
            <w:rPr>
              <w:noProof/>
              <w:lang w:val="en-US"/>
            </w:rPr>
            <w:t>Goleman</w:t>
          </w:r>
          <w:r w:rsidR="00F64C18" w:rsidRPr="00F64C18">
            <w:rPr>
              <w:noProof/>
            </w:rPr>
            <w:t>, 2005)</w:t>
          </w:r>
          <w:r w:rsidR="002D60DC">
            <w:fldChar w:fldCharType="end"/>
          </w:r>
        </w:sdtContent>
      </w:sdt>
      <w:r w:rsidRPr="00F52821">
        <w:t>. Αναγνωρίζω την 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4BC76985"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F64C18" w:rsidRPr="00F64C18">
            <w:rPr>
              <w:noProof/>
            </w:rPr>
            <w:t>(</w:t>
          </w:r>
          <w:r w:rsidR="00F64C18" w:rsidRPr="00F64C18">
            <w:rPr>
              <w:noProof/>
              <w:lang w:val="en-US"/>
            </w:rPr>
            <w:t>Fine</w:t>
          </w:r>
          <w:r w:rsidR="00F64C18" w:rsidRPr="00F64C18">
            <w:rPr>
              <w:noProof/>
            </w:rPr>
            <w:t>,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F64C18" w:rsidRPr="00F64C18">
            <w:rPr>
              <w:noProof/>
            </w:rPr>
            <w:t>(</w:t>
          </w:r>
          <w:r w:rsidR="00F64C18" w:rsidRPr="00F64C18">
            <w:rPr>
              <w:noProof/>
              <w:lang w:val="en-US"/>
            </w:rPr>
            <w:t>Porter</w:t>
          </w:r>
          <w:r w:rsidR="00F64C18" w:rsidRPr="00F64C18">
            <w:rPr>
              <w:noProof/>
            </w:rPr>
            <w:t>, 1979)</w:t>
          </w:r>
          <w:r w:rsidR="003F6DCC">
            <w:fldChar w:fldCharType="end"/>
          </w:r>
        </w:sdtContent>
      </w:sdt>
      <w:r w:rsidRPr="00F52821">
        <w:t>, μπορώ να πάρω πιο 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10F0178" w14:textId="77777777" w:rsidR="00F52821" w:rsidRPr="00F52821" w:rsidRDefault="00F52821" w:rsidP="00F52821">
      <w:r w:rsidRPr="00F52821">
        <w:t>Τέλος, βελτιώνοντας τη συναισθηματική μου νοημοσύνη, μπορώ να συνδεθώ καλύτερα με τους άλλους, να διαχειριστώ το άγχος και να καλλιεργήσω ένα υποστηρικτικό εργασιακό περιβάλλον. Θα δώσω προτεραιότητα στην αυτογνωσία, την αυτορρύθμιση και την ενσυναίσθηση στις αλληλεπιδράσεις μου με τα μέλη της ομάδας, καθώς και να συμμετάσχω σε πρακτικές ενσυνειδητότητας για να διαχειριστώ καλύτερα τα συναισθήματα και τα επίπεδα άγχους μου.</w:t>
      </w:r>
    </w:p>
    <w:p w14:paraId="3F65FC1F" w14:textId="27B82DA4" w:rsidR="00E05CE3" w:rsidRPr="00F52821" w:rsidRDefault="00F52821" w:rsidP="00F52821">
      <w:r w:rsidRPr="00F52821">
        <w:t xml:space="preserve">Επιπλέον, σκοπεύω να συνεχίσω να χτίζω στρατηγικές συνεργασίες και συνεργασίες για να βελτιώσω περαιτέρω την επαγγελματική μου εξέλιξη και να συμβάλω στην επιτυχία μελλοντικών έργων. Θα αναζητήσω ενεργά ευκαιρίες να συνεργαστώ με ηγέτες του κλάδου, να παρακολουθήσω συνέδρια και να συμμετάσχω σε εκδηλώσεις δικτύωσης για να επεκτείνω το επαγγελματικό μου </w:t>
      </w:r>
      <w:r w:rsidRPr="00F52821">
        <w:lastRenderedPageBreak/>
        <w:t>δίκτυο και να ενημερώνομαι για τις τελευταίες τάσεις και εξελίξεις στον επιχειρηματικό κόσμο.</w:t>
      </w:r>
    </w:p>
    <w:p w14:paraId="7212CCA3" w14:textId="65C7D73E" w:rsidR="00AF0CD8" w:rsidRDefault="00E06F2E" w:rsidP="00AF0CD8">
      <w:pPr>
        <w:pStyle w:val="Heading2"/>
      </w:pPr>
      <w:bookmarkStart w:id="173" w:name="_Toc134379262"/>
      <w:bookmarkStart w:id="174" w:name="_Toc134379399"/>
      <w:bookmarkStart w:id="175" w:name="_Toc134380338"/>
      <w:bookmarkStart w:id="176" w:name="_Toc134409292"/>
      <w:bookmarkStart w:id="177" w:name="_Toc134409401"/>
      <w:bookmarkStart w:id="178" w:name="_Toc134409501"/>
      <w:bookmarkStart w:id="179" w:name="_Toc134418229"/>
      <w:bookmarkStart w:id="180" w:name="_Toc134418256"/>
      <w:r w:rsidRPr="00E06F2E">
        <w:t>Προτάσεις για βελτίωση και περαιτέρω ανάπτυξη</w:t>
      </w:r>
      <w:bookmarkEnd w:id="173"/>
      <w:bookmarkEnd w:id="174"/>
      <w:bookmarkEnd w:id="175"/>
      <w:bookmarkEnd w:id="176"/>
      <w:bookmarkEnd w:id="177"/>
      <w:bookmarkEnd w:id="178"/>
      <w:bookmarkEnd w:id="179"/>
      <w:bookmarkEnd w:id="180"/>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ενσυναίσθητης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lastRenderedPageBreak/>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296706E3" w14:textId="77777777" w:rsidR="002C59B1" w:rsidRPr="002C59B1" w:rsidRDefault="002C59B1" w:rsidP="002C59B1">
      <w:r w:rsidRPr="00B56A5E">
        <w:rPr>
          <w:rStyle w:val="Heading4Char"/>
        </w:rPr>
        <w:t>Ενίσχυση της συναισθηματικής νοημοσύνης και των ηγετικών ικανοτήτων:</w:t>
      </w:r>
      <w:r w:rsidRPr="002C59B1">
        <w:t xml:space="preserve"> Ως ηγέτης, είναι σημαντικό να κατανοείτε και να διαχειρίζεστε τα συναισθήματά σας 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3F9DF8C7" w14:textId="77777777" w:rsidR="005E75A1" w:rsidRDefault="002C59B1" w:rsidP="005E75A1">
      <w:r w:rsidRPr="002C59B1">
        <w:t>Συμπερασματικά, η εφαρμογή αυτών των προτάσεων για βελτίωση και περαιτέρω ανάπτυξη όχι μόνο θα ωφελήσει τον μεμονωμένο ηγέτη αλλά θα συμβάλει επίσης στη διαρκή επιτυχία του οργανισμού. Αναζητώντας συνεχώς ευκαιρίες για προσωπική και επαγγελματική εξέλιξη, οι ηγέτες μπορούν να πλοηγηθούν αποτελεσματικά στις προκλήσεις του επιχειρηματικού κόσμου και να καθοδηγήσουν τις ομάδες τους προς την επιτυχία.</w:t>
      </w:r>
      <w:bookmarkStart w:id="181" w:name="_Toc131505694"/>
      <w:bookmarkStart w:id="182" w:name="_Toc134379400"/>
      <w:bookmarkEnd w:id="49"/>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183" w:name="_Toc134418230"/>
      <w:bookmarkStart w:id="184" w:name="_Toc134418257"/>
      <w:r w:rsidRPr="007D26C6">
        <w:lastRenderedPageBreak/>
        <w:t>ΠΑΡΑΡΤΗΜΑ</w:t>
      </w:r>
      <w:bookmarkEnd w:id="181"/>
      <w:r w:rsidR="00F21550" w:rsidRPr="00EA61B5">
        <w:rPr>
          <w:lang w:val="en-US"/>
        </w:rPr>
        <w:t xml:space="preserve"> - </w:t>
      </w:r>
      <w:r w:rsidR="00F21550">
        <w:t>Πηγές</w:t>
      </w:r>
      <w:bookmarkEnd w:id="182"/>
      <w:bookmarkEnd w:id="183"/>
      <w:bookmarkEnd w:id="184"/>
    </w:p>
    <w:bookmarkStart w:id="185" w:name="_Toc134418258" w:displacedByCustomXml="next"/>
    <w:bookmarkStart w:id="186" w:name="_Toc134418231" w:displacedByCustomXml="next"/>
    <w:bookmarkStart w:id="187" w:name="_Toc131505695" w:displacedByCustomXml="next"/>
    <w:bookmarkStart w:id="188" w:name="_Toc134379401"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188"/>
          <w:bookmarkEnd w:id="187"/>
          <w:bookmarkEnd w:id="186"/>
          <w:bookmarkEnd w:id="185"/>
        </w:p>
        <w:sdt>
          <w:sdtPr>
            <w:rPr>
              <w:rFonts w:eastAsiaTheme="majorEastAsia" w:cstheme="majorBidi"/>
              <w:b/>
              <w:color w:val="2F5496" w:themeColor="accent1" w:themeShade="BF"/>
              <w:szCs w:val="32"/>
            </w:rPr>
            <w:id w:val="-573587230"/>
            <w:bibliography/>
          </w:sdtPr>
          <w:sdtContent>
            <w:p w14:paraId="60FFC287" w14:textId="77777777" w:rsidR="00F64C18" w:rsidRPr="00F64C18" w:rsidRDefault="00151CD1" w:rsidP="00F64C1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F64C18" w:rsidRPr="00F64C18">
                <w:rPr>
                  <w:noProof/>
                  <w:lang w:val="en-US"/>
                </w:rPr>
                <w:t xml:space="preserve">Adidas, 2021. </w:t>
              </w:r>
              <w:r w:rsidR="00F64C18" w:rsidRPr="00F64C18">
                <w:rPr>
                  <w:i/>
                  <w:iCs/>
                  <w:noProof/>
                  <w:lang w:val="en-US"/>
                </w:rPr>
                <w:t xml:space="preserve">Adidas' strategic focus on digitalization, sustainability, and North America as part of their "Creating the New" strategy. </w:t>
              </w:r>
              <w:r w:rsidR="00F64C18" w:rsidRPr="00F64C18">
                <w:rPr>
                  <w:noProof/>
                  <w:lang w:val="en-US"/>
                </w:rPr>
                <w:t xml:space="preserve">[Online] </w:t>
              </w:r>
              <w:r w:rsidR="00F64C18" w:rsidRPr="00F64C18">
                <w:rPr>
                  <w:noProof/>
                  <w:lang w:val="en-US"/>
                </w:rPr>
                <w:br/>
                <w:t xml:space="preserve">Available at: </w:t>
              </w:r>
              <w:r w:rsidR="00F64C18" w:rsidRPr="00F64C18">
                <w:rPr>
                  <w:noProof/>
                  <w:u w:val="single"/>
                  <w:lang w:val="en-US"/>
                </w:rPr>
                <w:t>https://www.adidas-group.com/en/media/news-archive/press-releases/2021/adidas-presents-growth-strategy-own-the-game-until-2025/</w:t>
              </w:r>
              <w:r w:rsidR="00F64C18" w:rsidRPr="00F64C18">
                <w:rPr>
                  <w:noProof/>
                  <w:lang w:val="en-US"/>
                </w:rPr>
                <w:br/>
                <w:t>[Accessed 8 5 2023].</w:t>
              </w:r>
            </w:p>
            <w:p w14:paraId="4ED6A4E9" w14:textId="77777777" w:rsidR="00F64C18" w:rsidRPr="00F64C18" w:rsidRDefault="00F64C18" w:rsidP="00F64C18">
              <w:pPr>
                <w:pStyle w:val="Bibliography"/>
                <w:rPr>
                  <w:noProof/>
                  <w:lang w:val="en-US"/>
                </w:rPr>
              </w:pPr>
              <w:r w:rsidRPr="00F64C18">
                <w:rPr>
                  <w:noProof/>
                  <w:lang w:val="en-US"/>
                </w:rPr>
                <w:t xml:space="preserve">Ansoff, H. I., 1957. Strategies for diversification. </w:t>
              </w:r>
              <w:r w:rsidRPr="00F64C18">
                <w:rPr>
                  <w:i/>
                  <w:iCs/>
                  <w:noProof/>
                  <w:lang w:val="en-US"/>
                </w:rPr>
                <w:t xml:space="preserve">Harvard Business Review, </w:t>
              </w:r>
              <w:r w:rsidRPr="00F64C18">
                <w:rPr>
                  <w:noProof/>
                  <w:lang w:val="en-US"/>
                </w:rPr>
                <w:t>35(5), pp. 113-124.</w:t>
              </w:r>
            </w:p>
            <w:p w14:paraId="1B815FC1" w14:textId="77777777" w:rsidR="00F64C18" w:rsidRPr="00F64C18" w:rsidRDefault="00F64C18" w:rsidP="00F64C18">
              <w:pPr>
                <w:pStyle w:val="Bibliography"/>
                <w:rPr>
                  <w:noProof/>
                  <w:lang w:val="en-US"/>
                </w:rPr>
              </w:pPr>
              <w:r w:rsidRPr="00F64C18">
                <w:rPr>
                  <w:noProof/>
                  <w:lang w:val="en-US"/>
                </w:rPr>
                <w:t xml:space="preserve">Barney, J., 1991. Firm resources and sustained competitive advantage. </w:t>
              </w:r>
              <w:r w:rsidRPr="00F64C18">
                <w:rPr>
                  <w:i/>
                  <w:iCs/>
                  <w:noProof/>
                  <w:lang w:val="en-US"/>
                </w:rPr>
                <w:t xml:space="preserve">Journal of Management, </w:t>
              </w:r>
              <w:r w:rsidRPr="00F64C18">
                <w:rPr>
                  <w:noProof/>
                  <w:lang w:val="en-US"/>
                </w:rPr>
                <w:t>17(1), pp. 99-120.</w:t>
              </w:r>
            </w:p>
            <w:p w14:paraId="4D43322C" w14:textId="77777777" w:rsidR="00F64C18" w:rsidRPr="00F64C18" w:rsidRDefault="00F64C18" w:rsidP="00F64C18">
              <w:pPr>
                <w:pStyle w:val="Bibliography"/>
                <w:rPr>
                  <w:noProof/>
                  <w:lang w:val="en-US"/>
                </w:rPr>
              </w:pPr>
              <w:r w:rsidRPr="00F64C18">
                <w:rPr>
                  <w:noProof/>
                  <w:lang w:val="en-US"/>
                </w:rPr>
                <w:t xml:space="preserve">Bass, B. M., 1985. </w:t>
              </w:r>
              <w:r w:rsidRPr="00F64C18">
                <w:rPr>
                  <w:i/>
                  <w:iCs/>
                  <w:noProof/>
                  <w:lang w:val="en-US"/>
                </w:rPr>
                <w:t xml:space="preserve">LEADERSHIP AND PERFORMANCE BEYOND EXPECTATIONS. </w:t>
              </w:r>
              <w:r w:rsidRPr="00F64C18">
                <w:rPr>
                  <w:noProof/>
                  <w:lang w:val="en-US"/>
                </w:rPr>
                <w:t>New York: Free Press.</w:t>
              </w:r>
            </w:p>
            <w:p w14:paraId="25E8B1A1" w14:textId="77777777" w:rsidR="00F64C18" w:rsidRPr="00F64C18" w:rsidRDefault="00F64C18" w:rsidP="00F64C18">
              <w:pPr>
                <w:pStyle w:val="Bibliography"/>
                <w:rPr>
                  <w:noProof/>
                  <w:lang w:val="en-US"/>
                </w:rPr>
              </w:pPr>
              <w:r w:rsidRPr="00F64C18">
                <w:rPr>
                  <w:noProof/>
                  <w:lang w:val="en-US"/>
                </w:rPr>
                <w:t xml:space="preserve">Bindra, J., 2022. </w:t>
              </w:r>
              <w:r w:rsidRPr="00F64C18">
                <w:rPr>
                  <w:i/>
                  <w:iCs/>
                  <w:noProof/>
                  <w:lang w:val="en-US"/>
                </w:rPr>
                <w:t xml:space="preserve">Sustainable Sneakers: 17 Brands for Eco-Friendly Kicks. </w:t>
              </w:r>
              <w:r w:rsidRPr="00F64C18">
                <w:rPr>
                  <w:noProof/>
                  <w:lang w:val="en-US"/>
                </w:rPr>
                <w:t xml:space="preserve">[Online] </w:t>
              </w:r>
              <w:r w:rsidRPr="00F64C18">
                <w:rPr>
                  <w:noProof/>
                  <w:lang w:val="en-US"/>
                </w:rPr>
                <w:br/>
                <w:t xml:space="preserve">Available at: </w:t>
              </w:r>
              <w:r w:rsidRPr="00F64C18">
                <w:rPr>
                  <w:noProof/>
                  <w:u w:val="single"/>
                  <w:lang w:val="en-US"/>
                </w:rPr>
                <w:t>https://greenisthenewblack.com/sustainable-sneakers/</w:t>
              </w:r>
              <w:r w:rsidRPr="00F64C18">
                <w:rPr>
                  <w:noProof/>
                  <w:lang w:val="en-US"/>
                </w:rPr>
                <w:br/>
                <w:t>[Accessed 8 5 2023].</w:t>
              </w:r>
            </w:p>
            <w:p w14:paraId="6AF339B0" w14:textId="77777777" w:rsidR="00F64C18" w:rsidRPr="00F64C18" w:rsidRDefault="00F64C18" w:rsidP="00F64C18">
              <w:pPr>
                <w:pStyle w:val="Bibliography"/>
                <w:rPr>
                  <w:noProof/>
                  <w:lang w:val="en-US"/>
                </w:rPr>
              </w:pPr>
              <w:r w:rsidRPr="00F64C18">
                <w:rPr>
                  <w:noProof/>
                  <w:lang w:val="en-US"/>
                </w:rPr>
                <w:t xml:space="preserve">Burns, J. M., 1978. </w:t>
              </w:r>
              <w:r w:rsidRPr="00F64C18">
                <w:rPr>
                  <w:i/>
                  <w:iCs/>
                  <w:noProof/>
                  <w:lang w:val="en-US"/>
                </w:rPr>
                <w:t xml:space="preserve">Leadership (Harper Perennial Political Classics). </w:t>
              </w:r>
              <w:r w:rsidRPr="00F64C18">
                <w:rPr>
                  <w:noProof/>
                  <w:lang w:val="en-US"/>
                </w:rPr>
                <w:t>New York: Harper &amp; Row.</w:t>
              </w:r>
            </w:p>
            <w:p w14:paraId="0FF90ABA" w14:textId="77777777" w:rsidR="00F64C18" w:rsidRPr="00F64C18" w:rsidRDefault="00F64C18" w:rsidP="00F64C18">
              <w:pPr>
                <w:pStyle w:val="Bibliography"/>
                <w:rPr>
                  <w:noProof/>
                  <w:lang w:val="en-US"/>
                </w:rPr>
              </w:pPr>
              <w:r w:rsidRPr="00F64C18">
                <w:rPr>
                  <w:noProof/>
                  <w:lang w:val="en-US"/>
                </w:rPr>
                <w:t xml:space="preserve">Chesbrough, H. W., 2006. </w:t>
              </w:r>
              <w:r w:rsidRPr="00F64C18">
                <w:rPr>
                  <w:i/>
                  <w:iCs/>
                  <w:noProof/>
                  <w:lang w:val="en-US"/>
                </w:rPr>
                <w:t xml:space="preserve">Open Innovation: The New Imperative for Creating and Profiting from Technology. </w:t>
              </w:r>
              <w:r w:rsidRPr="00F64C18">
                <w:rPr>
                  <w:noProof/>
                  <w:lang w:val="en-US"/>
                </w:rPr>
                <w:t>s.l.:Harvard Business Review Press.</w:t>
              </w:r>
            </w:p>
            <w:p w14:paraId="601D49BA" w14:textId="77777777" w:rsidR="00F64C18" w:rsidRPr="00F64C18" w:rsidRDefault="00F64C18" w:rsidP="00F64C18">
              <w:pPr>
                <w:pStyle w:val="Bibliography"/>
                <w:rPr>
                  <w:noProof/>
                  <w:lang w:val="en-US"/>
                </w:rPr>
              </w:pPr>
              <w:r w:rsidRPr="00F64C18">
                <w:rPr>
                  <w:noProof/>
                  <w:lang w:val="en-US"/>
                </w:rPr>
                <w:t xml:space="preserve">Christensen, C. M., 2001. </w:t>
              </w:r>
              <w:r w:rsidRPr="00F64C18">
                <w:rPr>
                  <w:i/>
                  <w:iCs/>
                  <w:noProof/>
                  <w:lang w:val="en-US"/>
                </w:rPr>
                <w:t xml:space="preserve">The Innovator's Dilemma: When New Technologies Cause Great Firms to Fail. </w:t>
              </w:r>
              <w:r w:rsidRPr="00F64C18">
                <w:rPr>
                  <w:noProof/>
                  <w:lang w:val="en-US"/>
                </w:rPr>
                <w:t>Boston: HighBridge Audio.</w:t>
              </w:r>
            </w:p>
            <w:p w14:paraId="5EA23B56" w14:textId="77777777" w:rsidR="00F64C18" w:rsidRPr="00F64C18" w:rsidRDefault="00F64C18" w:rsidP="00F64C18">
              <w:pPr>
                <w:pStyle w:val="Bibliography"/>
                <w:rPr>
                  <w:noProof/>
                  <w:lang w:val="en-US"/>
                </w:rPr>
              </w:pPr>
              <w:r w:rsidRPr="00F64C18">
                <w:rPr>
                  <w:noProof/>
                  <w:lang w:val="en-US"/>
                </w:rPr>
                <w:t xml:space="preserve">Drucker, P. F., 2006. </w:t>
              </w:r>
              <w:r w:rsidRPr="00F64C18">
                <w:rPr>
                  <w:i/>
                  <w:iCs/>
                  <w:noProof/>
                  <w:lang w:val="en-US"/>
                </w:rPr>
                <w:t xml:space="preserve">The Practice of Management. </w:t>
              </w:r>
              <w:r w:rsidRPr="00F64C18">
                <w:rPr>
                  <w:noProof/>
                  <w:lang w:val="en-US"/>
                </w:rPr>
                <w:t>s.l.:Harper Business.</w:t>
              </w:r>
            </w:p>
            <w:p w14:paraId="10CB391F" w14:textId="77777777" w:rsidR="00F64C18" w:rsidRPr="00F64C18" w:rsidRDefault="00F64C18" w:rsidP="00F64C18">
              <w:pPr>
                <w:pStyle w:val="Bibliography"/>
                <w:rPr>
                  <w:noProof/>
                  <w:lang w:val="en-US"/>
                </w:rPr>
              </w:pPr>
              <w:r w:rsidRPr="00F64C18">
                <w:rPr>
                  <w:noProof/>
                  <w:lang w:val="en-US"/>
                </w:rPr>
                <w:t xml:space="preserve">Elkington, J., 1997. </w:t>
              </w:r>
              <w:r w:rsidRPr="00F64C18">
                <w:rPr>
                  <w:i/>
                  <w:iCs/>
                  <w:noProof/>
                  <w:lang w:val="en-US"/>
                </w:rPr>
                <w:t xml:space="preserve">Cannibals with Forks: The Triple Bottom Line of 21st Century Business. </w:t>
              </w:r>
              <w:r w:rsidRPr="00F64C18">
                <w:rPr>
                  <w:noProof/>
                  <w:lang w:val="en-US"/>
                </w:rPr>
                <w:t>Oxford: Capstone Publishing.</w:t>
              </w:r>
            </w:p>
            <w:p w14:paraId="5F5B1CCC" w14:textId="77777777" w:rsidR="00F64C18" w:rsidRPr="00F64C18" w:rsidRDefault="00F64C18" w:rsidP="00F64C18">
              <w:pPr>
                <w:pStyle w:val="Bibliography"/>
                <w:rPr>
                  <w:noProof/>
                  <w:lang w:val="en-US"/>
                </w:rPr>
              </w:pPr>
              <w:r w:rsidRPr="00F64C18">
                <w:rPr>
                  <w:noProof/>
                  <w:lang w:val="en-US"/>
                </w:rPr>
                <w:t xml:space="preserve">Epstein, M. J., Elkington, J. &amp; Leonard, H. B., 2008. </w:t>
              </w:r>
              <w:r w:rsidRPr="00F64C18">
                <w:rPr>
                  <w:i/>
                  <w:iCs/>
                  <w:noProof/>
                  <w:lang w:val="en-US"/>
                </w:rPr>
                <w:t xml:space="preserve">Making Sustainability Work: Best Practices in Managing and Measuring Corporate Social, Environmental and Economic Impacts (Business). </w:t>
              </w:r>
              <w:r w:rsidRPr="00F64C18">
                <w:rPr>
                  <w:noProof/>
                  <w:lang w:val="en-US"/>
                </w:rPr>
                <w:t>s.l.:Berrett-Koehler Publishers.</w:t>
              </w:r>
            </w:p>
            <w:p w14:paraId="456CA356" w14:textId="77777777" w:rsidR="00F64C18" w:rsidRPr="00F64C18" w:rsidRDefault="00F64C18" w:rsidP="00F64C18">
              <w:pPr>
                <w:pStyle w:val="Bibliography"/>
                <w:rPr>
                  <w:noProof/>
                  <w:lang w:val="en-US"/>
                </w:rPr>
              </w:pPr>
              <w:r w:rsidRPr="00F64C18">
                <w:rPr>
                  <w:noProof/>
                  <w:lang w:val="en-US"/>
                </w:rPr>
                <w:lastRenderedPageBreak/>
                <w:t xml:space="preserve">Fine, L. G., 2009. </w:t>
              </w:r>
              <w:r w:rsidRPr="00F64C18">
                <w:rPr>
                  <w:i/>
                  <w:iCs/>
                  <w:noProof/>
                  <w:lang w:val="en-US"/>
                </w:rPr>
                <w:t xml:space="preserve">The SWOT Analysis: Using your Strength to overcome Weaknesses, Using Opportunities to overcome Threats. </w:t>
              </w:r>
              <w:r w:rsidRPr="00F64C18">
                <w:rPr>
                  <w:noProof/>
                  <w:lang w:val="en-US"/>
                </w:rPr>
                <w:t>s.l.:s.n.</w:t>
              </w:r>
            </w:p>
            <w:p w14:paraId="73C3034A" w14:textId="77777777" w:rsidR="00F64C18" w:rsidRPr="00F64C18" w:rsidRDefault="00F64C18" w:rsidP="00F64C18">
              <w:pPr>
                <w:pStyle w:val="Bibliography"/>
                <w:rPr>
                  <w:noProof/>
                  <w:lang w:val="en-US"/>
                </w:rPr>
              </w:pPr>
              <w:r w:rsidRPr="00F64C18">
                <w:rPr>
                  <w:noProof/>
                  <w:lang w:val="en-US"/>
                </w:rPr>
                <w:t xml:space="preserve">Goleman, D., 2005. </w:t>
              </w:r>
              <w:r w:rsidRPr="00F64C18">
                <w:rPr>
                  <w:i/>
                  <w:iCs/>
                  <w:noProof/>
                  <w:lang w:val="en-US"/>
                </w:rPr>
                <w:t xml:space="preserve">Emotional Intelligence: Why It Can Matter More Than IQ. </w:t>
              </w:r>
              <w:r w:rsidRPr="00F64C18">
                <w:rPr>
                  <w:noProof/>
                  <w:lang w:val="en-US"/>
                </w:rPr>
                <w:t>s.l.:Random House Publishing Group.</w:t>
              </w:r>
            </w:p>
            <w:p w14:paraId="1B62210D" w14:textId="77777777" w:rsidR="00F64C18" w:rsidRPr="00F64C18" w:rsidRDefault="00F64C18" w:rsidP="00F64C18">
              <w:pPr>
                <w:pStyle w:val="Bibliography"/>
                <w:rPr>
                  <w:noProof/>
                  <w:lang w:val="en-US"/>
                </w:rPr>
              </w:pPr>
              <w:r w:rsidRPr="00F64C18">
                <w:rPr>
                  <w:noProof/>
                  <w:lang w:val="en-US"/>
                </w:rPr>
                <w:t xml:space="preserve">Grand View Research, 2020. </w:t>
              </w:r>
              <w:r w:rsidRPr="00F64C18">
                <w:rPr>
                  <w:i/>
                  <w:iCs/>
                  <w:noProof/>
                  <w:lang w:val="en-US"/>
                </w:rPr>
                <w:t xml:space="preserve">Sustainable Footwear Market Size | Industry Report, 2020 - 2027. </w:t>
              </w:r>
              <w:r w:rsidRPr="00F64C18">
                <w:rPr>
                  <w:noProof/>
                  <w:lang w:val="en-US"/>
                </w:rPr>
                <w:t xml:space="preserve">[Online] </w:t>
              </w:r>
              <w:r w:rsidRPr="00F64C18">
                <w:rPr>
                  <w:noProof/>
                  <w:lang w:val="en-US"/>
                </w:rPr>
                <w:br/>
                <w:t xml:space="preserve">Available at: </w:t>
              </w:r>
              <w:r w:rsidRPr="00F64C18">
                <w:rPr>
                  <w:noProof/>
                  <w:u w:val="single"/>
                  <w:lang w:val="en-US"/>
                </w:rPr>
                <w:t>https://www.grandviewresearch.com/industry-analysis/sustainable-footwear-market</w:t>
              </w:r>
              <w:r w:rsidRPr="00F64C18">
                <w:rPr>
                  <w:noProof/>
                  <w:lang w:val="en-US"/>
                </w:rPr>
                <w:br/>
                <w:t>[Accessed 1 5 2023].</w:t>
              </w:r>
            </w:p>
            <w:p w14:paraId="1E9AAA3E" w14:textId="77777777" w:rsidR="00F64C18" w:rsidRPr="00F64C18" w:rsidRDefault="00F64C18" w:rsidP="00F64C18">
              <w:pPr>
                <w:pStyle w:val="Bibliography"/>
                <w:rPr>
                  <w:noProof/>
                  <w:lang w:val="en-US"/>
                </w:rPr>
              </w:pPr>
              <w:r w:rsidRPr="00F64C18">
                <w:rPr>
                  <w:noProof/>
                  <w:lang w:val="en-US"/>
                </w:rPr>
                <w:t xml:space="preserve">Gulati, R., 1998. Alliances and Networks. </w:t>
              </w:r>
              <w:r w:rsidRPr="00F64C18">
                <w:rPr>
                  <w:i/>
                  <w:iCs/>
                  <w:noProof/>
                  <w:lang w:val="en-US"/>
                </w:rPr>
                <w:t xml:space="preserve">Strategic Management Journal, </w:t>
              </w:r>
              <w:r w:rsidRPr="00F64C18">
                <w:rPr>
                  <w:noProof/>
                  <w:lang w:val="en-US"/>
                </w:rPr>
                <w:t>19(4), pp. 293-317.</w:t>
              </w:r>
            </w:p>
            <w:p w14:paraId="2E81E10B" w14:textId="77777777" w:rsidR="00F64C18" w:rsidRPr="00F64C18" w:rsidRDefault="00F64C18" w:rsidP="00F64C18">
              <w:pPr>
                <w:pStyle w:val="Bibliography"/>
                <w:rPr>
                  <w:noProof/>
                  <w:lang w:val="en-US"/>
                </w:rPr>
              </w:pPr>
              <w:r w:rsidRPr="00F64C18">
                <w:rPr>
                  <w:noProof/>
                  <w:lang w:val="en-US"/>
                </w:rPr>
                <w:t xml:space="preserve">Heskett, J. L. et al., 1994. Putting the Service-Profit Chain to Work. </w:t>
              </w:r>
              <w:r w:rsidRPr="00F64C18">
                <w:rPr>
                  <w:i/>
                  <w:iCs/>
                  <w:noProof/>
                  <w:lang w:val="en-US"/>
                </w:rPr>
                <w:t xml:space="preserve">Harvard Business Review, </w:t>
              </w:r>
              <w:r w:rsidRPr="00F64C18">
                <w:rPr>
                  <w:noProof/>
                  <w:lang w:val="en-US"/>
                </w:rPr>
                <w:t>72(2), pp. 164-174.</w:t>
              </w:r>
            </w:p>
            <w:p w14:paraId="47A338A4" w14:textId="77777777" w:rsidR="00F64C18" w:rsidRPr="00F64C18" w:rsidRDefault="00F64C18" w:rsidP="00F64C18">
              <w:pPr>
                <w:pStyle w:val="Bibliography"/>
                <w:rPr>
                  <w:noProof/>
                  <w:lang w:val="en-US"/>
                </w:rPr>
              </w:pPr>
              <w:r w:rsidRPr="00F64C18">
                <w:rPr>
                  <w:noProof/>
                  <w:lang w:val="en-US"/>
                </w:rPr>
                <w:t xml:space="preserve">Hill, C. W. &amp; Jones, G. R., 2012. </w:t>
              </w:r>
              <w:r w:rsidRPr="00F64C18">
                <w:rPr>
                  <w:i/>
                  <w:iCs/>
                  <w:noProof/>
                  <w:lang w:val="en-US"/>
                </w:rPr>
                <w:t xml:space="preserve">Strategic Management: An Integrated Approach. </w:t>
              </w:r>
              <w:r w:rsidRPr="00F64C18">
                <w:rPr>
                  <w:noProof/>
                  <w:lang w:val="en-US"/>
                </w:rPr>
                <w:t>10th ed. s.l.:Cengage Learning.</w:t>
              </w:r>
            </w:p>
            <w:p w14:paraId="5BC0B6A8" w14:textId="77777777" w:rsidR="00F64C18" w:rsidRPr="00F64C18" w:rsidRDefault="00F64C18" w:rsidP="00F64C18">
              <w:pPr>
                <w:pStyle w:val="Bibliography"/>
                <w:rPr>
                  <w:noProof/>
                  <w:lang w:val="en-US"/>
                </w:rPr>
              </w:pPr>
              <w:r w:rsidRPr="00F64C18">
                <w:rPr>
                  <w:noProof/>
                  <w:lang w:val="en-US"/>
                </w:rPr>
                <w:t xml:space="preserve">Homans, G. C., 1958. Social behavior as exchange. </w:t>
              </w:r>
              <w:r w:rsidRPr="00F64C18">
                <w:rPr>
                  <w:i/>
                  <w:iCs/>
                  <w:noProof/>
                  <w:lang w:val="en-US"/>
                </w:rPr>
                <w:t xml:space="preserve">American Journal of Sociology, </w:t>
              </w:r>
              <w:r w:rsidRPr="00F64C18">
                <w:rPr>
                  <w:noProof/>
                  <w:lang w:val="en-US"/>
                </w:rPr>
                <w:t>63(6), pp. 567-606.</w:t>
              </w:r>
            </w:p>
            <w:p w14:paraId="0B2C2506" w14:textId="77777777" w:rsidR="00F64C18" w:rsidRPr="00F64C18" w:rsidRDefault="00F64C18" w:rsidP="00F64C18">
              <w:pPr>
                <w:pStyle w:val="Bibliography"/>
                <w:rPr>
                  <w:noProof/>
                  <w:lang w:val="en-US"/>
                </w:rPr>
              </w:pPr>
              <w:r w:rsidRPr="00F64C18">
                <w:rPr>
                  <w:noProof/>
                  <w:lang w:val="en-US"/>
                </w:rPr>
                <w:t xml:space="preserve">Kaizen, 2023. </w:t>
              </w:r>
              <w:r w:rsidRPr="00F64C18">
                <w:rPr>
                  <w:i/>
                  <w:iCs/>
                  <w:noProof/>
                  <w:lang w:val="en-US"/>
                </w:rPr>
                <w:t xml:space="preserve">Operational Excellence And Management Consulting | Kaizen. </w:t>
              </w:r>
              <w:r w:rsidRPr="00F64C18">
                <w:rPr>
                  <w:noProof/>
                  <w:lang w:val="en-US"/>
                </w:rPr>
                <w:t xml:space="preserve">[Online] </w:t>
              </w:r>
              <w:r w:rsidRPr="00F64C18">
                <w:rPr>
                  <w:noProof/>
                  <w:lang w:val="en-US"/>
                </w:rPr>
                <w:br/>
                <w:t xml:space="preserve">Available at: </w:t>
              </w:r>
              <w:r w:rsidRPr="00F64C18">
                <w:rPr>
                  <w:noProof/>
                  <w:u w:val="single"/>
                  <w:lang w:val="en-US"/>
                </w:rPr>
                <w:t>https://kaizen.com/</w:t>
              </w:r>
              <w:r w:rsidRPr="00F64C18">
                <w:rPr>
                  <w:noProof/>
                  <w:lang w:val="en-US"/>
                </w:rPr>
                <w:br/>
                <w:t>[Accessed 8 5 2023].</w:t>
              </w:r>
            </w:p>
            <w:p w14:paraId="3795106D" w14:textId="77777777" w:rsidR="00F64C18" w:rsidRPr="00F64C18" w:rsidRDefault="00F64C18" w:rsidP="00F64C18">
              <w:pPr>
                <w:pStyle w:val="Bibliography"/>
                <w:rPr>
                  <w:noProof/>
                  <w:lang w:val="en-US"/>
                </w:rPr>
              </w:pPr>
              <w:r w:rsidRPr="00F64C18">
                <w:rPr>
                  <w:noProof/>
                  <w:lang w:val="en-US"/>
                </w:rPr>
                <w:t xml:space="preserve">Kane, G. C. et al., 2015. STRATEGY, NOT TECHNOLOGY, DRIVES DIGITAL TRANSFORMATION. </w:t>
              </w:r>
              <w:r w:rsidRPr="00F64C18">
                <w:rPr>
                  <w:i/>
                  <w:iCs/>
                  <w:noProof/>
                  <w:lang w:val="en-US"/>
                </w:rPr>
                <w:t>MIT Sloan Management Review and Deloitte University Press.</w:t>
              </w:r>
            </w:p>
            <w:p w14:paraId="6CA3F6BE" w14:textId="77777777" w:rsidR="00F64C18" w:rsidRPr="00F64C18" w:rsidRDefault="00F64C18" w:rsidP="00F64C18">
              <w:pPr>
                <w:pStyle w:val="Bibliography"/>
                <w:rPr>
                  <w:noProof/>
                  <w:lang w:val="en-US"/>
                </w:rPr>
              </w:pPr>
              <w:r w:rsidRPr="00F64C18">
                <w:rPr>
                  <w:noProof/>
                  <w:lang w:val="en-US"/>
                </w:rPr>
                <w:t xml:space="preserve">Kaplan, R. S. &amp; Norton, D. P., 1992. The Balanced Scorecard: Measures that Drive Performance. </w:t>
              </w:r>
              <w:r w:rsidRPr="00F64C18">
                <w:rPr>
                  <w:i/>
                  <w:iCs/>
                  <w:noProof/>
                  <w:lang w:val="en-US"/>
                </w:rPr>
                <w:t xml:space="preserve">Harvard Business Review, </w:t>
              </w:r>
              <w:r w:rsidRPr="00F64C18">
                <w:rPr>
                  <w:noProof/>
                  <w:lang w:val="en-US"/>
                </w:rPr>
                <w:t>70(1), pp. 71-79.</w:t>
              </w:r>
            </w:p>
            <w:p w14:paraId="693DCC5C" w14:textId="77777777" w:rsidR="00F64C18" w:rsidRPr="00F64C18" w:rsidRDefault="00F64C18" w:rsidP="00F64C18">
              <w:pPr>
                <w:pStyle w:val="Bibliography"/>
                <w:rPr>
                  <w:noProof/>
                  <w:lang w:val="en-US"/>
                </w:rPr>
              </w:pPr>
              <w:r w:rsidRPr="00F64C18">
                <w:rPr>
                  <w:noProof/>
                  <w:lang w:val="en-US"/>
                </w:rPr>
                <w:t xml:space="preserve">Kaplan, R. S. &amp; Norton, D. P., 1996. </w:t>
              </w:r>
              <w:r w:rsidRPr="00F64C18">
                <w:rPr>
                  <w:i/>
                  <w:iCs/>
                  <w:noProof/>
                  <w:lang w:val="en-US"/>
                </w:rPr>
                <w:t xml:space="preserve">The Balanced Scorecard: Translating Strategy into Action. </w:t>
              </w:r>
              <w:r w:rsidRPr="00F64C18">
                <w:rPr>
                  <w:noProof/>
                  <w:lang w:val="en-US"/>
                </w:rPr>
                <w:t>s.l.:Harvard Business Review Press.</w:t>
              </w:r>
            </w:p>
            <w:p w14:paraId="02D5D0A6" w14:textId="77777777" w:rsidR="00F64C18" w:rsidRPr="00F64C18" w:rsidRDefault="00F64C18" w:rsidP="00F64C18">
              <w:pPr>
                <w:pStyle w:val="Bibliography"/>
                <w:rPr>
                  <w:noProof/>
                  <w:lang w:val="en-US"/>
                </w:rPr>
              </w:pPr>
              <w:r w:rsidRPr="00F64C18">
                <w:rPr>
                  <w:noProof/>
                  <w:lang w:val="en-US"/>
                </w:rPr>
                <w:lastRenderedPageBreak/>
                <w:t xml:space="preserve">Keller, K., 2012. </w:t>
              </w:r>
              <w:r w:rsidRPr="00F64C18">
                <w:rPr>
                  <w:i/>
                  <w:iCs/>
                  <w:noProof/>
                  <w:lang w:val="en-US"/>
                </w:rPr>
                <w:t xml:space="preserve">Strategic Brand Management: Building, Measuring, and Managing Brand Equity. </w:t>
              </w:r>
              <w:r w:rsidRPr="00F64C18">
                <w:rPr>
                  <w:noProof/>
                  <w:lang w:val="en-US"/>
                </w:rPr>
                <w:t>4th ed. s.l.:Pearson.</w:t>
              </w:r>
            </w:p>
            <w:p w14:paraId="5FB22102" w14:textId="77777777" w:rsidR="00F64C18" w:rsidRPr="00F64C18" w:rsidRDefault="00F64C18" w:rsidP="00F64C18">
              <w:pPr>
                <w:pStyle w:val="Bibliography"/>
                <w:rPr>
                  <w:noProof/>
                  <w:lang w:val="en-US"/>
                </w:rPr>
              </w:pPr>
              <w:r w:rsidRPr="00F64C18">
                <w:rPr>
                  <w:noProof/>
                  <w:lang w:val="en-US"/>
                </w:rPr>
                <w:t xml:space="preserve">Kim, W. C. &amp; Mauborgne, R., 2015. </w:t>
              </w:r>
              <w:r w:rsidRPr="00F64C18">
                <w:rPr>
                  <w:i/>
                  <w:iCs/>
                  <w:noProof/>
                  <w:lang w:val="en-US"/>
                </w:rPr>
                <w:t xml:space="preserve">Blue ocean strategy: How to create uncontested market space and make the competition irrelevant. </w:t>
              </w:r>
              <w:r w:rsidRPr="00F64C18">
                <w:rPr>
                  <w:noProof/>
                  <w:lang w:val="en-US"/>
                </w:rPr>
                <w:t>Boston: Harvard Business Review Press.</w:t>
              </w:r>
            </w:p>
            <w:p w14:paraId="4FA9261D" w14:textId="77777777" w:rsidR="00F64C18" w:rsidRPr="00F64C18" w:rsidRDefault="00F64C18" w:rsidP="00F64C18">
              <w:pPr>
                <w:pStyle w:val="Bibliography"/>
                <w:rPr>
                  <w:noProof/>
                  <w:lang w:val="en-US"/>
                </w:rPr>
              </w:pPr>
              <w:r w:rsidRPr="00F64C18">
                <w:rPr>
                  <w:noProof/>
                  <w:lang w:val="en-US"/>
                </w:rPr>
                <w:t xml:space="preserve">Kotter, J. P., 1996. </w:t>
              </w:r>
              <w:r w:rsidRPr="00F64C18">
                <w:rPr>
                  <w:i/>
                  <w:iCs/>
                  <w:noProof/>
                  <w:lang w:val="en-US"/>
                </w:rPr>
                <w:t xml:space="preserve">Leading Change. </w:t>
              </w:r>
              <w:r w:rsidRPr="00F64C18">
                <w:rPr>
                  <w:noProof/>
                  <w:lang w:val="en-US"/>
                </w:rPr>
                <w:t>Boston: Harvard Business School Press.</w:t>
              </w:r>
            </w:p>
            <w:p w14:paraId="272815F5" w14:textId="77777777" w:rsidR="00F64C18" w:rsidRPr="00F64C18" w:rsidRDefault="00F64C18" w:rsidP="00F64C18">
              <w:pPr>
                <w:pStyle w:val="Bibliography"/>
                <w:rPr>
                  <w:noProof/>
                  <w:lang w:val="en-US"/>
                </w:rPr>
              </w:pPr>
              <w:r w:rsidRPr="00F64C18">
                <w:rPr>
                  <w:noProof/>
                  <w:lang w:val="en-US"/>
                </w:rPr>
                <w:t xml:space="preserve">Lewin, K., 1947. Frontiers in group dynamics. </w:t>
              </w:r>
              <w:r w:rsidRPr="00F64C18">
                <w:rPr>
                  <w:i/>
                  <w:iCs/>
                  <w:noProof/>
                  <w:lang w:val="en-US"/>
                </w:rPr>
                <w:t xml:space="preserve">Human Relations, </w:t>
              </w:r>
              <w:r w:rsidRPr="00F64C18">
                <w:rPr>
                  <w:noProof/>
                  <w:lang w:val="en-US"/>
                </w:rPr>
                <w:t>1(1), pp. 5-41.</w:t>
              </w:r>
            </w:p>
            <w:p w14:paraId="47DF0F4D" w14:textId="77777777" w:rsidR="00F64C18" w:rsidRPr="00F64C18" w:rsidRDefault="00F64C18" w:rsidP="00F64C18">
              <w:pPr>
                <w:pStyle w:val="Bibliography"/>
                <w:rPr>
                  <w:noProof/>
                  <w:lang w:val="en-US"/>
                </w:rPr>
              </w:pPr>
              <w:r w:rsidRPr="00F64C18">
                <w:rPr>
                  <w:noProof/>
                  <w:lang w:val="en-US"/>
                </w:rPr>
                <w:t xml:space="preserve">Mintzberg, H., 1973. </w:t>
              </w:r>
              <w:r w:rsidRPr="00F64C18">
                <w:rPr>
                  <w:i/>
                  <w:iCs/>
                  <w:noProof/>
                  <w:lang w:val="en-US"/>
                </w:rPr>
                <w:t xml:space="preserve">The Nature of Managerial Work. </w:t>
              </w:r>
              <w:r w:rsidRPr="00F64C18">
                <w:rPr>
                  <w:noProof/>
                  <w:lang w:val="en-US"/>
                </w:rPr>
                <w:t>s.l.:Harpercollins College Div.</w:t>
              </w:r>
            </w:p>
            <w:p w14:paraId="535AD8C2" w14:textId="77777777" w:rsidR="00F64C18" w:rsidRPr="00F64C18" w:rsidRDefault="00F64C18" w:rsidP="00F64C18">
              <w:pPr>
                <w:pStyle w:val="Bibliography"/>
                <w:rPr>
                  <w:noProof/>
                  <w:lang w:val="en-US"/>
                </w:rPr>
              </w:pPr>
              <w:r w:rsidRPr="00F64C18">
                <w:rPr>
                  <w:noProof/>
                  <w:lang w:val="en-US"/>
                </w:rPr>
                <w:t xml:space="preserve">Pfeffer, J., 1998. </w:t>
              </w:r>
              <w:r w:rsidRPr="00F64C18">
                <w:rPr>
                  <w:i/>
                  <w:iCs/>
                  <w:noProof/>
                  <w:lang w:val="en-US"/>
                </w:rPr>
                <w:t xml:space="preserve">The Human Equation: Building Profits by Putting People First. </w:t>
              </w:r>
              <w:r w:rsidRPr="00F64C18">
                <w:rPr>
                  <w:noProof/>
                  <w:lang w:val="en-US"/>
                </w:rPr>
                <w:t>s.l.:Harvard Business Review Press.</w:t>
              </w:r>
            </w:p>
            <w:p w14:paraId="5F3A77DF" w14:textId="77777777" w:rsidR="00F64C18" w:rsidRPr="00F64C18" w:rsidRDefault="00F64C18" w:rsidP="00F64C18">
              <w:pPr>
                <w:pStyle w:val="Bibliography"/>
                <w:rPr>
                  <w:noProof/>
                  <w:lang w:val="en-US"/>
                </w:rPr>
              </w:pPr>
              <w:r w:rsidRPr="00F64C18">
                <w:rPr>
                  <w:noProof/>
                  <w:lang w:val="en-US"/>
                </w:rPr>
                <w:t xml:space="preserve">Porter, M. E., 1979. How Competitive Forces Shape Strategy. </w:t>
              </w:r>
              <w:r w:rsidRPr="00F64C18">
                <w:rPr>
                  <w:i/>
                  <w:iCs/>
                  <w:noProof/>
                  <w:lang w:val="en-US"/>
                </w:rPr>
                <w:t xml:space="preserve">Harvard Business Review, </w:t>
              </w:r>
              <w:r w:rsidRPr="00F64C18">
                <w:rPr>
                  <w:noProof/>
                  <w:lang w:val="en-US"/>
                </w:rPr>
                <w:t>57(2), pp. 137-145.</w:t>
              </w:r>
            </w:p>
            <w:p w14:paraId="61158758" w14:textId="77777777" w:rsidR="00F64C18" w:rsidRPr="00F64C18" w:rsidRDefault="00F64C18" w:rsidP="00F64C18">
              <w:pPr>
                <w:pStyle w:val="Bibliography"/>
                <w:rPr>
                  <w:noProof/>
                  <w:lang w:val="en-US"/>
                </w:rPr>
              </w:pPr>
              <w:r w:rsidRPr="00F64C18">
                <w:rPr>
                  <w:noProof/>
                  <w:lang w:val="en-US"/>
                </w:rPr>
                <w:t xml:space="preserve">Porter, M. E., 1985. </w:t>
              </w:r>
              <w:r w:rsidRPr="00F64C18">
                <w:rPr>
                  <w:i/>
                  <w:iCs/>
                  <w:noProof/>
                  <w:lang w:val="en-US"/>
                </w:rPr>
                <w:t xml:space="preserve">Competitive advantage: Creating and sustaining superior performance. </w:t>
              </w:r>
              <w:r w:rsidRPr="00F64C18">
                <w:rPr>
                  <w:noProof/>
                  <w:lang w:val="en-US"/>
                </w:rPr>
                <w:t>New York: Free Press.</w:t>
              </w:r>
            </w:p>
            <w:p w14:paraId="11F612F0" w14:textId="77777777" w:rsidR="00F64C18" w:rsidRPr="00F64C18" w:rsidRDefault="00F64C18" w:rsidP="00F64C18">
              <w:pPr>
                <w:pStyle w:val="Bibliography"/>
                <w:rPr>
                  <w:noProof/>
                  <w:lang w:val="en-US"/>
                </w:rPr>
              </w:pPr>
              <w:r w:rsidRPr="00F64C18">
                <w:rPr>
                  <w:noProof/>
                  <w:lang w:val="en-US"/>
                </w:rPr>
                <w:t xml:space="preserve">Porter, M. E., 1998. </w:t>
              </w:r>
              <w:r w:rsidRPr="00F64C18">
                <w:rPr>
                  <w:i/>
                  <w:iCs/>
                  <w:noProof/>
                  <w:lang w:val="en-US"/>
                </w:rPr>
                <w:t xml:space="preserve">Competitive Strategy: Techniques for Analyzing Industries and Competitors. </w:t>
              </w:r>
              <w:r w:rsidRPr="00F64C18">
                <w:rPr>
                  <w:noProof/>
                  <w:lang w:val="en-US"/>
                </w:rPr>
                <w:t>s.l.:Free Press.</w:t>
              </w:r>
            </w:p>
            <w:p w14:paraId="28413E1B" w14:textId="77777777" w:rsidR="00F64C18" w:rsidRPr="00F64C18" w:rsidRDefault="00F64C18" w:rsidP="00F64C18">
              <w:pPr>
                <w:pStyle w:val="Bibliography"/>
                <w:rPr>
                  <w:noProof/>
                  <w:lang w:val="en-US"/>
                </w:rPr>
              </w:pPr>
              <w:r w:rsidRPr="00F64C18">
                <w:rPr>
                  <w:noProof/>
                  <w:lang w:val="en-US"/>
                </w:rPr>
                <w:t xml:space="preserve">Porter, M. E. &amp; Kramer, M. R., 2011. Creating Shared Value. </w:t>
              </w:r>
              <w:r w:rsidRPr="00F64C18">
                <w:rPr>
                  <w:i/>
                  <w:iCs/>
                  <w:noProof/>
                  <w:lang w:val="en-US"/>
                </w:rPr>
                <w:t xml:space="preserve">Harvard business review, </w:t>
              </w:r>
              <w:r w:rsidRPr="00F64C18">
                <w:rPr>
                  <w:noProof/>
                  <w:lang w:val="en-US"/>
                </w:rPr>
                <w:t>89(1-2), pp. 62-77.</w:t>
              </w:r>
            </w:p>
            <w:p w14:paraId="69F85F22" w14:textId="77777777" w:rsidR="00F64C18" w:rsidRPr="00F64C18" w:rsidRDefault="00F64C18" w:rsidP="00F64C18">
              <w:pPr>
                <w:pStyle w:val="Bibliography"/>
                <w:rPr>
                  <w:noProof/>
                  <w:lang w:val="en-US"/>
                </w:rPr>
              </w:pPr>
              <w:r w:rsidRPr="00F64C18">
                <w:rPr>
                  <w:noProof/>
                  <w:lang w:val="en-US"/>
                </w:rPr>
                <w:t xml:space="preserve">Scaled Agile Framework, 2023. </w:t>
              </w:r>
              <w:r w:rsidRPr="00F64C18">
                <w:rPr>
                  <w:i/>
                  <w:iCs/>
                  <w:noProof/>
                  <w:lang w:val="en-US"/>
                </w:rPr>
                <w:t xml:space="preserve">SAFe 6.0. </w:t>
              </w:r>
              <w:r w:rsidRPr="00F64C18">
                <w:rPr>
                  <w:noProof/>
                  <w:lang w:val="en-US"/>
                </w:rPr>
                <w:t xml:space="preserve">[Online] </w:t>
              </w:r>
              <w:r w:rsidRPr="00F64C18">
                <w:rPr>
                  <w:noProof/>
                  <w:lang w:val="en-US"/>
                </w:rPr>
                <w:br/>
                <w:t xml:space="preserve">Available at: </w:t>
              </w:r>
              <w:r w:rsidRPr="00F64C18">
                <w:rPr>
                  <w:noProof/>
                  <w:u w:val="single"/>
                  <w:lang w:val="en-US"/>
                </w:rPr>
                <w:t>https://scaledagileframework.com/</w:t>
              </w:r>
              <w:r w:rsidRPr="00F64C18">
                <w:rPr>
                  <w:noProof/>
                  <w:lang w:val="en-US"/>
                </w:rPr>
                <w:br/>
                <w:t>[Accessed 9 5 2023].</w:t>
              </w:r>
            </w:p>
            <w:p w14:paraId="78668692" w14:textId="77777777" w:rsidR="00F64C18" w:rsidRPr="00F64C18" w:rsidRDefault="00F64C18" w:rsidP="00F64C18">
              <w:pPr>
                <w:pStyle w:val="Bibliography"/>
                <w:rPr>
                  <w:noProof/>
                  <w:lang w:val="en-US"/>
                </w:rPr>
              </w:pPr>
              <w:r w:rsidRPr="00F64C18">
                <w:rPr>
                  <w:noProof/>
                  <w:lang w:val="en-US"/>
                </w:rPr>
                <w:t xml:space="preserve">Schein, E. H., 2010. </w:t>
              </w:r>
              <w:r w:rsidRPr="00F64C18">
                <w:rPr>
                  <w:i/>
                  <w:iCs/>
                  <w:noProof/>
                  <w:lang w:val="en-US"/>
                </w:rPr>
                <w:t xml:space="preserve">Organizational culture and leadership. </w:t>
              </w:r>
              <w:r w:rsidRPr="00F64C18">
                <w:rPr>
                  <w:noProof/>
                  <w:lang w:val="en-US"/>
                </w:rPr>
                <w:t>4th ed. San Francisco: Jossey-Bass.</w:t>
              </w:r>
            </w:p>
            <w:p w14:paraId="10458C79" w14:textId="77777777" w:rsidR="00F64C18" w:rsidRPr="00F64C18" w:rsidRDefault="00F64C18" w:rsidP="00F64C18">
              <w:pPr>
                <w:pStyle w:val="Bibliography"/>
                <w:rPr>
                  <w:noProof/>
                  <w:lang w:val="en-US"/>
                </w:rPr>
              </w:pPr>
              <w:r w:rsidRPr="00F64C18">
                <w:rPr>
                  <w:noProof/>
                  <w:lang w:val="en-US"/>
                </w:rPr>
                <w:t>Smith, A., 1956. The theory of moral sentiments. In: Indianapolis, IN: Liberty Fund (Original work published 1759).</w:t>
              </w:r>
            </w:p>
            <w:p w14:paraId="572AB421" w14:textId="77777777" w:rsidR="00F64C18" w:rsidRPr="00F64C18" w:rsidRDefault="00F64C18" w:rsidP="00F64C18">
              <w:pPr>
                <w:pStyle w:val="Bibliography"/>
                <w:rPr>
                  <w:noProof/>
                  <w:lang w:val="en-US"/>
                </w:rPr>
              </w:pPr>
              <w:r w:rsidRPr="00F64C18">
                <w:rPr>
                  <w:noProof/>
                  <w:lang w:val="en-US"/>
                </w:rPr>
                <w:t xml:space="preserve">Treacy, M. &amp; Wiersema, F., 1993. Customer Intimacy and Other Value Disciplines. </w:t>
              </w:r>
              <w:r w:rsidRPr="00F64C18">
                <w:rPr>
                  <w:i/>
                  <w:iCs/>
                  <w:noProof/>
                  <w:lang w:val="en-US"/>
                </w:rPr>
                <w:t xml:space="preserve">Harvard Business Review, </w:t>
              </w:r>
              <w:r w:rsidRPr="00F64C18">
                <w:rPr>
                  <w:noProof/>
                  <w:lang w:val="en-US"/>
                </w:rPr>
                <w:t>71(1), pp. 84-93.</w:t>
              </w:r>
            </w:p>
            <w:p w14:paraId="1C4D3C58" w14:textId="77777777" w:rsidR="00F64C18" w:rsidRPr="00F64C18" w:rsidRDefault="00F64C18" w:rsidP="00F64C18">
              <w:pPr>
                <w:pStyle w:val="Bibliography"/>
                <w:rPr>
                  <w:noProof/>
                  <w:lang w:val="en-US"/>
                </w:rPr>
              </w:pPr>
              <w:r w:rsidRPr="00F64C18">
                <w:rPr>
                  <w:noProof/>
                  <w:lang w:val="en-US"/>
                </w:rPr>
                <w:lastRenderedPageBreak/>
                <w:t xml:space="preserve">Tricia, M., 2022. </w:t>
              </w:r>
              <w:r w:rsidRPr="00F64C18">
                <w:rPr>
                  <w:i/>
                  <w:iCs/>
                  <w:noProof/>
                  <w:lang w:val="en-US"/>
                </w:rPr>
                <w:t xml:space="preserve">Nike’s eCommerce Strategy, 4 Reasons Why Digital Sales are Soaring. </w:t>
              </w:r>
              <w:r w:rsidRPr="00F64C18">
                <w:rPr>
                  <w:noProof/>
                  <w:lang w:val="en-US"/>
                </w:rPr>
                <w:t xml:space="preserve">[Online] </w:t>
              </w:r>
              <w:r w:rsidRPr="00F64C18">
                <w:rPr>
                  <w:noProof/>
                  <w:lang w:val="en-US"/>
                </w:rPr>
                <w:br/>
                <w:t xml:space="preserve">Available at: </w:t>
              </w:r>
              <w:r w:rsidRPr="00F64C18">
                <w:rPr>
                  <w:noProof/>
                  <w:u w:val="single"/>
                  <w:lang w:val="en-US"/>
                </w:rPr>
                <w:t>https://www.indigo9digital.com/blog/nikedigitalstrategy</w:t>
              </w:r>
              <w:r w:rsidRPr="00F64C18">
                <w:rPr>
                  <w:noProof/>
                  <w:lang w:val="en-US"/>
                </w:rPr>
                <w:br/>
                <w:t>[Accessed 5 5 2023].</w:t>
              </w:r>
            </w:p>
            <w:p w14:paraId="5A10B417" w14:textId="77777777" w:rsidR="00F64C18" w:rsidRPr="00F64C18" w:rsidRDefault="00F64C18" w:rsidP="00F64C18">
              <w:pPr>
                <w:pStyle w:val="Bibliography"/>
                <w:rPr>
                  <w:noProof/>
                  <w:lang w:val="en-US"/>
                </w:rPr>
              </w:pPr>
              <w:r w:rsidRPr="00F64C18">
                <w:rPr>
                  <w:noProof/>
                  <w:lang w:val="en-US"/>
                </w:rPr>
                <w:t xml:space="preserve">Tuckman, B. W., 1965. Developmental sequence in small groups. </w:t>
              </w:r>
              <w:r w:rsidRPr="00F64C18">
                <w:rPr>
                  <w:i/>
                  <w:iCs/>
                  <w:noProof/>
                  <w:lang w:val="en-US"/>
                </w:rPr>
                <w:t xml:space="preserve">Psychological Bulletin, </w:t>
              </w:r>
              <w:r w:rsidRPr="00F64C18">
                <w:rPr>
                  <w:noProof/>
                  <w:lang w:val="en-US"/>
                </w:rPr>
                <w:t>63(6), pp. 384-399.</w:t>
              </w:r>
            </w:p>
            <w:p w14:paraId="4DD9B211" w14:textId="77777777" w:rsidR="00F64C18" w:rsidRPr="00F64C18" w:rsidRDefault="00F64C18" w:rsidP="00F64C18">
              <w:pPr>
                <w:pStyle w:val="Bibliography"/>
                <w:rPr>
                  <w:noProof/>
                  <w:lang w:val="en-US"/>
                </w:rPr>
              </w:pPr>
              <w:r w:rsidRPr="00F64C18">
                <w:rPr>
                  <w:noProof/>
                  <w:lang w:val="en-US"/>
                </w:rPr>
                <w:t xml:space="preserve">www.cascade.app, n.d. </w:t>
              </w:r>
              <w:r w:rsidRPr="00F64C18">
                <w:rPr>
                  <w:i/>
                  <w:iCs/>
                  <w:noProof/>
                  <w:lang w:val="en-US"/>
                </w:rPr>
                <w:t xml:space="preserve">Strategy Study: How Nike Runs The Sportswear Game. </w:t>
              </w:r>
              <w:r w:rsidRPr="00F64C18">
                <w:rPr>
                  <w:noProof/>
                  <w:lang w:val="en-US"/>
                </w:rPr>
                <w:t xml:space="preserve">[Online] </w:t>
              </w:r>
              <w:r w:rsidRPr="00F64C18">
                <w:rPr>
                  <w:noProof/>
                  <w:lang w:val="en-US"/>
                </w:rPr>
                <w:br/>
                <w:t xml:space="preserve">Available at: </w:t>
              </w:r>
              <w:r w:rsidRPr="00F64C18">
                <w:rPr>
                  <w:noProof/>
                  <w:u w:val="single"/>
                  <w:lang w:val="en-US"/>
                </w:rPr>
                <w:t>https://www.cascade.app/studies/how-nike-runs-the-sportswear-game</w:t>
              </w:r>
              <w:r w:rsidRPr="00F64C18">
                <w:rPr>
                  <w:noProof/>
                  <w:lang w:val="en-US"/>
                </w:rPr>
                <w:br/>
                <w:t>[Accessed 28 4 2023].</w:t>
              </w:r>
            </w:p>
            <w:p w14:paraId="4243585A" w14:textId="77777777" w:rsidR="00805CD7" w:rsidRDefault="00151CD1" w:rsidP="00F64C18">
              <w:pPr>
                <w:pStyle w:val="Heading1"/>
                <w:numPr>
                  <w:ilvl w:val="0"/>
                  <w:numId w:val="0"/>
                </w:numPr>
              </w:pPr>
              <w:r>
                <w:rPr>
                  <w:b w:val="0"/>
                  <w:bCs/>
                  <w:noProof/>
                </w:rPr>
                <w:fldChar w:fldCharType="end"/>
              </w:r>
            </w:p>
          </w:sdtContent>
        </w:sdt>
      </w:sdtContent>
    </w:sdt>
    <w:p w14:paraId="34E99152" w14:textId="5D1DFFE2" w:rsidR="00805CD7" w:rsidRDefault="00805CD7" w:rsidP="00805CD7">
      <w:pPr>
        <w:pStyle w:val="Heading1"/>
        <w:numPr>
          <w:ilvl w:val="0"/>
          <w:numId w:val="0"/>
        </w:numPr>
      </w:pPr>
      <w:r w:rsidRPr="00805CD7">
        <w:t xml:space="preserve"> </w:t>
      </w:r>
      <w:bookmarkStart w:id="189" w:name="_Toc134379402"/>
      <w:bookmarkStart w:id="190" w:name="_Toc134418232"/>
      <w:bookmarkStart w:id="191" w:name="_Toc134418259"/>
      <w:r w:rsidRPr="007D26C6">
        <w:t>ΠΑΡΑΡΤΗΜΑ</w:t>
      </w:r>
      <w:r w:rsidRPr="00EA61B5">
        <w:rPr>
          <w:lang w:val="en-US"/>
        </w:rPr>
        <w:t xml:space="preserve"> </w:t>
      </w:r>
      <w:r>
        <w:rPr>
          <w:lang w:val="en-US"/>
        </w:rPr>
        <w:t xml:space="preserve">– </w:t>
      </w:r>
      <w:r>
        <w:t>Εικόνες</w:t>
      </w:r>
      <w:bookmarkEnd w:id="189"/>
      <w:bookmarkEnd w:id="190"/>
      <w:bookmarkEnd w:id="191"/>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77777777" w:rsidR="00805CD7" w:rsidRDefault="00805CD7" w:rsidP="00805CD7">
      <w:pPr>
        <w:pStyle w:val="Caption"/>
        <w:jc w:val="center"/>
      </w:pPr>
      <w:bookmarkStart w:id="192" w:name="_Toc131351440"/>
      <w:r>
        <w:t xml:space="preserve">Figure </w:t>
      </w:r>
      <w:bookmarkEnd w:id="192"/>
      <w:r>
        <w:t>1 Word Cloud IT+Business</w:t>
      </w:r>
    </w:p>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46036" w14:textId="77777777" w:rsidR="009E0AD0" w:rsidRDefault="009E0AD0">
      <w:pPr>
        <w:spacing w:after="0" w:line="240" w:lineRule="auto"/>
      </w:pPr>
      <w:r>
        <w:separator/>
      </w:r>
    </w:p>
  </w:endnote>
  <w:endnote w:type="continuationSeparator" w:id="0">
    <w:p w14:paraId="4AB16E9A" w14:textId="77777777" w:rsidR="009E0AD0" w:rsidRDefault="009E0A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4BB0B" w14:textId="77777777" w:rsidR="009E0AD0" w:rsidRDefault="009E0AD0">
      <w:pPr>
        <w:spacing w:after="0" w:line="240" w:lineRule="auto"/>
      </w:pPr>
      <w:r>
        <w:separator/>
      </w:r>
    </w:p>
  </w:footnote>
  <w:footnote w:type="continuationSeparator" w:id="0">
    <w:p w14:paraId="3713CFFE" w14:textId="77777777" w:rsidR="009E0AD0" w:rsidRDefault="009E0A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39D5"/>
    <w:rsid w:val="000C3E6E"/>
    <w:rsid w:val="000C49F3"/>
    <w:rsid w:val="000D0397"/>
    <w:rsid w:val="000D07A4"/>
    <w:rsid w:val="000D2654"/>
    <w:rsid w:val="000D4D05"/>
    <w:rsid w:val="000D5E33"/>
    <w:rsid w:val="000E0D98"/>
    <w:rsid w:val="000E3098"/>
    <w:rsid w:val="000E3968"/>
    <w:rsid w:val="000E3EBF"/>
    <w:rsid w:val="000E48E2"/>
    <w:rsid w:val="000E50BB"/>
    <w:rsid w:val="000E6491"/>
    <w:rsid w:val="000E6779"/>
    <w:rsid w:val="000E6A50"/>
    <w:rsid w:val="000E7789"/>
    <w:rsid w:val="000F005B"/>
    <w:rsid w:val="000F03C7"/>
    <w:rsid w:val="000F2402"/>
    <w:rsid w:val="000F574A"/>
    <w:rsid w:val="000F5E69"/>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F2C"/>
    <w:rsid w:val="00145AA8"/>
    <w:rsid w:val="001465E6"/>
    <w:rsid w:val="0014662E"/>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3BD6"/>
    <w:rsid w:val="001744A6"/>
    <w:rsid w:val="00176853"/>
    <w:rsid w:val="00176AE7"/>
    <w:rsid w:val="00176AFD"/>
    <w:rsid w:val="0017758C"/>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4E96"/>
    <w:rsid w:val="001A7937"/>
    <w:rsid w:val="001A7E19"/>
    <w:rsid w:val="001B193A"/>
    <w:rsid w:val="001B34DC"/>
    <w:rsid w:val="001B74BA"/>
    <w:rsid w:val="001C021B"/>
    <w:rsid w:val="001C1784"/>
    <w:rsid w:val="001C19B3"/>
    <w:rsid w:val="001C29F7"/>
    <w:rsid w:val="001C36E3"/>
    <w:rsid w:val="001C4045"/>
    <w:rsid w:val="001C62DD"/>
    <w:rsid w:val="001C6AFE"/>
    <w:rsid w:val="001C6D94"/>
    <w:rsid w:val="001C7514"/>
    <w:rsid w:val="001C7997"/>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8BD"/>
    <w:rsid w:val="002D3F91"/>
    <w:rsid w:val="002D4FE6"/>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4DEF"/>
    <w:rsid w:val="003554DC"/>
    <w:rsid w:val="00356542"/>
    <w:rsid w:val="00356BB8"/>
    <w:rsid w:val="003575DB"/>
    <w:rsid w:val="00357677"/>
    <w:rsid w:val="00357F15"/>
    <w:rsid w:val="00362845"/>
    <w:rsid w:val="0036582D"/>
    <w:rsid w:val="00366757"/>
    <w:rsid w:val="00367D03"/>
    <w:rsid w:val="00370A5D"/>
    <w:rsid w:val="00371894"/>
    <w:rsid w:val="003757A9"/>
    <w:rsid w:val="003765FE"/>
    <w:rsid w:val="00380256"/>
    <w:rsid w:val="00380F7B"/>
    <w:rsid w:val="00382191"/>
    <w:rsid w:val="00383821"/>
    <w:rsid w:val="00384318"/>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301C"/>
    <w:rsid w:val="003E03AE"/>
    <w:rsid w:val="003E0F71"/>
    <w:rsid w:val="003E1543"/>
    <w:rsid w:val="003E2175"/>
    <w:rsid w:val="003E2DE9"/>
    <w:rsid w:val="003E2E11"/>
    <w:rsid w:val="003E30EE"/>
    <w:rsid w:val="003E4E7F"/>
    <w:rsid w:val="003E5542"/>
    <w:rsid w:val="003E6A47"/>
    <w:rsid w:val="003E6BCC"/>
    <w:rsid w:val="003E7ADD"/>
    <w:rsid w:val="003F25AE"/>
    <w:rsid w:val="003F5BE7"/>
    <w:rsid w:val="003F663C"/>
    <w:rsid w:val="003F6DCC"/>
    <w:rsid w:val="00401A19"/>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058CE"/>
    <w:rsid w:val="00507166"/>
    <w:rsid w:val="0051093A"/>
    <w:rsid w:val="005114E4"/>
    <w:rsid w:val="00513FB7"/>
    <w:rsid w:val="00515105"/>
    <w:rsid w:val="00517242"/>
    <w:rsid w:val="00517507"/>
    <w:rsid w:val="00522993"/>
    <w:rsid w:val="005234A2"/>
    <w:rsid w:val="00523788"/>
    <w:rsid w:val="00524B96"/>
    <w:rsid w:val="00526461"/>
    <w:rsid w:val="00526AEC"/>
    <w:rsid w:val="00531F05"/>
    <w:rsid w:val="005330E8"/>
    <w:rsid w:val="00534222"/>
    <w:rsid w:val="00534B53"/>
    <w:rsid w:val="00541EE9"/>
    <w:rsid w:val="005425BD"/>
    <w:rsid w:val="00543B29"/>
    <w:rsid w:val="005473F1"/>
    <w:rsid w:val="00547749"/>
    <w:rsid w:val="00550706"/>
    <w:rsid w:val="00550B03"/>
    <w:rsid w:val="005516C0"/>
    <w:rsid w:val="00553B5E"/>
    <w:rsid w:val="00556798"/>
    <w:rsid w:val="00560067"/>
    <w:rsid w:val="00562E80"/>
    <w:rsid w:val="0056374F"/>
    <w:rsid w:val="005663CA"/>
    <w:rsid w:val="00566F68"/>
    <w:rsid w:val="00567502"/>
    <w:rsid w:val="00567DCC"/>
    <w:rsid w:val="005705E6"/>
    <w:rsid w:val="00571210"/>
    <w:rsid w:val="00571AFC"/>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B122C"/>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1BA1"/>
    <w:rsid w:val="00642495"/>
    <w:rsid w:val="006434EF"/>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29B3"/>
    <w:rsid w:val="006F2C5C"/>
    <w:rsid w:val="006F2DD4"/>
    <w:rsid w:val="006F5C84"/>
    <w:rsid w:val="006F6FC3"/>
    <w:rsid w:val="006F71C2"/>
    <w:rsid w:val="006F7658"/>
    <w:rsid w:val="00701411"/>
    <w:rsid w:val="00702627"/>
    <w:rsid w:val="0070377C"/>
    <w:rsid w:val="00703A19"/>
    <w:rsid w:val="00710ED1"/>
    <w:rsid w:val="007114DC"/>
    <w:rsid w:val="007127F3"/>
    <w:rsid w:val="00713A59"/>
    <w:rsid w:val="007140C1"/>
    <w:rsid w:val="007141E3"/>
    <w:rsid w:val="0071658A"/>
    <w:rsid w:val="007166B8"/>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EE5"/>
    <w:rsid w:val="0079710B"/>
    <w:rsid w:val="007A10B1"/>
    <w:rsid w:val="007A2528"/>
    <w:rsid w:val="007A2581"/>
    <w:rsid w:val="007A396F"/>
    <w:rsid w:val="007A3FFC"/>
    <w:rsid w:val="007A497A"/>
    <w:rsid w:val="007A539F"/>
    <w:rsid w:val="007B0206"/>
    <w:rsid w:val="007B0800"/>
    <w:rsid w:val="007B0909"/>
    <w:rsid w:val="007B144B"/>
    <w:rsid w:val="007B225E"/>
    <w:rsid w:val="007B3F09"/>
    <w:rsid w:val="007B5FF8"/>
    <w:rsid w:val="007B67E4"/>
    <w:rsid w:val="007B7A07"/>
    <w:rsid w:val="007C02FF"/>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F7B"/>
    <w:rsid w:val="00802605"/>
    <w:rsid w:val="00803328"/>
    <w:rsid w:val="0080471C"/>
    <w:rsid w:val="00805CD7"/>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29FF"/>
    <w:rsid w:val="00832C60"/>
    <w:rsid w:val="00834F6C"/>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27A6"/>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55D7"/>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4924"/>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769"/>
    <w:rsid w:val="0099702A"/>
    <w:rsid w:val="009A0069"/>
    <w:rsid w:val="009A1036"/>
    <w:rsid w:val="009A13C9"/>
    <w:rsid w:val="009A21A9"/>
    <w:rsid w:val="009A24B7"/>
    <w:rsid w:val="009A2603"/>
    <w:rsid w:val="009A56D4"/>
    <w:rsid w:val="009A6260"/>
    <w:rsid w:val="009A633C"/>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B7F"/>
    <w:rsid w:val="00A01FB0"/>
    <w:rsid w:val="00A032E7"/>
    <w:rsid w:val="00A0404D"/>
    <w:rsid w:val="00A048FB"/>
    <w:rsid w:val="00A04D92"/>
    <w:rsid w:val="00A05884"/>
    <w:rsid w:val="00A11162"/>
    <w:rsid w:val="00A13367"/>
    <w:rsid w:val="00A14E4B"/>
    <w:rsid w:val="00A154D5"/>
    <w:rsid w:val="00A20442"/>
    <w:rsid w:val="00A21C47"/>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56CD8"/>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402"/>
    <w:rsid w:val="00AB5BA8"/>
    <w:rsid w:val="00AC0221"/>
    <w:rsid w:val="00AC3F90"/>
    <w:rsid w:val="00AC7840"/>
    <w:rsid w:val="00AD03D0"/>
    <w:rsid w:val="00AD0E61"/>
    <w:rsid w:val="00AD4AB3"/>
    <w:rsid w:val="00AE0686"/>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2481"/>
    <w:rsid w:val="00B46B89"/>
    <w:rsid w:val="00B46B8D"/>
    <w:rsid w:val="00B47B66"/>
    <w:rsid w:val="00B523A5"/>
    <w:rsid w:val="00B52FBC"/>
    <w:rsid w:val="00B54462"/>
    <w:rsid w:val="00B54A8C"/>
    <w:rsid w:val="00B55FB8"/>
    <w:rsid w:val="00B56A5E"/>
    <w:rsid w:val="00B67CBC"/>
    <w:rsid w:val="00B67DA6"/>
    <w:rsid w:val="00B70CDB"/>
    <w:rsid w:val="00B71E67"/>
    <w:rsid w:val="00B733F5"/>
    <w:rsid w:val="00B75545"/>
    <w:rsid w:val="00B75E88"/>
    <w:rsid w:val="00B767CE"/>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FBD"/>
    <w:rsid w:val="00C63A1C"/>
    <w:rsid w:val="00C644DB"/>
    <w:rsid w:val="00C66587"/>
    <w:rsid w:val="00C676D6"/>
    <w:rsid w:val="00C708DF"/>
    <w:rsid w:val="00C733CB"/>
    <w:rsid w:val="00C761B8"/>
    <w:rsid w:val="00C76BB8"/>
    <w:rsid w:val="00C804F6"/>
    <w:rsid w:val="00C82F6A"/>
    <w:rsid w:val="00C8515F"/>
    <w:rsid w:val="00C91DC8"/>
    <w:rsid w:val="00C922CE"/>
    <w:rsid w:val="00C92822"/>
    <w:rsid w:val="00CA1366"/>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CF7BDA"/>
    <w:rsid w:val="00D00893"/>
    <w:rsid w:val="00D0104B"/>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6978"/>
    <w:rsid w:val="00D6777C"/>
    <w:rsid w:val="00D67A4C"/>
    <w:rsid w:val="00D70423"/>
    <w:rsid w:val="00D711FA"/>
    <w:rsid w:val="00D723B4"/>
    <w:rsid w:val="00D7253F"/>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314B"/>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5CE3"/>
    <w:rsid w:val="00E06A40"/>
    <w:rsid w:val="00E06F2E"/>
    <w:rsid w:val="00E10A1D"/>
    <w:rsid w:val="00E10A76"/>
    <w:rsid w:val="00E12DEB"/>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65978"/>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4915"/>
    <w:rsid w:val="00EC64F2"/>
    <w:rsid w:val="00EC6EA0"/>
    <w:rsid w:val="00EC7128"/>
    <w:rsid w:val="00ED09EE"/>
    <w:rsid w:val="00ED0F06"/>
    <w:rsid w:val="00ED1774"/>
    <w:rsid w:val="00ED258E"/>
    <w:rsid w:val="00ED44C5"/>
    <w:rsid w:val="00ED51B3"/>
    <w:rsid w:val="00ED6ADA"/>
    <w:rsid w:val="00EE0C61"/>
    <w:rsid w:val="00EE42AF"/>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821"/>
    <w:rsid w:val="00F5786A"/>
    <w:rsid w:val="00F57ADB"/>
    <w:rsid w:val="00F60242"/>
    <w:rsid w:val="00F6173A"/>
    <w:rsid w:val="00F618AC"/>
    <w:rsid w:val="00F61BE9"/>
    <w:rsid w:val="00F62F47"/>
    <w:rsid w:val="00F63491"/>
    <w:rsid w:val="00F64C18"/>
    <w:rsid w:val="00F73470"/>
    <w:rsid w:val="00F73A68"/>
    <w:rsid w:val="00F74C1A"/>
    <w:rsid w:val="00F75BF7"/>
    <w:rsid w:val="00F76AC5"/>
    <w:rsid w:val="00F77140"/>
    <w:rsid w:val="00F80956"/>
    <w:rsid w:val="00F80E5B"/>
    <w:rsid w:val="00F82C65"/>
    <w:rsid w:val="00F82E34"/>
    <w:rsid w:val="00F84E28"/>
    <w:rsid w:val="00F86621"/>
    <w:rsid w:val="00F8690D"/>
    <w:rsid w:val="00F86FB1"/>
    <w:rsid w:val="00F87CDF"/>
    <w:rsid w:val="00F92E79"/>
    <w:rsid w:val="00F95331"/>
    <w:rsid w:val="00F96532"/>
    <w:rsid w:val="00F97B81"/>
    <w:rsid w:val="00FA1224"/>
    <w:rsid w:val="00FA1F5E"/>
    <w:rsid w:val="00FA291C"/>
    <w:rsid w:val="00FA2A02"/>
    <w:rsid w:val="00FA3AAE"/>
    <w:rsid w:val="00FA4C9E"/>
    <w:rsid w:val="00FA55BE"/>
    <w:rsid w:val="00FA5F01"/>
    <w:rsid w:val="00FB2304"/>
    <w:rsid w:val="00FB3C93"/>
    <w:rsid w:val="00FB45CE"/>
    <w:rsid w:val="00FB476A"/>
    <w:rsid w:val="00FB6C67"/>
    <w:rsid w:val="00FB7347"/>
    <w:rsid w:val="00FC0329"/>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E128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21</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2</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23</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25</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24</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26</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27</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28</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29</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30</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32</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31</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33</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34</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35</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36</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37</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38</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39</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
    <b:Tag>Sus20</b:Tag>
    <b:SourceType>InternetSite</b:SourceType>
    <b:Guid>{10D515A5-A905-4E94-A15C-F91DD6D91FE8}</b:Guid>
    <b:Title>Sustainable Footwear Market Size | Industry Report, 2020 - 2027</b:Title>
    <b:Year>2020</b:Year>
    <b:URL>https://www.grandviewresearch.com/industry-analysis/sustainable-footwear-market</b:URL>
    <b:YearAccessed>2023</b:YearAccessed>
    <b:MonthAccessed>5</b:MonthAccessed>
    <b:DayAccessed>1</b:DayAccessed>
    <b:Author>
      <b:Author>
        <b:NameList>
          <b:Person>
            <b:Last>Grand View Research</b:Last>
          </b:Person>
        </b:NameList>
      </b:Author>
    </b:Author>
    <b:RefOrder>6</b:RefOrder>
  </b:Source>
  <b:Source>
    <b:Tag>www23</b:Tag>
    <b:SourceType>InternetSite</b:SourceType>
    <b:Guid>{D1B1062E-5467-4154-A4EC-FD8ECDF95F8D}</b:Guid>
    <b:Title>Strategy Study: How Nike Runs The Sportswear Game</b:Title>
    <b:YearAccessed>2023</b:YearAccessed>
    <b:MonthAccessed>4</b:MonthAccessed>
    <b:DayAccessed>28</b:DayAccessed>
    <b:URL>https://www.cascade.app/studies/how-nike-runs-the-sportswear-game</b:URL>
    <b:Author>
      <b:Author>
        <b:NameList>
          <b:Person>
            <b:Last>www.cascade.app</b:Last>
          </b:Person>
        </b:NameList>
      </b:Author>
    </b:Author>
    <b:RefOrder>7</b:RefOrder>
  </b:Source>
  <b:Source>
    <b:Tag>Por11</b:Tag>
    <b:SourceType>JournalArticle</b:SourceType>
    <b:Guid>{625FE215-0B6E-4441-96A4-645B772FA60C}</b:Guid>
    <b:Title>Creating Shared Value</b:Title>
    <b:Year>2011</b:Year>
    <b:Author>
      <b:Author>
        <b:NameList>
          <b:Person>
            <b:Last>Porter</b:Last>
            <b:Middle>E</b:Middle>
            <b:First>Michael</b:First>
          </b:Person>
          <b:Person>
            <b:Last>Kramer</b:Last>
            <b:Middle>R</b:Middle>
            <b:First>Mark</b:First>
          </b:Person>
        </b:NameList>
      </b:Author>
    </b:Author>
    <b:JournalName>Harvard business review</b:JournalName>
    <b:Pages>62-77</b:Pages>
    <b:Volume>89</b:Volume>
    <b:Issue>1-2</b:Issue>
    <b:RefOrder>9</b:RefOrder>
  </b:Source>
  <b:Source>
    <b:Tag>Che06</b:Tag>
    <b:SourceType>Book</b:SourceType>
    <b:Guid>{780A5930-A42E-410C-BBBE-C4E93487A10A}</b:Guid>
    <b:Title>Open Innovation: The New Imperative for Creating and Profiting from Technology</b:Title>
    <b:Year>2006</b:Year>
    <b:Author>
      <b:Author>
        <b:NameList>
          <b:Person>
            <b:Last>Chesbrough</b:Last>
            <b:Middle>William</b:Middle>
            <b:First>Henry</b:First>
          </b:Person>
        </b:NameList>
      </b:Author>
    </b:Author>
    <b:Publisher>Harvard Business Review Press</b:Publisher>
    <b:RefOrder>14</b:RefOrder>
  </b:Source>
  <b:Source>
    <b:Tag>Tre93</b:Tag>
    <b:SourceType>JournalArticle</b:SourceType>
    <b:Guid>{0434E877-2F3A-4388-BA32-C2E6EDE451B2}</b:Guid>
    <b:Title>Customer Intimacy and Other Value Disciplines</b:Title>
    <b:Year>1993</b:Year>
    <b:Author>
      <b:Author>
        <b:NameList>
          <b:Person>
            <b:Last>Treacy</b:Last>
            <b:First>Michael</b:First>
          </b:Person>
          <b:Person>
            <b:Last>Wiersema</b:Last>
            <b:First>Fred</b:First>
          </b:Person>
        </b:NameList>
      </b:Author>
    </b:Author>
    <b:JournalName>Harvard Business Review</b:JournalName>
    <b:Pages>84-93</b:Pages>
    <b:Volume>71</b:Volume>
    <b:Issue>1</b:Issue>
    <b:RefOrder>20</b:RefOrder>
  </b:Source>
  <b:Source>
    <b:Tag>Kel121</b:Tag>
    <b:SourceType>Book</b:SourceType>
    <b:Guid>{E3FB0CF1-C32B-4C41-BFBA-CE8459649E57}</b:Guid>
    <b:Title>Strategic Brand Management: Building, Measuring, and Managing Brand Equity</b:Title>
    <b:Year>2012</b:Year>
    <b:Publisher>Pearson</b:Publisher>
    <b:Edition>4th</b:Edition>
    <b:Author>
      <b:Author>
        <b:NameList>
          <b:Person>
            <b:Last>Keller</b:Last>
            <b:First>Kevin</b:First>
          </b:Person>
        </b:NameList>
      </b:Author>
    </b:Author>
    <b:RefOrder>8</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12</b:RefOrder>
  </b:Source>
  <b:Source>
    <b:Tag>Eps08</b:Tag>
    <b:SourceType>Book</b:SourceType>
    <b:Guid>{34CE4157-BDC9-4F3E-9EEF-C7FC82021351}</b:Guid>
    <b:Title>Making Sustainability Work: Best Practices in Managing and Measuring Corporate Social, Environmental and Economic Impacts (Business)</b:Title>
    <b:Year>2008</b:Year>
    <b:Publisher>Berrett-Koehler Publishers</b:Publisher>
    <b:Author>
      <b:Author>
        <b:NameList>
          <b:Person>
            <b:Last>Epstein</b:Last>
            <b:Middle>J</b:Middle>
            <b:First>Marc</b:First>
          </b:Person>
          <b:Person>
            <b:Last>Elkington</b:Last>
            <b:First>John</b:First>
          </b:Person>
          <b:Person>
            <b:Last>Leonard</b:Last>
            <b:Middle>B</b:Middle>
            <b:First>Herman</b:First>
          </b:Person>
        </b:NameList>
      </b:Author>
    </b:Author>
    <b:RefOrder>10</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16</b:RefOrder>
  </b:Source>
  <b:Source>
    <b:Tag>Chr01</b:Tag>
    <b:SourceType>Book</b:SourceType>
    <b:Guid>{12E58567-0E15-4E5B-8705-2033412CAADF}</b:Guid>
    <b:Title>The Innovator's Dilemma: When New Technologies Cause Great Firms to Fail</b:Title>
    <b:Year>2001</b:Year>
    <b:Author>
      <b:Author>
        <b:NameList>
          <b:Person>
            <b:Last>Christensen</b:Last>
            <b:Middle>M</b:Middle>
            <b:First>Clayton</b:First>
          </b:Person>
        </b:NameList>
      </b:Author>
    </b:Author>
    <b:City>Boston</b:City>
    <b:Publisher>HighBridge Audio</b:Publisher>
    <b:RefOrder>18</b:RefOrder>
  </b:Source>
  <b:Source>
    <b:Tag>Tri22</b:Tag>
    <b:SourceType>InternetSite</b:SourceType>
    <b:Guid>{65AC9117-72FC-4F8F-8131-21B29F57C88F}</b:Guid>
    <b:Title>Nike’s eCommerce Strategy, 4 Reasons Why Digital Sales are Soaring</b:Title>
    <b:Year>2022</b:Year>
    <b:YearAccessed>2023</b:YearAccessed>
    <b:MonthAccessed>5</b:MonthAccessed>
    <b:DayAccessed>5</b:DayAccessed>
    <b:URL>https://www.indigo9digital.com/blog/nikedigitalstrategy</b:URL>
    <b:Author>
      <b:Author>
        <b:NameList>
          <b:Person>
            <b:Last>Tricia</b:Last>
            <b:First>McKinnon</b:First>
          </b:Person>
        </b:NameList>
      </b:Author>
    </b:Author>
    <b:RefOrder>17</b:RefOrder>
  </b:Source>
  <b:Source>
    <b:Tag>did21</b:Tag>
    <b:SourceType>InternetSite</b:SourceType>
    <b:Guid>{655683AC-EA7B-46FF-B9C9-9A6B1DF873B3}</b:Guid>
    <b:Title>Adidas' strategic focus on digitalization, sustainability, and North America as part of their "Creating the New" strategy</b:Title>
    <b:Year>2021</b:Year>
    <b:YearAccessed>2023</b:YearAccessed>
    <b:MonthAccessed>5</b:MonthAccessed>
    <b:DayAccessed>8</b:DayAccessed>
    <b:URL>https://www.adidas-group.com/en/media/news-archive/press-releases/2021/adidas-presents-growth-strategy-own-the-game-until-2025/</b:URL>
    <b:Author>
      <b:Author>
        <b:NameList>
          <b:Person>
            <b:Last>Adidas</b:Last>
          </b:Person>
        </b:NameList>
      </b:Author>
    </b:Author>
    <b:RefOrder>13</b:RefOrder>
  </b:Source>
  <b:Source>
    <b:Tag>Bin22</b:Tag>
    <b:SourceType>InternetSite</b:SourceType>
    <b:Guid>{0D319388-CBF8-4201-B51F-58A706D8E5E1}</b:Guid>
    <b:Title>Sustainable Sneakers: 17 Brands for Eco-Friendly Kicks</b:Title>
    <b:Year>2022</b:Year>
    <b:YearAccessed>2023</b:YearAccessed>
    <b:MonthAccessed>5</b:MonthAccessed>
    <b:DayAccessed>8</b:DayAccessed>
    <b:URL>https://greenisthenewblack.com/sustainable-sneakers/</b:URL>
    <b:Author>
      <b:Author>
        <b:NameList>
          <b:Person>
            <b:Last>Bindra</b:Last>
            <b:First>Jyotika</b:First>
          </b:Person>
        </b:NameList>
      </b:Author>
    </b:Author>
    <b:RefOrder>11</b:RefOrder>
  </b:Source>
  <b:Source>
    <b:Tag>Kai23</b:Tag>
    <b:SourceType>InternetSite</b:SourceType>
    <b:Guid>{4375D594-884E-4A87-8113-81DF279FF7ED}</b:Guid>
    <b:Title>Operational Excellence And Management Consulting | Kaizen</b:Title>
    <b:Year>2023</b:Year>
    <b:YearAccessed>2023</b:YearAccessed>
    <b:MonthAccessed>5</b:MonthAccessed>
    <b:DayAccessed>8</b:DayAccessed>
    <b:URL>https://kaizen.com/</b:URL>
    <b:Author>
      <b:Author>
        <b:NameList>
          <b:Person>
            <b:Last>Kaizen</b:Last>
          </b:Person>
        </b:NameList>
      </b:Author>
    </b:Author>
    <b:RefOrder>15</b:RefOrder>
  </b:Source>
  <b:Source>
    <b:Tag>Sca23</b:Tag>
    <b:SourceType>InternetSite</b:SourceType>
    <b:Guid>{5B6F5C65-ED2A-4A44-A7F0-C9AB26BBC975}</b:Guid>
    <b:Title>SAFe 6.0</b:Title>
    <b:Year>2023</b:Year>
    <b:YearAccessed>2023</b:YearAccessed>
    <b:MonthAccessed>5</b:MonthAccessed>
    <b:DayAccessed>9</b:DayAccessed>
    <b:URL>https://scaledagileframework.com/</b:URL>
    <b:Author>
      <b:Author>
        <b:NameList>
          <b:Person>
            <b:Last>Scaled Agile Framework</b:Last>
          </b:Person>
        </b:NameList>
      </b:Author>
    </b:Author>
    <b:RefOrder>19</b:RefOrder>
  </b:Source>
</b:Sources>
</file>

<file path=customXml/itemProps1.xml><?xml version="1.0" encoding="utf-8"?>
<ds:datastoreItem xmlns:ds="http://schemas.openxmlformats.org/officeDocument/2006/customXml" ds:itemID="{77067FF3-C0B4-41A5-9FBD-3C36B10D4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20</TotalTime>
  <Pages>32</Pages>
  <Words>8944</Words>
  <Characters>5098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83</cp:revision>
  <dcterms:created xsi:type="dcterms:W3CDTF">2022-11-27T10:46:00Z</dcterms:created>
  <dcterms:modified xsi:type="dcterms:W3CDTF">2023-05-08T03:10:00Z</dcterms:modified>
</cp:coreProperties>
</file>